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codegen.cpp"/>
    <w:p>
      <w:pPr>
        <w:pStyle w:val="Heading2"/>
      </w:pPr>
      <w:r>
        <w:t xml:space="preserve">codeGen.cpp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codeGen.hpp"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CodeGenarato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CodeGenarato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 outputFi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ST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roo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mbolTabl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ymbolTabl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_outputF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utputFile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_roo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oot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_function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ymbolTabl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Functions</w:t>
      </w:r>
      <w:r>
        <w:rPr>
          <w:rStyle w:val="OperatorTok"/>
        </w:rPr>
        <w:t xml:space="preserve">()),</w:t>
      </w:r>
      <w:r>
        <w:rPr>
          <w:rStyle w:val="NormalTok"/>
        </w:rPr>
        <w:t xml:space="preserve"> _currFunctionIndex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_currScopeIndex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CodeGenarato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genCode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floatMacroCodeGe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_outputFil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data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_outputFil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rmat_int db </w:t>
      </w:r>
      <w:r>
        <w:rPr>
          <w:rStyle w:val="SpecialCharTok"/>
        </w:rPr>
        <w:t xml:space="preserve">\"%d</w:t>
      </w:r>
      <w:r>
        <w:rPr>
          <w:rStyle w:val="StringTok"/>
        </w:rPr>
        <w:t xml:space="preserve"> 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, 10, 0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_outputFil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rmat_float db </w:t>
      </w:r>
      <w:r>
        <w:rPr>
          <w:rStyle w:val="SpecialCharTok"/>
        </w:rPr>
        <w:t xml:space="preserve">\"%lf</w:t>
      </w:r>
      <w:r>
        <w:rPr>
          <w:rStyle w:val="StringTok"/>
        </w:rPr>
        <w:t xml:space="preserve"> 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, 10, 0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_outputFil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format_true   db 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true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,  10, 0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_outputFil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format_false  db 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false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, 10, 0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_outputFil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.code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_outputFil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tern ExitProcess : proc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_outputFil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tern printf : proc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_outputFil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main PROC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_outputFil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call function_main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_outputFil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mov ecx, eax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_outputFil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call ExitProces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_outputFil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main ENDP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printIntFuncCodeGe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printFloatFuncCodeGe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printBoolFuncCodeGe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&gt;</w:t>
      </w:r>
      <w:r>
        <w:rPr>
          <w:rStyle w:val="NormalTok"/>
        </w:rPr>
        <w:t xml:space="preserve"> funcDeclNod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FunctionDeclNodes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_roo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_OF_BUILT_IN_FUNCTION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_function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_currFunctionInde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    funcCodeGe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uncDeclNod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++]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_outputFil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END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_outputFi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los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CodeGenarato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funcCodeGe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_scopeStack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etCurrFunctionEntry</w:t>
      </w:r>
      <w:r>
        <w:rPr>
          <w:rStyle w:val="OperatorTok"/>
        </w:rPr>
        <w:t xml:space="preserve">()-&gt;</w:t>
      </w:r>
      <w:r>
        <w:rPr>
          <w:rStyle w:val="NormalTok"/>
        </w:rPr>
        <w:t xml:space="preserve">getInnerScop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string func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CurrFunctionEntry</w:t>
      </w:r>
      <w:r>
        <w:rPr>
          <w:rStyle w:val="OperatorTok"/>
        </w:rPr>
        <w:t xml:space="preserve">()-&gt;</w:t>
      </w:r>
      <w:r>
        <w:rPr>
          <w:rStyle w:val="NormalTok"/>
        </w:rPr>
        <w:t xml:space="preserve">getNam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_outputFil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_lableManag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getFunctionLab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uncNam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_outputFil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push rbp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_outputFil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mov rbp, rsp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offs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ssignStackOffse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etCurrFunctionEntry</w:t>
      </w:r>
      <w:r>
        <w:rPr>
          <w:rStyle w:val="OperatorTok"/>
        </w:rPr>
        <w:t xml:space="preserve">()-&gt;</w:t>
      </w:r>
      <w:r>
        <w:rPr>
          <w:rStyle w:val="NormalTok"/>
        </w:rPr>
        <w:t xml:space="preserve">getInnerScop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_outputFil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sub rsp,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offse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loadFunctionVariable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etCurrFunctionEntry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stmtListCodeGen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Children</w:t>
      </w:r>
      <w:r>
        <w:rPr>
          <w:rStyle w:val="OperatorTok"/>
        </w:rPr>
        <w:t xml:space="preserve">()[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_outputFil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_lableManag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getFunctionEpilogueLab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uncNam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_outputFil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mov rsp, rbp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_outputFil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pop rbp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_outputFil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ret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_scopeStack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op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CodeGenarato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stmtListCodeGe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&gt;</w:t>
      </w:r>
      <w:r>
        <w:rPr>
          <w:rStyle w:val="NormalTok"/>
        </w:rPr>
        <w:t xml:space="preserve"> childr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StmtNode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child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children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stmtCodeGen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chil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CodeGenarato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stmtCodeGe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STNode </w:t>
      </w:r>
      <w:r>
        <w:rPr>
          <w:rStyle w:val="OperatorTok"/>
        </w:rPr>
        <w:t xml:space="preserve">*&gt;</w:t>
      </w:r>
      <w:r>
        <w:rPr>
          <w:rStyle w:val="NormalTok"/>
        </w:rPr>
        <w:t xml:space="preserve"> childr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Childre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Non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firstChil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childre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irstChil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NonTerminalKind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SIMPLE_STM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simpleStmtCodeGe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irstChil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irstChil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NonTerminalKind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IF_STM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ifStmtCodeGe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irstChil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irstChil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NonTerminalKind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WHILE_STM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whileStmtCodeGe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irstChil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irstChil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NonTerminalKind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FOR_STM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forStmtCodeGe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irstChil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CodeGenarato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simpleStmtCodeGe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STNode </w:t>
      </w:r>
      <w:r>
        <w:rPr>
          <w:rStyle w:val="OperatorTok"/>
        </w:rPr>
        <w:t xml:space="preserve">*&gt;</w:t>
      </w:r>
      <w:r>
        <w:rPr>
          <w:rStyle w:val="NormalTok"/>
        </w:rPr>
        <w:t xml:space="preserve"> childr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Childre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Non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firstChil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childre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sReturnStateme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AST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exprOptN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Children</w:t>
      </w:r>
      <w:r>
        <w:rPr>
          <w:rStyle w:val="OperatorTok"/>
        </w:rPr>
        <w:t xml:space="preserve">()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exprOpt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Children</w:t>
      </w:r>
      <w:r>
        <w:rPr>
          <w:rStyle w:val="OperatorTok"/>
        </w:rPr>
        <w:t xml:space="preserve">().</w:t>
      </w:r>
      <w:r>
        <w:rPr>
          <w:rStyle w:val="NormalTok"/>
        </w:rPr>
        <w:t xml:space="preserve">empty</w:t>
      </w:r>
      <w:r>
        <w:rPr>
          <w:rStyle w:val="OperatorTok"/>
        </w:rPr>
        <w:t xml:space="preserve">()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exprOptCodeGen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exprOptNod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_outputFil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mov rax,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_scratchManag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getNa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xprOpt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Register</w:t>
      </w:r>
      <w:r>
        <w:rPr>
          <w:rStyle w:val="OperatorTok"/>
        </w:rPr>
        <w:t xml:space="preserve">(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_scratchManag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xprOpt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Register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_outputFil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jmp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_lableManag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getFunctionEpilogueLab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etCurrFunctionEntry</w:t>
      </w:r>
      <w:r>
        <w:rPr>
          <w:rStyle w:val="OperatorTok"/>
        </w:rPr>
        <w:t xml:space="preserve">()-&gt;</w:t>
      </w:r>
      <w:r>
        <w:rPr>
          <w:rStyle w:val="NormalTok"/>
        </w:rPr>
        <w:t xml:space="preserve">getName</w:t>
      </w:r>
      <w:r>
        <w:rPr>
          <w:rStyle w:val="OperatorTok"/>
        </w:rPr>
        <w:t xml:space="preserve">(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_outputFil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irstChil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NonTerminalKind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VAR_DECL_EXPR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varDeclExprCodeGe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irstChil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sFuncCal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allExprCodeGe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_scratchManag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Register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irstChil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NonTerminalKind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ASSIGN_EXPR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assignExpressionCodeGen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firstChil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e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rstChil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Register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_scratchManag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g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CodeGenarato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varDeclExprCodeGe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STNode </w:t>
      </w:r>
      <w:r>
        <w:rPr>
          <w:rStyle w:val="OperatorTok"/>
        </w:rPr>
        <w:t xml:space="preserve">*&gt;</w:t>
      </w:r>
      <w:r>
        <w:rPr>
          <w:rStyle w:val="NormalTok"/>
        </w:rPr>
        <w:t xml:space="preserve"> varDeclChildr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Childre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Non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nitOptN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varDeclChildre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nitOpt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Children</w:t>
      </w:r>
      <w:r>
        <w:rPr>
          <w:rStyle w:val="OperatorTok"/>
        </w:rPr>
        <w:t xml:space="preserve">()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Non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ssignValueN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)(</w:t>
      </w:r>
      <w:r>
        <w:rPr>
          <w:rStyle w:val="NormalTok"/>
        </w:rPr>
        <w:t xml:space="preserve">initOpt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Children</w:t>
      </w:r>
      <w:r>
        <w:rPr>
          <w:rStyle w:val="OperatorTok"/>
        </w:rPr>
        <w:t xml:space="preserve">()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    Non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exprN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)(</w:t>
      </w:r>
      <w:r>
        <w:rPr>
          <w:rStyle w:val="NormalTok"/>
        </w:rPr>
        <w:t xml:space="preserve">assignValue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Children</w:t>
      </w:r>
      <w:r>
        <w:rPr>
          <w:rStyle w:val="OperatorTok"/>
        </w:rPr>
        <w:t xml:space="preserve">()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    exprCodeGe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xprNod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e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xpr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Register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storeMem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etVarAddr</w:t>
      </w:r>
      <w:r>
        <w:rPr>
          <w:rStyle w:val="OperatorTok"/>
        </w:rPr>
        <w:t xml:space="preserve">(((</w:t>
      </w:r>
      <w:r>
        <w:rPr>
          <w:rStyle w:val="NormalTok"/>
        </w:rPr>
        <w:t xml:space="preserve">TerminalNode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varDeclChildre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)-&gt;</w:t>
      </w:r>
      <w:r>
        <w:rPr>
          <w:rStyle w:val="NormalTok"/>
        </w:rPr>
        <w:t xml:space="preserve">getToken</w:t>
      </w:r>
      <w:r>
        <w:rPr>
          <w:rStyle w:val="OperatorTok"/>
        </w:rPr>
        <w:t xml:space="preserve">()-&gt;</w:t>
      </w:r>
      <w:r>
        <w:rPr>
          <w:rStyle w:val="NormalTok"/>
        </w:rPr>
        <w:t xml:space="preserve">val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reg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_scratchManag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g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CodeGenarato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ifStmtCodeGe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STNode </w:t>
      </w:r>
      <w:r>
        <w:rPr>
          <w:rStyle w:val="OperatorTok"/>
        </w:rPr>
        <w:t xml:space="preserve">*&gt;</w:t>
      </w:r>
      <w:r>
        <w:rPr>
          <w:rStyle w:val="NormalTok"/>
        </w:rPr>
        <w:t xml:space="preserve"> childr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Childre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Non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conditionOpN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childre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lse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_lableManag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reat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nd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_lableManag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reat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conditionOptionCodeGe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ditionOpNod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mpareToZero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ditionOp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Register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_outputFil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jz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_lableManag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getNa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lseLabe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bodyCodeGen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childre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_outputFil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jmp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_lableManag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getNa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ndLabe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_outputFil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_lableManag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getNa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lseLabe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hildre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bodyCodeGen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childre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_outputFil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_lableManag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getNa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ndLabe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CodeGenarato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conditionOptionCodeGe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STNode </w:t>
      </w:r>
      <w:r>
        <w:rPr>
          <w:rStyle w:val="OperatorTok"/>
        </w:rPr>
        <w:t xml:space="preserve">*&gt;</w:t>
      </w:r>
      <w:r>
        <w:rPr>
          <w:rStyle w:val="NormalTok"/>
        </w:rPr>
        <w:t xml:space="preserve"> childr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Childre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Non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firstChil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childre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irstChil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NonTerminalKind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EXPR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exprCodeGe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irstChil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irstChil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NonTerminalKind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ASSIGN_EXPR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assignExpressionCodeGe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irstChil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etRegist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irstChil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Register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CodeGenarato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whileStmtCodeGe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STNode </w:t>
      </w:r>
      <w:r>
        <w:rPr>
          <w:rStyle w:val="OperatorTok"/>
        </w:rPr>
        <w:t xml:space="preserve">*&gt;</w:t>
      </w:r>
      <w:r>
        <w:rPr>
          <w:rStyle w:val="NormalTok"/>
        </w:rPr>
        <w:t xml:space="preserve"> childr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Childre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Non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conditionOpN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childre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art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_lableManag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reat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nd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_lableManag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reat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_outputFil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_lableManag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getNa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artLabe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conditionOptionCodeGe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ditionOpNod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compareToZero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ditionOp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Register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_outputFil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jz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_lableManag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getNa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ndLabe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bodyCodeGen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childre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_outputFil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jmp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_lableManag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getNa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artLabe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_outputFil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_lableManag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getNa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ndLabe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CodeGenarato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forStmtCodeGe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STNode </w:t>
      </w:r>
      <w:r>
        <w:rPr>
          <w:rStyle w:val="OperatorTok"/>
        </w:rPr>
        <w:t xml:space="preserve">*&gt;</w:t>
      </w:r>
      <w:r>
        <w:rPr>
          <w:rStyle w:val="NormalTok"/>
        </w:rPr>
        <w:t xml:space="preserve"> childr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Childre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Non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forIntN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childre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Non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exprOpN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childre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Non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ncrementOptN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childre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art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_lableManag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reat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ndLab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_lableManag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reat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forInitCodeGe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orIntNod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_outputFil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_lableManag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getNa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artLabe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exprOptCodeGe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xprOpNod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mpareToZero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xprOp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Register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_outputFil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jz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_lableManag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getNa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ndLabe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bodyCodeGen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childre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forUpdateCodeGe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ncrementOptNod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_outputFil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jmp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_lableManag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getNa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artLabe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_outputFil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_lableManag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getNa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ndLabe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CodeGenarato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forInitCodeGe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STNode </w:t>
      </w:r>
      <w:r>
        <w:rPr>
          <w:rStyle w:val="OperatorTok"/>
        </w:rPr>
        <w:t xml:space="preserve">*&gt;</w:t>
      </w:r>
      <w:r>
        <w:rPr>
          <w:rStyle w:val="NormalTok"/>
        </w:rPr>
        <w:t xml:space="preserve"> childr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Childre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hildre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Non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firstChil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childre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irstChil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NonTerminalKind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VAR_DECL_EXPR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exprCodeGe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irstChil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_scratchManag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irstChil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Register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irstChil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NonTerminalKind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ASSIGN_EXPR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assignExpressionCodeGe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irstChil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CodeGenarato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forUpdateCodeGe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STNode </w:t>
      </w:r>
      <w:r>
        <w:rPr>
          <w:rStyle w:val="OperatorTok"/>
        </w:rPr>
        <w:t xml:space="preserve">*&gt;</w:t>
      </w:r>
      <w:r>
        <w:rPr>
          <w:rStyle w:val="NormalTok"/>
        </w:rPr>
        <w:t xml:space="preserve"> childr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Childre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hildre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Non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firstChil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childre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irstChil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NonTerminalKind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ASSIGN_EXPR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assignExpressionCodeGe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irstChil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irstChil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NonTerminalKind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INCREMENT_EXPR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incrementExprCodeGe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irstChil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CodeGenarato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bodyCodeGe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STNode </w:t>
      </w:r>
      <w:r>
        <w:rPr>
          <w:rStyle w:val="OperatorTok"/>
        </w:rPr>
        <w:t xml:space="preserve">*&gt;</w:t>
      </w:r>
      <w:r>
        <w:rPr>
          <w:rStyle w:val="NormalTok"/>
        </w:rPr>
        <w:t xml:space="preserve"> childr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Childre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Non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firstChil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childre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hildre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stmtListCodeGen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childre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hildre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simpleStmtCodeGen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childre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irstChil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NonTerminalKind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IF_STM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ifStmtCodeGen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firstChil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irstChil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NonTerminalKind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WHILE_STM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whileStmtCodeGen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firstChil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irstChil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NonTerminalKind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FOR_STM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forStmtCodeGen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firstChil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CodeGenarato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assignExpressionCodeGe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STNode </w:t>
      </w:r>
      <w:r>
        <w:rPr>
          <w:rStyle w:val="OperatorTok"/>
        </w:rPr>
        <w:t xml:space="preserve">*&gt;</w:t>
      </w:r>
      <w:r>
        <w:rPr>
          <w:rStyle w:val="NormalTok"/>
        </w:rPr>
        <w:t xml:space="preserve"> childr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Childre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Non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eftExprN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childre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Non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rightExprN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childre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exprCodeGe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ightExprNod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e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ightExpr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Register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eftExpr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Children</w:t>
      </w:r>
      <w:r>
        <w:rPr>
          <w:rStyle w:val="OperatorTok"/>
        </w:rPr>
        <w:t xml:space="preserve">()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storeMemPtrValu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etVarAddr</w:t>
      </w:r>
      <w:r>
        <w:rPr>
          <w:rStyle w:val="OperatorTok"/>
        </w:rPr>
        <w:t xml:space="preserve">(((</w:t>
      </w:r>
      <w:r>
        <w:rPr>
          <w:rStyle w:val="NormalTok"/>
        </w:rPr>
        <w:t xml:space="preserve">TerminalNode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leftExpr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Children</w:t>
      </w:r>
      <w:r>
        <w:rPr>
          <w:rStyle w:val="OperatorTok"/>
        </w:rPr>
        <w:t xml:space="preserve">()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)-&gt;</w:t>
      </w:r>
      <w:r>
        <w:rPr>
          <w:rStyle w:val="NormalTok"/>
        </w:rPr>
        <w:t xml:space="preserve">getToken</w:t>
      </w:r>
      <w:r>
        <w:rPr>
          <w:rStyle w:val="OperatorTok"/>
        </w:rPr>
        <w:t xml:space="preserve">()-&gt;</w:t>
      </w:r>
      <w:r>
        <w:rPr>
          <w:rStyle w:val="NormalTok"/>
        </w:rPr>
        <w:t xml:space="preserve">val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reg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storeMem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etVarAddr</w:t>
      </w:r>
      <w:r>
        <w:rPr>
          <w:rStyle w:val="OperatorTok"/>
        </w:rPr>
        <w:t xml:space="preserve">(((</w:t>
      </w:r>
      <w:r>
        <w:rPr>
          <w:rStyle w:val="NormalTok"/>
        </w:rPr>
        <w:t xml:space="preserve">TerminalNode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leftExpr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Children</w:t>
      </w:r>
      <w:r>
        <w:rPr>
          <w:rStyle w:val="OperatorTok"/>
        </w:rPr>
        <w:t xml:space="preserve">()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)-&gt;</w:t>
      </w:r>
      <w:r>
        <w:rPr>
          <w:rStyle w:val="NormalTok"/>
        </w:rPr>
        <w:t xml:space="preserve">getToken</w:t>
      </w:r>
      <w:r>
        <w:rPr>
          <w:rStyle w:val="OperatorTok"/>
        </w:rPr>
        <w:t xml:space="preserve">()-&gt;</w:t>
      </w:r>
      <w:r>
        <w:rPr>
          <w:rStyle w:val="NormalTok"/>
        </w:rPr>
        <w:t xml:space="preserve">val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reg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etRegist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g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CodeGenarato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exprOptCodeGe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Children</w:t>
      </w:r>
      <w:r>
        <w:rPr>
          <w:rStyle w:val="OperatorTok"/>
        </w:rPr>
        <w:t xml:space="preserve">().</w:t>
      </w:r>
      <w:r>
        <w:rPr>
          <w:rStyle w:val="NormalTok"/>
        </w:rPr>
        <w:t xml:space="preserve">empty</w:t>
      </w:r>
      <w:r>
        <w:rPr>
          <w:rStyle w:val="OperatorTok"/>
        </w:rPr>
        <w:t xml:space="preserve">()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exprCodeGe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Children</w:t>
      </w:r>
      <w:r>
        <w:rPr>
          <w:rStyle w:val="OperatorTok"/>
        </w:rPr>
        <w:t xml:space="preserve">()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    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etRegist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Children</w:t>
      </w:r>
      <w:r>
        <w:rPr>
          <w:rStyle w:val="OperatorTok"/>
        </w:rPr>
        <w:t xml:space="preserve">()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-&gt;</w:t>
      </w:r>
      <w:r>
        <w:rPr>
          <w:rStyle w:val="NormalTok"/>
        </w:rPr>
        <w:t xml:space="preserve">GetRegister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CodeGenarato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exprCodeGe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ST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AST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chil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Children</w:t>
      </w:r>
      <w:r>
        <w:rPr>
          <w:rStyle w:val="OperatorTok"/>
        </w:rPr>
        <w:t xml:space="preserve">()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hil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Typ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NON_TERMINAL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chil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swi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NonTerminalKind</w:t>
      </w:r>
      <w:r>
        <w:rPr>
          <w:rStyle w:val="OperatorTok"/>
        </w:rPr>
        <w:t xml:space="preserve">()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LOGICAL_EXPR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        logicalExprCodeGe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ADDRESS_EXPR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        addressExprCodeGe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PRIMARY_EXPR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        primaryExprCodeGe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etRegist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hil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Register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CodeGenarato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logicalExprCodeGe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STNode </w:t>
      </w:r>
      <w:r>
        <w:rPr>
          <w:rStyle w:val="OperatorTok"/>
        </w:rPr>
        <w:t xml:space="preserve">*&gt;</w:t>
      </w:r>
      <w:r>
        <w:rPr>
          <w:rStyle w:val="NormalTok"/>
        </w:rPr>
        <w:t xml:space="preserve"> childr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Childre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hildre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relationalExprCodeGen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childre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    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etRegist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hildre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-&gt;</w:t>
      </w:r>
      <w:r>
        <w:rPr>
          <w:rStyle w:val="NormalTok"/>
        </w:rPr>
        <w:t xml:space="preserve">GetRegister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logicalExprCodeGen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childre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relationalExprCodeGen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childre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eftRe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ildre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-&gt;</w:t>
      </w:r>
      <w:r>
        <w:rPr>
          <w:rStyle w:val="NormalTok"/>
        </w:rPr>
        <w:t xml:space="preserve">GetRegister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ightRe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ildre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]-&gt;</w:t>
      </w:r>
      <w:r>
        <w:rPr>
          <w:rStyle w:val="NormalTok"/>
        </w:rPr>
        <w:t xml:space="preserve">GetRegister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string lef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_scratchManag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getNa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eftReg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string 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_scratchManag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getNa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ightReg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SyntaxKind opKi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TerminalNode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childre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)-&gt;</w:t>
      </w:r>
      <w:r>
        <w:rPr>
          <w:rStyle w:val="NormalTok"/>
        </w:rPr>
        <w:t xml:space="preserve">getTerminalKind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string resultRe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ef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ompare both sides to zero</w:t>
      </w:r>
      <w:r>
        <w:br/>
      </w:r>
      <w:r>
        <w:rPr>
          <w:rStyle w:val="NormalTok"/>
        </w:rPr>
        <w:t xml:space="preserve">        _outputFil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cmp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lef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0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_outputFil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setne al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_outputFil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movzx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lef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al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_outputFil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cmp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righ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0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_outputFil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setne al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_outputFil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movzx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righ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al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pKind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PIPE_PIP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_outputFil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or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lef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righ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pKind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AMPERSAND_AMPERSAND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_outputFil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nd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lef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righ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etRegist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eftReg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scratchManag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ightReg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CodeGenarato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relationalExprCodeGe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STNode </w:t>
      </w:r>
      <w:r>
        <w:rPr>
          <w:rStyle w:val="OperatorTok"/>
        </w:rPr>
        <w:t xml:space="preserve">*&gt;</w:t>
      </w:r>
      <w:r>
        <w:rPr>
          <w:rStyle w:val="NormalTok"/>
        </w:rPr>
        <w:t xml:space="preserve"> childr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Childre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hildre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addExprCodeGen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childre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    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etRegist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hildre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-&gt;</w:t>
      </w:r>
      <w:r>
        <w:rPr>
          <w:rStyle w:val="NormalTok"/>
        </w:rPr>
        <w:t xml:space="preserve">GetRegister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relationalExprCodeGen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childre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addExprCodeGen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childre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eftRe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ildre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-&gt;</w:t>
      </w:r>
      <w:r>
        <w:rPr>
          <w:rStyle w:val="NormalTok"/>
        </w:rPr>
        <w:t xml:space="preserve">GetRegister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ightRe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ildre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]-&gt;</w:t>
      </w:r>
      <w:r>
        <w:rPr>
          <w:rStyle w:val="NormalTok"/>
        </w:rPr>
        <w:t xml:space="preserve">GetRegister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_outputFil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cmp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_scratchManag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getNa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eftReg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_scratchManag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getNa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ightReg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SyntaxKind opKi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TerminalNode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childre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)-&gt;</w:t>
      </w:r>
      <w:r>
        <w:rPr>
          <w:rStyle w:val="NormalTok"/>
        </w:rPr>
        <w:t xml:space="preserve">getTerminalKind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string inst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pKind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LESS_THAN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inst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l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pKind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LESS_THAN_EQUALS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inst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le 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pKind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GREATER_THAN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inst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g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pKind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GREATER_THAN_EQUALS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inst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ge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pKind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EQUALS_EQUALS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inst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e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pKind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BANG_EQUALS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inst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ne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_outputFil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instr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l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_outputFil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movzx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_scratchManag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getNa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eftReg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al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etRegist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eftReg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scratchManag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ightReg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CodeGenarato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addExprCodeGe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childr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Childre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hildre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mulExprCodeGen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childre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    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etRegist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hildre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-&gt;</w:t>
      </w:r>
      <w:r>
        <w:rPr>
          <w:rStyle w:val="NormalTok"/>
        </w:rPr>
        <w:t xml:space="preserve">GetRegister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addExprCodeGen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childre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mulExprCodeGen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childre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eftRe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ildre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-&gt;</w:t>
      </w:r>
      <w:r>
        <w:rPr>
          <w:rStyle w:val="NormalTok"/>
        </w:rPr>
        <w:t xml:space="preserve">GetRegister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ightRe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ildre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]-&gt;</w:t>
      </w:r>
      <w:r>
        <w:rPr>
          <w:rStyle w:val="NormalTok"/>
        </w:rPr>
        <w:t xml:space="preserve">GetRegister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SyntaxKind opKi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TerminalNode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childre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)-&gt;</w:t>
      </w:r>
      <w:r>
        <w:rPr>
          <w:rStyle w:val="NormalTok"/>
        </w:rPr>
        <w:t xml:space="preserve">getTerminalKind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string op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pKind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PLUS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o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dd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pKind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MINUS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o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b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pKind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PIP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o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pKind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CARE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o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or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_outputFil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op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_scratchManag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getNa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eftReg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_scratchManag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getNa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ightReg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etRegist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eftReg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scratchManag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ightReg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CodeGenarato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mulExprCodeGe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STNode </w:t>
      </w:r>
      <w:r>
        <w:rPr>
          <w:rStyle w:val="OperatorTok"/>
        </w:rPr>
        <w:t xml:space="preserve">*&gt;</w:t>
      </w:r>
      <w:r>
        <w:rPr>
          <w:rStyle w:val="NormalTok"/>
        </w:rPr>
        <w:t xml:space="preserve"> childr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Childre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hildre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unaryExprCodeGen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childre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    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etRegist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hildre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-&gt;</w:t>
      </w:r>
      <w:r>
        <w:rPr>
          <w:rStyle w:val="NormalTok"/>
        </w:rPr>
        <w:t xml:space="preserve">GetRegister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mulExprCodeGen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childre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unaryExprCodeGen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childre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eftRe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ildre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-&gt;</w:t>
      </w:r>
      <w:r>
        <w:rPr>
          <w:rStyle w:val="NormalTok"/>
        </w:rPr>
        <w:t xml:space="preserve">GetRegister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ightRe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ildre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]-&gt;</w:t>
      </w:r>
      <w:r>
        <w:rPr>
          <w:rStyle w:val="NormalTok"/>
        </w:rPr>
        <w:t xml:space="preserve">GetRegister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SyntaxKind opKi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TerminalNode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childre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)-&gt;</w:t>
      </w:r>
      <w:r>
        <w:rPr>
          <w:rStyle w:val="NormalTok"/>
        </w:rPr>
        <w:t xml:space="preserve">getTerminalKind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pKind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STAR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_outputFil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imul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_scratchManag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getNa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eftReg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_scratchManag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getNa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ightReg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pKind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SLASH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_outputFil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mov rax,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_scratchManag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getNa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eftReg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_outputFil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cqo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_outputFil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idiv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_scratchManag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getNa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ightReg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_outputFil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mov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_scratchManag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getNa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eftReg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rax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pKind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AMPERSAND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_outputFil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nd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_scratchManag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getNa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eftReg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_scratchManag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getNa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ightReg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etRegist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eftReg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scratchManag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ightReg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CodeGenarato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unaryExprCodeGe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STNode </w:t>
      </w:r>
      <w:r>
        <w:rPr>
          <w:rStyle w:val="OperatorTok"/>
        </w:rPr>
        <w:t xml:space="preserve">*&gt;</w:t>
      </w:r>
      <w:r>
        <w:rPr>
          <w:rStyle w:val="NormalTok"/>
        </w:rPr>
        <w:t xml:space="preserve"> childr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Childre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hildre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primaryExprCodeGen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childre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    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etRegist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hildre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-&gt;</w:t>
      </w:r>
      <w:r>
        <w:rPr>
          <w:rStyle w:val="NormalTok"/>
        </w:rPr>
        <w:t xml:space="preserve">GetRegister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unaryExprCodeGen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childre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e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ildre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-&gt;</w:t>
      </w:r>
      <w:r>
        <w:rPr>
          <w:rStyle w:val="NormalTok"/>
        </w:rPr>
        <w:t xml:space="preserve">GetRegister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etRegist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g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SyntaxKind o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TerminalNode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childre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)-&gt;</w:t>
      </w:r>
      <w:r>
        <w:rPr>
          <w:rStyle w:val="NormalTok"/>
        </w:rPr>
        <w:t xml:space="preserve">getTerminalKind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p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MINUS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ne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g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p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BAN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mpareToZero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g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_outputFil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sete al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_outputFil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movzx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_scratchManag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getNa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g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al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CodeGenarato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primaryExprCodeGe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STNode </w:t>
      </w:r>
      <w:r>
        <w:rPr>
          <w:rStyle w:val="OperatorTok"/>
        </w:rPr>
        <w:t xml:space="preserve">*&gt;</w:t>
      </w:r>
      <w:r>
        <w:rPr>
          <w:rStyle w:val="NormalTok"/>
        </w:rPr>
        <w:t xml:space="preserve"> childr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Childre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AST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fir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ildre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1) if it's a nested non-terminal for * or ++/--, delegate immediately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irs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Typ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NON_TERMINAL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Non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firs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NonTerminalKind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DEREFERENCE_EXPR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dereferenceExprCodeGe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etRegist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Register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retur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NonTerminalKind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INCREMENT_EXPR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incrementExprCodeGe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etRegist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Register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retur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N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rminalNode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firs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SyntaxToken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o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Toke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integer literal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ok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kind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INTEGER_LITERAL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_scratchManag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lloc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_outputFil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mov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_scratchManag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getNa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       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tok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val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etRegist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float literal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ok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kind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FLOAT_LITERAL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_scratchManag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llocFloa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_outputFil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movsd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_scratchManag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getNa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       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FP8(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tok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val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etRegist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imple variable load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ok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kind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IDENTIFIER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childre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_scratchManag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lloc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loadMem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etVarAdd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ok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val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etRegist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parenthesized expression: ( Expr 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ok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kind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OPEN_PAREN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childre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exprCodeGe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hildre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    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etRegist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hildre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-&gt;</w:t>
      </w:r>
      <w:r>
        <w:rPr>
          <w:rStyle w:val="NormalTok"/>
        </w:rPr>
        <w:t xml:space="preserve">GetRegister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function call: IDENTIFIER OPEN_PAREN ExprList CLOSED_PAREN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sFuncCal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allExprCodeGe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CodeGenarato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callExprCodeGe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string func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TerminalNode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Children</w:t>
      </w:r>
      <w:r>
        <w:rPr>
          <w:rStyle w:val="OperatorTok"/>
        </w:rPr>
        <w:t xml:space="preserve">()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)-&gt;</w:t>
      </w:r>
      <w:r>
        <w:rPr>
          <w:rStyle w:val="NormalTok"/>
        </w:rPr>
        <w:t xml:space="preserve">getToken</w:t>
      </w:r>
      <w:r>
        <w:rPr>
          <w:rStyle w:val="OperatorTok"/>
        </w:rPr>
        <w:t xml:space="preserve">()-&gt;</w:t>
      </w:r>
      <w:r>
        <w:rPr>
          <w:rStyle w:val="NormalTok"/>
        </w:rPr>
        <w:t xml:space="preserve">va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&gt;</w:t>
      </w:r>
      <w:r>
        <w:rPr>
          <w:rStyle w:val="NormalTok"/>
        </w:rPr>
        <w:t xml:space="preserve"> arg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FunctionCallArgsNodes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Children</w:t>
      </w:r>
      <w:r>
        <w:rPr>
          <w:rStyle w:val="OperatorTok"/>
        </w:rPr>
        <w:t xml:space="preserve">()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pushArg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g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_outputFil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call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_lableManag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getFunctionLab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uncNam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valType funcRet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CurrFunctionEntry</w:t>
      </w:r>
      <w:r>
        <w:rPr>
          <w:rStyle w:val="OperatorTok"/>
        </w:rPr>
        <w:t xml:space="preserve">()-&gt;</w:t>
      </w:r>
      <w:r>
        <w:rPr>
          <w:rStyle w:val="NormalTok"/>
        </w:rPr>
        <w:t xml:space="preserve">getReturnTyp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eg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uncRetTyp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yp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FLOA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re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_scratchManag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llocFloa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_outputFil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movsd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_scratchManag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getNa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g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xmm0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re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_scratchManag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lloc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_outputFil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mov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_scratchManag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getNa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g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rax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etRegist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g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etRegist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g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CodeGenarato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pushArg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&gt;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--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Non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r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    exprCodeGe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g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push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g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Register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    _scratchManag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g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Register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CodeGenarato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incrementExprCodeGe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kid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Childre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opN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TerminalNode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kids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)-&gt;</w:t>
      </w:r>
      <w:r>
        <w:rPr>
          <w:rStyle w:val="NormalTok"/>
        </w:rPr>
        <w:t xml:space="preserve">getTerminalKind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IDENTIFIER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rminalNode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kids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rminalNode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kids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dN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TerminalNode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kids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)-&gt;</w:t>
      </w:r>
      <w:r>
        <w:rPr>
          <w:rStyle w:val="NormalTok"/>
        </w:rPr>
        <w:t xml:space="preserve">getTerminalKind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IDENTIFIER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rminalNode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kids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rminalNode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kids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SyntaxKind o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p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TerminalKind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string opComma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p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PLUS_PLU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c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c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isPo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TerminalNode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kids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)-&gt;</w:t>
      </w:r>
      <w:r>
        <w:rPr>
          <w:rStyle w:val="NormalTok"/>
        </w:rPr>
        <w:t xml:space="preserve">getTerminalKind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IDENTIFI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tableEntry varEnt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_scopeStack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p</w:t>
      </w:r>
      <w:r>
        <w:rPr>
          <w:rStyle w:val="OperatorTok"/>
        </w:rPr>
        <w:t xml:space="preserve">()-&gt;</w:t>
      </w:r>
      <w:r>
        <w:rPr>
          <w:rStyle w:val="NormalTok"/>
        </w:rPr>
        <w:t xml:space="preserve">getEntr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d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Token</w:t>
      </w:r>
      <w:r>
        <w:rPr>
          <w:rStyle w:val="OperatorTok"/>
        </w:rPr>
        <w:t xml:space="preserve">()-&gt;</w:t>
      </w:r>
      <w:r>
        <w:rPr>
          <w:rStyle w:val="NormalTok"/>
        </w:rPr>
        <w:t xml:space="preserve">val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e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_scratchManag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lloc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empRe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_scratchManag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lloc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loadMem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rEntry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empReg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sPos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mov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_scratchManag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getNa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g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_scratchManag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getNa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mpReg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    _outputFil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opCommand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_scratchManag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getNa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mpReg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_outputFil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opCommand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_scratchManag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getNa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mpReg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mov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_scratchManag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getNa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g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_scratchManag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getNa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mpReg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storeMem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rEntry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empReg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_scratchManag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mpReg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etRegist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g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CodeGenarato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addressExprCodeGe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 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TerminalNode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Children</w:t>
      </w:r>
      <w:r>
        <w:rPr>
          <w:rStyle w:val="OperatorTok"/>
        </w:rPr>
        <w:t xml:space="preserve">()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)-&gt;</w:t>
      </w:r>
      <w:r>
        <w:rPr>
          <w:rStyle w:val="NormalTok"/>
        </w:rPr>
        <w:t xml:space="preserve">getToken</w:t>
      </w:r>
      <w:r>
        <w:rPr>
          <w:rStyle w:val="OperatorTok"/>
        </w:rPr>
        <w:t xml:space="preserve">()-&gt;</w:t>
      </w:r>
      <w:r>
        <w:rPr>
          <w:rStyle w:val="NormalTok"/>
        </w:rPr>
        <w:t xml:space="preserve">va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 add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VarAdd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_scratchManag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lloc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_outputFil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lea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_scratchManag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getNa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addr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etRegist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CodeGenarato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dereferenceExprCodeGe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e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_scratchManag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lloc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dN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rminalNode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Children</w:t>
      </w:r>
      <w:r>
        <w:rPr>
          <w:rStyle w:val="OperatorTok"/>
        </w:rPr>
        <w:t xml:space="preserve">()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string idAdd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VarAdd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d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Token</w:t>
      </w:r>
      <w:r>
        <w:rPr>
          <w:rStyle w:val="OperatorTok"/>
        </w:rPr>
        <w:t xml:space="preserve">()-&gt;</w:t>
      </w:r>
      <w:r>
        <w:rPr>
          <w:rStyle w:val="NormalTok"/>
        </w:rPr>
        <w:t xml:space="preserve">val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loadMemPtrValu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dAdd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g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etRegist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g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CodeGenarato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castToFloa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tRe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mmRe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_outputFil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cvtsi2s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_scratchManag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getNa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xmmReg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_scratchManag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getNa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ntReg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odeGenarato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assignStackOffse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cop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roo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yt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ayoutLocal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oo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add rbp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ytes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byt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ytes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BaseNTok"/>
        </w:rPr>
        <w:t xml:space="preserve">0xF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keep 16???byte align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byte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odeGenarato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sizeOfType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valType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a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yp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CHAR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ba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bas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arrays: len ?? elem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string CodeGenarato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nameOfType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valType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string 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WORD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yp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CHAR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YTE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odeGenarato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layoutLocal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cop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offsetSoFar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e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Entries</w:t>
      </w:r>
      <w:r>
        <w:rPr>
          <w:rStyle w:val="OperatorTok"/>
        </w:rPr>
        <w:t xml:space="preserve">()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izeInStac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izeOfTyp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yp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offsetSoFar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sizeInStac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OfTyp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yp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ptr [rbp -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o_strin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ffsetSoFa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]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offs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ffsetSoFa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cop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nner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InnerScopes</w:t>
      </w:r>
      <w:r>
        <w:rPr>
          <w:rStyle w:val="OperatorTok"/>
        </w:rPr>
        <w:t xml:space="preserve">())</w:t>
      </w:r>
      <w:r>
        <w:br/>
      </w:r>
      <w:r>
        <w:rPr>
          <w:rStyle w:val="NormalTok"/>
        </w:rPr>
        <w:t xml:space="preserve">            offsetSoF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ayoutLocal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nn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ffsetSoFa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offsetSoFa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CodeGenarato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loadFunctionVariable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unctionEntry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func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valTyp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param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unc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ParamTypes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artOfParam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offs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eg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valType currParam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stringstream dst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stringstream src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param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urrPara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ram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    re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_scratchManag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lloc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    srcNam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nameOfTyp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urrParam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PTR [rbp+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startOfParams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offse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]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dstNam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nameOfTyp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urrParam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PTR [rbp-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offset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]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urrParam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yp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FLOA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re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_scratchManag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llocFloa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    loadFunctionVa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rcNam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tr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dstNam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tr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reg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    offset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SIZE_OF_STACK_VA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    _scratchManag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g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clear the string streams</w:t>
      </w:r>
      <w:r>
        <w:br/>
      </w:r>
      <w:r>
        <w:rPr>
          <w:rStyle w:val="NormalTok"/>
        </w:rPr>
        <w:t xml:space="preserve">            srcNam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tr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srcNam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lear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dstNam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tr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dstNam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lear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CodeGenarato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loadFunctionVa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 srcAdd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ring dstAdd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e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loadMem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rcAdd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g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storeMem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stAdd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g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CodeGenarato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push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e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_scratchManag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sFloa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g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_outputFil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sub rsp, 8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_outputFil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movsd QWORD PTR [rsp],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_scratchManag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getNa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g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_outputFil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push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_scratchManag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getNa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g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CodeGenarato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mov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 leftRe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ring rightRe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string movComma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v 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eftReg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find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xmm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string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npos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movComma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vsd 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_outputFil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movCommand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leftReg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rightReg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CodeGenarato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neg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e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_scratchManag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sFloa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g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-x ==&gt; 0 - x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eroRe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_scratchManag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llocFloa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_outputFil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orp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_scratchManag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getNa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zeroReg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_scratchManag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getNa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zeroReg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_outputFil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psubd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_scratchManag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getNa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zeroReg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_scratchManag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getNa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g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_outputFil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movsd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_scratchManag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getNa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g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_scratchManag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getNa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zeroReg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_scratchManag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zeroReg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_outputFil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neg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_scratchManag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getNa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g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CodeGenarato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compareToZero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e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_scratchManag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sFloa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g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eroRe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_scratchManag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llocFloa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_outputFil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orp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_scratchManag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getNa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zeroReg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_scratchManag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getNa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zeroReg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_outputFil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comisd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_scratchManag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getNa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g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_scratchManag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getNa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zeroReg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_scratchManag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zeroReg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_outputFil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cmp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_scratchManag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getNa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g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0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CodeGenarato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loadMemPtrValu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 srcAdd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e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string movComma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v 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string reg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_scratchManag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getNa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g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rcAdd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find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YTE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string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npos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reg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_scratchManag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getLowerByteNa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g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_outputFil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v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regNam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srcAddr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_outputFil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v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regNam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[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regNam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]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CodeGenarato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loadMem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 srcAdd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e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string movComma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v 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_scratchManag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sFloa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g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        movComma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vsd 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rcAdd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find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YTE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string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npos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movComma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vzx 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_outputFil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movCommand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_scratchManag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getNa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g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srcAddr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CodeGenarato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storeMemPtrValu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 srcAdd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e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string movComma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v 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string reg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_scratchManag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getNa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g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_scratchManag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sFloa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g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        movComma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vsd 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rcAdd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find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YTE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string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npos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reg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_scratchManag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getLowerByteNa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g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empRe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_scratchManag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lloc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loadMem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rcAdd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empReg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string targetAdd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WORD PTR [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_scratchManag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getNa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mpReg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]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storeMem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argetAdd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g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scratchManag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f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mpReg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CodeGenarato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storeMem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 srcAdd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e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string movComma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v 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string reg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_scratchManag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getNa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g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_scratchManag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sFloa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g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        movComma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vsd 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rcAdd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find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YTE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string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npos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reg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_scratchManag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getLowerByteNa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g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_outputFil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movCommand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srcAddr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regNam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string CodeGenarato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getVarAddr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string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nam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scop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_scopeStack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p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string 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e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i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Entries</w:t>
      </w:r>
      <w:r>
        <w:rPr>
          <w:rStyle w:val="OperatorTok"/>
        </w:rPr>
        <w:t xml:space="preserve">())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nam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name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mpty</w:t>
      </w:r>
      <w:r>
        <w:rPr>
          <w:rStyle w:val="OperatorTok"/>
        </w:rPr>
        <w:t xml:space="preserve">())</w:t>
      </w:r>
      <w:r>
        <w:br/>
      </w:r>
      <w:r>
        <w:rPr>
          <w:rStyle w:val="NormalTok"/>
        </w:rPr>
        <w:t xml:space="preserve">                    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ParentScop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CodeGenarato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printIntFuncCodeGe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_outputFil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unction_printInt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_outputFil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push rbp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_outputFil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mov rbp, rsp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_outputFil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sub rsp, 16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tack space for alignment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_outputFil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sub rsp, 32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hadow space (Windows x64 ABI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_outputFil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mov rdx, QWORD PTR [rbp+16]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parameter -&gt; rdx</w:t>
      </w:r>
      <w:r>
        <w:br/>
      </w:r>
      <w:r>
        <w:rPr>
          <w:rStyle w:val="NormalTok"/>
        </w:rPr>
        <w:t xml:space="preserve">        _outputFil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lea rcx, format_int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</w:t>
      </w:r>
      <w:r>
        <w:rPr>
          <w:rStyle w:val="CommentTok"/>
        </w:rPr>
        <w:t xml:space="preserve">// format string -&gt; rcx</w:t>
      </w:r>
      <w:r>
        <w:br/>
      </w:r>
      <w:r>
        <w:rPr>
          <w:rStyle w:val="NormalTok"/>
        </w:rPr>
        <w:t xml:space="preserve">        _outputFil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call printf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_outputFil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dd rsp, 32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_outputFil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mov eax, 0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_outputFil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mov rsp, rbp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_outputFil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pop rbp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_outputFil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ret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CodeGenarato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printFloatFuncCodeGe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_outputFil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unction_printFloat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_outputFil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push rbp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_outputFil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mov rbp, rsp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_outputFil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sub rsp, 32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Allocate shadow space for Windows x64 ABI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_outputFil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movsd xmm1, QWORD PTR [rbp+16]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Move float parameter into xmm1</w:t>
      </w:r>
      <w:r>
        <w:br/>
      </w:r>
      <w:r>
        <w:rPr>
          <w:rStyle w:val="NormalTok"/>
        </w:rPr>
        <w:t xml:space="preserve">        _outputFil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lea rcx, format_float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// Load address of format string into rcx</w:t>
      </w:r>
      <w:r>
        <w:br/>
      </w:r>
      <w:r>
        <w:rPr>
          <w:rStyle w:val="NormalTok"/>
        </w:rPr>
        <w:t xml:space="preserve">        _outputFil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call printf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_outputFil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dd rsp, 32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_outputFil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mov eax, 0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_outputFil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mov rsp, rbp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_outputFil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pop rbp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_outputFil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ret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CodeGenarato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printBoolFuncCodeGe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_outputFil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unction_printBool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_outputFil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push rbp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_outputFil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mov rbp, rsp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_outputFil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sub rsp, 16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_outputFil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sub rsp, 32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load the bool parameter</w:t>
      </w:r>
      <w:r>
        <w:br/>
      </w:r>
      <w:r>
        <w:rPr>
          <w:rStyle w:val="NormalTok"/>
        </w:rPr>
        <w:t xml:space="preserve">        _outputFil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mov rdx, QWORD PTR [rbp+16]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_outputFil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cmp rdx, 0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_outputFil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jne bool_true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false-path</w:t>
      </w:r>
      <w:r>
        <w:br/>
      </w:r>
      <w:r>
        <w:rPr>
          <w:rStyle w:val="NormalTok"/>
        </w:rPr>
        <w:t xml:space="preserve">        _outputFil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lea rcx, format_false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_outputFil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jmp bool_print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true-path</w:t>
      </w:r>
      <w:r>
        <w:br/>
      </w:r>
      <w:r>
        <w:rPr>
          <w:rStyle w:val="NormalTok"/>
        </w:rPr>
        <w:t xml:space="preserve">        _outputFil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ol_true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_outputFil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lea rcx, format_true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ommon print</w:t>
      </w:r>
      <w:r>
        <w:br/>
      </w:r>
      <w:r>
        <w:rPr>
          <w:rStyle w:val="NormalTok"/>
        </w:rPr>
        <w:t xml:space="preserve">        _outputFil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ol_print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_outputFil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call printf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tear down</w:t>
      </w:r>
      <w:r>
        <w:br/>
      </w:r>
      <w:r>
        <w:rPr>
          <w:rStyle w:val="NormalTok"/>
        </w:rPr>
        <w:t xml:space="preserve">        _outputFil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dd rsp, 32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_outputFil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mov eax, 0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_outputFil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mov rsp, rbp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_outputFil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pop rbp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_outputFil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ret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CodeGenarato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floatMacroCodeGe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_outputFil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; Floating-point constant macros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64-bit double macro</w:t>
      </w:r>
      <w:r>
        <w:br/>
      </w:r>
      <w:r>
        <w:rPr>
          <w:rStyle w:val="NormalTok"/>
        </w:rPr>
        <w:t xml:space="preserve">        _outputFil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P8 MACRO value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_outputFil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   LOCAL vname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_outputFil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   .const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_outputFil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   align 8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_outputFil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   vname REAL8 value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_outputFil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   .code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_outputFil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   EXITM &lt;vname&gt;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_outputFil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DM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</w:p>
    <w:bookmarkEnd w:id="20"/>
    <w:bookmarkStart w:id="21" w:name="codegen.hpp"/>
    <w:p>
      <w:pPr>
        <w:pStyle w:val="Heading2"/>
      </w:pPr>
      <w:r>
        <w:t xml:space="preserve">codeGen.hpp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PreprocessorTok"/>
        </w:rPr>
        <w:t xml:space="preserve">#ifndef CODEGEN_HPP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define CODEGEN_HPP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iostream&gt;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fstream&gt;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vector&gt;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ack&gt;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ring&gt;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stream&gt;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../nodes/nodes.hpp"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../nodeAnalyzer/nodeAnalyzer.hpp"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../symbolTable/symbolTable.hpp"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../symbolTable/functionEntry/functionEntry.hpp"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../symbolTable/tableEntry/tableEntry.hpp"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scratch/scratch.hpp"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lableManager/lableManager.hpp"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ack&gt;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fstream&gt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define NUM_OF_BUILT_IN_FUNCTIONS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define SIZE_OF_STACK_VAR </w:t>
      </w:r>
      <w:r>
        <w:rPr>
          <w:rStyle w:val="DecValTok"/>
        </w:rPr>
        <w:t xml:space="preserve">8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odeGenarator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ofstream _outputFil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AST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_roo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functionEntry </w:t>
      </w:r>
      <w:r>
        <w:rPr>
          <w:rStyle w:val="OperatorTok"/>
        </w:rPr>
        <w:t xml:space="preserve">*&gt;</w:t>
      </w:r>
      <w:r>
        <w:rPr>
          <w:rStyle w:val="NormalTok"/>
        </w:rPr>
        <w:t xml:space="preserve"> _function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_currFunctionInde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_currScopeInde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stack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cope </w:t>
      </w:r>
      <w:r>
        <w:rPr>
          <w:rStyle w:val="OperatorTok"/>
        </w:rPr>
        <w:t xml:space="preserve">*&gt;</w:t>
      </w:r>
      <w:r>
        <w:rPr>
          <w:rStyle w:val="NormalTok"/>
        </w:rPr>
        <w:t xml:space="preserve"> _scopeStac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ScratchManager _scratchManag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LabelManager _lableManag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functionEntry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getCurrFunctionEntry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_function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_currFunctionIndex</w:t>
      </w:r>
      <w:r>
        <w:rPr>
          <w:rStyle w:val="OperatorTok"/>
        </w:rPr>
        <w:t xml:space="preserve">]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ssignStackOffse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cop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currScop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uncCodeGe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tmtListCodeGe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tmtCodeGe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impleStmtCodeGe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varDeclExprCodeGe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ifStmtCodeGe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conditionOptionCodeGe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whileStmtCodeGe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orStmtCodeGe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orInitCodeGe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orUpdateCodeGe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bodyCodeGe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assignExpressionCodeGe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exprOptCodeGe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exprCodeGe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ST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addExprCodeGe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mulExprCodeGe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unaryExprCodeGe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imaryExprCodeGe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callExprCodeGe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logicalExprCodeGe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relationalExprCodeGe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ushArg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&gt;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incrementExprCodeGe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addressExprCodeGe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dereferenceExprCodeGe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castToFloa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tRe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mmReg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izeOfType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valType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string nameOfType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valType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ayoutLocal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cop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unningOffse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loadFunctionVariable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unctionEntry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fun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loadFunctionVa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 srcAdd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ring dstAdd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eg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ush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eg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mov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 leftRe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ring rightReg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neg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eg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compareToZero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eg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loadMemPtrValu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 srcAdd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eg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loadMem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 srcAdd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eg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toreMemPtrValu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 srcAdd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eg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toreMem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 srcAdd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eg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string getVarAddr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string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nam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intIntFuncCodeGe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intFloatFuncCodeGe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intBoolFuncCodeGe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loatMacroCodeGe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CodeGenarato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 outputFi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ST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roo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mbolTabl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ymbolTabl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genCod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endif</w:t>
      </w:r>
    </w:p>
    <w:bookmarkEnd w:id="21"/>
    <w:bookmarkStart w:id="22" w:name="lablemanager.cpp"/>
    <w:p>
      <w:pPr>
        <w:pStyle w:val="Heading2"/>
      </w:pPr>
      <w:r>
        <w:t xml:space="preserve">lableManager.cpp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lableManager.hpp"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LabelManage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LabelManager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_lableNum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abelManage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create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_lableNum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string LabelManage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getNam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ableNum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stringstream re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res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lableNum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tr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string LabelManage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getFunctionLab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 funcNam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unction_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funcName 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string LabelManage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getFunctionPreambleLab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 funcNam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unction_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funcNam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preamble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string LabelManage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getFunctionEpilogueLab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 funcNam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unction_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funcNam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epilogue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</w:p>
    <w:bookmarkEnd w:id="22"/>
    <w:bookmarkStart w:id="23" w:name="lablemanager.hpp"/>
    <w:p>
      <w:pPr>
        <w:pStyle w:val="Heading2"/>
      </w:pPr>
      <w:r>
        <w:t xml:space="preserve">lableManager.hpp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PreprocessorTok"/>
        </w:rPr>
        <w:t xml:space="preserve">#ifndef __LABLE_MANAGER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define __LABLE_MANAGER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stream&gt;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ring&gt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LabelManager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_lableNum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LabelManager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reat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string getFunctionLab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 funcNam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string getFunctionPreambleLab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 funcNam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string getFunctionEpilogueLab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 funcNam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string getNam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ableNu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endif</w:t>
      </w:r>
    </w:p>
    <w:bookmarkEnd w:id="23"/>
    <w:bookmarkStart w:id="24" w:name="scratch.cpp"/>
    <w:p>
      <w:pPr>
        <w:pStyle w:val="Heading2"/>
      </w:pPr>
      <w:r>
        <w:t xml:space="preserve">scratch.cpp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scratch.hpp"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iostream&gt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ScratchManage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ScratchManager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initRegArr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cratchManage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initRegArr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egInde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int/char registers</w:t>
      </w:r>
      <w:r>
        <w:br/>
      </w:r>
      <w:r>
        <w:rPr>
          <w:rStyle w:val="NormalTok"/>
        </w:rPr>
        <w:t xml:space="preserve">        _regAr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regIndex</w:t>
      </w:r>
      <w:r>
        <w:rPr>
          <w:rStyle w:val="OperatorTok"/>
        </w:rPr>
        <w:t xml:space="preserve">++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ratchRegister</w:t>
      </w:r>
      <w:r>
        <w:rPr>
          <w:rStyle w:val="OperatorTok"/>
        </w:rPr>
        <w:t xml:space="preserve">{</w:t>
      </w:r>
      <w:r>
        <w:rPr>
          <w:rStyle w:val="StringTok"/>
        </w:rPr>
        <w:t xml:space="preserve">"rbx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    _regAr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regIndex</w:t>
      </w:r>
      <w:r>
        <w:rPr>
          <w:rStyle w:val="OperatorTok"/>
        </w:rPr>
        <w:t xml:space="preserve">++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ratchRegister</w:t>
      </w:r>
      <w:r>
        <w:rPr>
          <w:rStyle w:val="OperatorTok"/>
        </w:rPr>
        <w:t xml:space="preserve">{</w:t>
      </w:r>
      <w:r>
        <w:rPr>
          <w:rStyle w:val="StringTok"/>
        </w:rPr>
        <w:t xml:space="preserve">"r10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    _regAr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regIndex</w:t>
      </w:r>
      <w:r>
        <w:rPr>
          <w:rStyle w:val="OperatorTok"/>
        </w:rPr>
        <w:t xml:space="preserve">++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ratchRegister</w:t>
      </w:r>
      <w:r>
        <w:rPr>
          <w:rStyle w:val="OperatorTok"/>
        </w:rPr>
        <w:t xml:space="preserve">{</w:t>
      </w:r>
      <w:r>
        <w:rPr>
          <w:rStyle w:val="StringTok"/>
        </w:rPr>
        <w:t xml:space="preserve">"r11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    _regAr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regIndex</w:t>
      </w:r>
      <w:r>
        <w:rPr>
          <w:rStyle w:val="OperatorTok"/>
        </w:rPr>
        <w:t xml:space="preserve">++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ratchRegister</w:t>
      </w:r>
      <w:r>
        <w:rPr>
          <w:rStyle w:val="OperatorTok"/>
        </w:rPr>
        <w:t xml:space="preserve">{</w:t>
      </w:r>
      <w:r>
        <w:rPr>
          <w:rStyle w:val="StringTok"/>
        </w:rPr>
        <w:t xml:space="preserve">"r12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    _regAr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regIndex</w:t>
      </w:r>
      <w:r>
        <w:rPr>
          <w:rStyle w:val="OperatorTok"/>
        </w:rPr>
        <w:t xml:space="preserve">++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ratchRegister</w:t>
      </w:r>
      <w:r>
        <w:rPr>
          <w:rStyle w:val="OperatorTok"/>
        </w:rPr>
        <w:t xml:space="preserve">{</w:t>
      </w:r>
      <w:r>
        <w:rPr>
          <w:rStyle w:val="StringTok"/>
        </w:rPr>
        <w:t xml:space="preserve">"r13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    _regAr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regIndex</w:t>
      </w:r>
      <w:r>
        <w:rPr>
          <w:rStyle w:val="OperatorTok"/>
        </w:rPr>
        <w:t xml:space="preserve">++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ratchRegister</w:t>
      </w:r>
      <w:r>
        <w:rPr>
          <w:rStyle w:val="OperatorTok"/>
        </w:rPr>
        <w:t xml:space="preserve">{</w:t>
      </w:r>
      <w:r>
        <w:rPr>
          <w:rStyle w:val="StringTok"/>
        </w:rPr>
        <w:t xml:space="preserve">"r14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    _regAr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regIndex</w:t>
      </w:r>
      <w:r>
        <w:rPr>
          <w:rStyle w:val="OperatorTok"/>
        </w:rPr>
        <w:t xml:space="preserve">++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ratchRegister</w:t>
      </w:r>
      <w:r>
        <w:rPr>
          <w:rStyle w:val="OperatorTok"/>
        </w:rPr>
        <w:t xml:space="preserve">{</w:t>
      </w:r>
      <w:r>
        <w:rPr>
          <w:rStyle w:val="StringTok"/>
        </w:rPr>
        <w:t xml:space="preserve">"r15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float registers</w:t>
      </w:r>
      <w:r>
        <w:br/>
      </w:r>
      <w:r>
        <w:rPr>
          <w:rStyle w:val="NormalTok"/>
        </w:rPr>
        <w:t xml:space="preserve">        _regAr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regIndex</w:t>
      </w:r>
      <w:r>
        <w:rPr>
          <w:rStyle w:val="OperatorTok"/>
        </w:rPr>
        <w:t xml:space="preserve">++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ratchRegister</w:t>
      </w:r>
      <w:r>
        <w:rPr>
          <w:rStyle w:val="OperatorTok"/>
        </w:rPr>
        <w:t xml:space="preserve">{</w:t>
      </w:r>
      <w:r>
        <w:rPr>
          <w:rStyle w:val="StringTok"/>
        </w:rPr>
        <w:t xml:space="preserve">"xmm1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    _regAr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regIndex</w:t>
      </w:r>
      <w:r>
        <w:rPr>
          <w:rStyle w:val="OperatorTok"/>
        </w:rPr>
        <w:t xml:space="preserve">++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ratchRegister</w:t>
      </w:r>
      <w:r>
        <w:rPr>
          <w:rStyle w:val="OperatorTok"/>
        </w:rPr>
        <w:t xml:space="preserve">{</w:t>
      </w:r>
      <w:r>
        <w:rPr>
          <w:rStyle w:val="StringTok"/>
        </w:rPr>
        <w:t xml:space="preserve">"xmm2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    _regAr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regIndex</w:t>
      </w:r>
      <w:r>
        <w:rPr>
          <w:rStyle w:val="OperatorTok"/>
        </w:rPr>
        <w:t xml:space="preserve">++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ratchRegister</w:t>
      </w:r>
      <w:r>
        <w:rPr>
          <w:rStyle w:val="OperatorTok"/>
        </w:rPr>
        <w:t xml:space="preserve">{</w:t>
      </w:r>
      <w:r>
        <w:rPr>
          <w:rStyle w:val="StringTok"/>
        </w:rPr>
        <w:t xml:space="preserve">"xmm3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    _regAr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regIndex</w:t>
      </w:r>
      <w:r>
        <w:rPr>
          <w:rStyle w:val="OperatorTok"/>
        </w:rPr>
        <w:t xml:space="preserve">++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ratchRegister</w:t>
      </w:r>
      <w:r>
        <w:rPr>
          <w:rStyle w:val="OperatorTok"/>
        </w:rPr>
        <w:t xml:space="preserve">{</w:t>
      </w:r>
      <w:r>
        <w:rPr>
          <w:rStyle w:val="StringTok"/>
        </w:rPr>
        <w:t xml:space="preserve">"xmm4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    _regAr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regIndex</w:t>
      </w:r>
      <w:r>
        <w:rPr>
          <w:rStyle w:val="OperatorTok"/>
        </w:rPr>
        <w:t xml:space="preserve">++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ratchRegister</w:t>
      </w:r>
      <w:r>
        <w:rPr>
          <w:rStyle w:val="OperatorTok"/>
        </w:rPr>
        <w:t xml:space="preserve">{</w:t>
      </w:r>
      <w:r>
        <w:rPr>
          <w:rStyle w:val="StringTok"/>
        </w:rPr>
        <w:t xml:space="preserve">"xmm5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    _regAr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regIndex</w:t>
      </w:r>
      <w:r>
        <w:rPr>
          <w:rStyle w:val="OperatorTok"/>
        </w:rPr>
        <w:t xml:space="preserve">++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ratchRegister</w:t>
      </w:r>
      <w:r>
        <w:rPr>
          <w:rStyle w:val="OperatorTok"/>
        </w:rPr>
        <w:t xml:space="preserve">{</w:t>
      </w:r>
      <w:r>
        <w:rPr>
          <w:rStyle w:val="StringTok"/>
        </w:rPr>
        <w:t xml:space="preserve">"xmm6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    _regAr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regIndex</w:t>
      </w:r>
      <w:r>
        <w:rPr>
          <w:rStyle w:val="OperatorTok"/>
        </w:rPr>
        <w:t xml:space="preserve">++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ratchRegister</w:t>
      </w:r>
      <w:r>
        <w:rPr>
          <w:rStyle w:val="OperatorTok"/>
        </w:rPr>
        <w:t xml:space="preserve">{</w:t>
      </w:r>
      <w:r>
        <w:rPr>
          <w:rStyle w:val="StringTok"/>
        </w:rPr>
        <w:t xml:space="preserve">"xmm7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    _regAr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regIndex</w:t>
      </w:r>
      <w:r>
        <w:rPr>
          <w:rStyle w:val="OperatorTok"/>
        </w:rPr>
        <w:t xml:space="preserve">++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ratchRegister</w:t>
      </w:r>
      <w:r>
        <w:rPr>
          <w:rStyle w:val="OperatorTok"/>
        </w:rPr>
        <w:t xml:space="preserve">{</w:t>
      </w:r>
      <w:r>
        <w:rPr>
          <w:rStyle w:val="StringTok"/>
        </w:rPr>
        <w:t xml:space="preserve">"xmm8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    _regAr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regIndex</w:t>
      </w:r>
      <w:r>
        <w:rPr>
          <w:rStyle w:val="OperatorTok"/>
        </w:rPr>
        <w:t xml:space="preserve">++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ratchRegister</w:t>
      </w:r>
      <w:r>
        <w:rPr>
          <w:rStyle w:val="OperatorTok"/>
        </w:rPr>
        <w:t xml:space="preserve">{</w:t>
      </w:r>
      <w:r>
        <w:rPr>
          <w:rStyle w:val="StringTok"/>
        </w:rPr>
        <w:t xml:space="preserve">"xmm9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    _regAr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regIndex</w:t>
      </w:r>
      <w:r>
        <w:rPr>
          <w:rStyle w:val="OperatorTok"/>
        </w:rPr>
        <w:t xml:space="preserve">++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ratchRegister</w:t>
      </w:r>
      <w:r>
        <w:rPr>
          <w:rStyle w:val="OperatorTok"/>
        </w:rPr>
        <w:t xml:space="preserve">{</w:t>
      </w:r>
      <w:r>
        <w:rPr>
          <w:rStyle w:val="StringTok"/>
        </w:rPr>
        <w:t xml:space="preserve">"xmm10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    _regAr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regIndex</w:t>
      </w:r>
      <w:r>
        <w:rPr>
          <w:rStyle w:val="OperatorTok"/>
        </w:rPr>
        <w:t xml:space="preserve">++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ratchRegister</w:t>
      </w:r>
      <w:r>
        <w:rPr>
          <w:rStyle w:val="OperatorTok"/>
        </w:rPr>
        <w:t xml:space="preserve">{</w:t>
      </w:r>
      <w:r>
        <w:rPr>
          <w:rStyle w:val="StringTok"/>
        </w:rPr>
        <w:t xml:space="preserve">"xmm11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    _regAr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regIndex</w:t>
      </w:r>
      <w:r>
        <w:rPr>
          <w:rStyle w:val="OperatorTok"/>
        </w:rPr>
        <w:t xml:space="preserve">++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ratchRegister</w:t>
      </w:r>
      <w:r>
        <w:rPr>
          <w:rStyle w:val="OperatorTok"/>
        </w:rPr>
        <w:t xml:space="preserve">{</w:t>
      </w:r>
      <w:r>
        <w:rPr>
          <w:rStyle w:val="StringTok"/>
        </w:rPr>
        <w:t xml:space="preserve">"xmm12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    _regAr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regIndex</w:t>
      </w:r>
      <w:r>
        <w:rPr>
          <w:rStyle w:val="OperatorTok"/>
        </w:rPr>
        <w:t xml:space="preserve">++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ratchRegister</w:t>
      </w:r>
      <w:r>
        <w:rPr>
          <w:rStyle w:val="OperatorTok"/>
        </w:rPr>
        <w:t xml:space="preserve">{</w:t>
      </w:r>
      <w:r>
        <w:rPr>
          <w:rStyle w:val="StringTok"/>
        </w:rPr>
        <w:t xml:space="preserve">"xmm13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    _regAr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regIndex</w:t>
      </w:r>
      <w:r>
        <w:rPr>
          <w:rStyle w:val="OperatorTok"/>
        </w:rPr>
        <w:t xml:space="preserve">++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ratchRegister</w:t>
      </w:r>
      <w:r>
        <w:rPr>
          <w:rStyle w:val="OperatorTok"/>
        </w:rPr>
        <w:t xml:space="preserve">{</w:t>
      </w:r>
      <w:r>
        <w:rPr>
          <w:rStyle w:val="StringTok"/>
        </w:rPr>
        <w:t xml:space="preserve">"xmm14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    _regAr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regIndex</w:t>
      </w:r>
      <w:r>
        <w:rPr>
          <w:rStyle w:val="OperatorTok"/>
        </w:rPr>
        <w:t xml:space="preserve">++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ratchRegister</w:t>
      </w:r>
      <w:r>
        <w:rPr>
          <w:rStyle w:val="OperatorTok"/>
        </w:rPr>
        <w:t xml:space="preserve">{</w:t>
      </w:r>
      <w:r>
        <w:rPr>
          <w:rStyle w:val="StringTok"/>
        </w:rPr>
        <w:t xml:space="preserve">"xmm15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allocates a new scratch register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cratchManage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alloc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_OF_SCRATCH_REGISTER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_regAr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inUse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res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s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err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tal error: out of registers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exit</w:t>
      </w:r>
      <w:r>
        <w:rPr>
          <w:rStyle w:val="OperatorTok"/>
        </w:rPr>
        <w:t xml:space="preserve">(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_regAr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res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inU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allocates a new scratch register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cratchManage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allocFloat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_OF_SCRATCH_REGISTER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_OF_SCRATCH_REGISTERS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_OF_FLOAT_SCRATCH_REGISTER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_regAr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inUse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res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s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err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tal error: out of registers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exit</w:t>
      </w:r>
      <w:r>
        <w:rPr>
          <w:rStyle w:val="OperatorTok"/>
        </w:rPr>
        <w:t xml:space="preserve">(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_regAr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res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inU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ScratchManage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isFloa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NUM_OF_SCRATCH_REGISTERS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_OF_FLOAT_SCRATCH_REGISTER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frees an occupied register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cratchManage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fre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_OF_FLOAT_SCRATCH_REGISTERS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_regAr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inU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returns the name of the register</w:t>
      </w:r>
      <w:r>
        <w:br/>
      </w:r>
      <w:r>
        <w:rPr>
          <w:rStyle w:val="NormalTok"/>
        </w:rPr>
        <w:t xml:space="preserve">    string ScratchManage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getNam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string re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_OF_FLOAT_SCRATCH_REGISTERS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_regAr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string ScratchManage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getLowerByteNam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string 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_regAr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rbx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s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s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</w:p>
    <w:bookmarkEnd w:id="24"/>
    <w:bookmarkStart w:id="25" w:name="scratch.hpp"/>
    <w:p>
      <w:pPr>
        <w:pStyle w:val="Heading2"/>
      </w:pPr>
      <w:r>
        <w:t xml:space="preserve">scratch.hpp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PreprocessorTok"/>
        </w:rPr>
        <w:t xml:space="preserve">#ifndef __SCRATCH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define __SCRATCH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define NUM_OF_SCRATCH_REGISTERS </w:t>
      </w:r>
      <w:r>
        <w:rPr>
          <w:rStyle w:val="DecValTok"/>
        </w:rPr>
        <w:t xml:space="preserve">7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define NUM_OF_FLOAT_SCRATCH_REGISTERS </w:t>
      </w:r>
      <w:r>
        <w:rPr>
          <w:rStyle w:val="DecValTok"/>
        </w:rPr>
        <w:t xml:space="preserve">16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ring&gt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scratchRegister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string 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inUs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cratchManager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scratchRegister _regAr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UM_OF_SCRATCH_REGISTERS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_OF_FLOAT_SCRATCH_REGISTERS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initRegArr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ScratchManager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lloc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llocFloa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isFloa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re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string getNam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string getLowerByteNam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isAllocated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_regAr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inUs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endif</w:t>
      </w:r>
    </w:p>
    <w:bookmarkEnd w:id="25"/>
    <w:bookmarkStart w:id="26" w:name="dfa.cpp"/>
    <w:p>
      <w:pPr>
        <w:pStyle w:val="Heading2"/>
      </w:pPr>
      <w:r>
        <w:t xml:space="preserve">DFA.cpp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../DFA/DFA.hpp"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fstream&gt;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iomanip&gt;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ring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DFA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DFA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 DFAConfigFil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_state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ifstream f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FAConfigFil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string currLin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TransitionLin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3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stringstream s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urrentNum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from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currSymbol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o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fi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s_open</w:t>
      </w:r>
      <w:r>
        <w:rPr>
          <w:rStyle w:val="OperatorTok"/>
        </w:rPr>
        <w:t xml:space="preserve">()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throw</w:t>
      </w:r>
      <w:r>
        <w:rPr>
          <w:rStyle w:val="NormalTok"/>
        </w:rPr>
        <w:t xml:space="preserve"> runtime_error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ailed to open file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FAConfigFil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initialising states</w:t>
      </w:r>
      <w:r>
        <w:br/>
      </w:r>
      <w:r>
        <w:rPr>
          <w:rStyle w:val="NormalTok"/>
        </w:rPr>
        <w:t xml:space="preserve">        get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i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urrLin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s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lear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s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t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urrLin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ss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_stateCoun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initialising start state</w:t>
      </w:r>
      <w:r>
        <w:br/>
      </w:r>
      <w:r>
        <w:rPr>
          <w:rStyle w:val="NormalTok"/>
        </w:rPr>
        <w:t xml:space="preserve">        get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i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urrLin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s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lear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s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t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urrLin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ss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currentNum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_startSt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urrentNum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initialising end states</w:t>
      </w:r>
      <w:r>
        <w:br/>
      </w:r>
      <w:r>
        <w:rPr>
          <w:rStyle w:val="NormalTok"/>
        </w:rPr>
        <w:t xml:space="preserve">        get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i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urrLin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s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lear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s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t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urrLin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s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currentNum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_endState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urrentNu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initialising alphabet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ewLine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i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a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urrSymbo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(</w:t>
      </w:r>
      <w:r>
        <w:rPr>
          <w:rStyle w:val="NormalTok"/>
        </w:rPr>
        <w:t xml:space="preserve">currSymbol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CharTok"/>
        </w:rPr>
        <w:t xml:space="preserve">'$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currSymbol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CharTok"/>
        </w:rPr>
        <w:t xml:space="preserve">'$'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addAlpha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urrSymbol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get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i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urrLin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initialising matrix</w:t>
      </w:r>
      <w:r>
        <w:br/>
      </w:r>
      <w:r>
        <w:rPr>
          <w:rStyle w:val="NormalTok"/>
        </w:rPr>
        <w:t xml:space="preserve">        initMatrix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initialising transitions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i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a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ransitionLin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TransitionLin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harTok"/>
        </w:rPr>
        <w:t xml:space="preserve">'</w:t>
      </w:r>
      <w:r>
        <w:rPr>
          <w:rStyle w:val="SpecialCharTok"/>
        </w:rPr>
        <w:t xml:space="preserve">\0</w:t>
      </w:r>
      <w:r>
        <w:rPr>
          <w:rStyle w:val="CharTok"/>
        </w:rPr>
        <w:t xml:space="preserve">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currLin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sig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ransitionLin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insertTransitionStrin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urrLin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DFA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DFA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ateCou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lphabe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_state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teCoun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alpha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lphabe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addAlpha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lph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initMatrix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DFA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DFA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_mat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ullptr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_stateCou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_startState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adding new symbol to alphabet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DFA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addAlpha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alpha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isSymbolExistsEr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lph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extInde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_alphabetToIndex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_alphabetToIndex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lpha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extInde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DFA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setStateCoun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OfStates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OfStates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_state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OfState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throw</w:t>
      </w:r>
      <w:r>
        <w:rPr>
          <w:rStyle w:val="NormalTok"/>
        </w:rPr>
        <w:t xml:space="preserve"> runtime_error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valid number of states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sets a start stat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if the state dosent exists the function throws an error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DFA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setStartStat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at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isStateExistsWEr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at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_startSt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t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returns start state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DFA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getStartStat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_startStat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adding an end stat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if the state dosent exists the function throws an error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DFA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addEndStat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at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if the number is not a state return an error</w:t>
      </w:r>
      <w:r>
        <w:br/>
      </w:r>
      <w:r>
        <w:rPr>
          <w:rStyle w:val="NormalTok"/>
        </w:rPr>
        <w:t xml:space="preserve">        isStateExistsWEr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at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_endState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at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returns a read only vector of end states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DFA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getEndStates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_endState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returns a vector of the alphabet</w:t>
      </w:r>
      <w:r>
        <w:br/>
      </w:r>
      <w:r>
        <w:rPr>
          <w:rStyle w:val="NormalTok"/>
        </w:rPr>
        <w:t xml:space="preserve">    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DFA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getAlphabet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alphabe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uto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pair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_alphabetToIndex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alphabe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i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firs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lphabe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initialising an empty dfa sized according to alphabet and number of states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DFA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initMatrix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eng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_stateCoun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wid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_alphabetToIndex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ength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width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_m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[</w:t>
      </w:r>
      <w:r>
        <w:rPr>
          <w:rStyle w:val="NormalTok"/>
        </w:rPr>
        <w:t xml:space="preserve">length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_ma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width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initing all transitions to -1 (trap state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wid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_ma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inserts a new transition to the tabl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if the transition with (from,alpha) allready exists it overrides it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DFA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insertTransitio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fro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alph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o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     isStateExistsWEr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ro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eck if alpha exists in alphabet</w:t>
      </w:r>
      <w:r>
        <w:br/>
      </w:r>
      <w:r>
        <w:rPr>
          <w:rStyle w:val="NormalTok"/>
        </w:rPr>
        <w:t xml:space="preserve">        isSymbolExistsEr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lph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eck if the state exists</w:t>
      </w:r>
      <w:r>
        <w:br/>
      </w:r>
      <w:r>
        <w:rPr>
          <w:rStyle w:val="NormalTok"/>
        </w:rPr>
        <w:t xml:space="preserve">        isStateExistsWEr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o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adding to the transition matrix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lphaInde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_alphabetToIndex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lpha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_ma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from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alphaIndex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o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DFA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insertTransitionStrin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transition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from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alph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o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fr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oi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ransitio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ubstr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)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convert ascii to int</w:t>
      </w:r>
      <w:r>
        <w:br/>
      </w:r>
      <w:r>
        <w:rPr>
          <w:rStyle w:val="NormalTok"/>
        </w:rPr>
        <w:t xml:space="preserve">        alph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ansitio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t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oi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ransitio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ubstr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)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convert ascii to int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insertTransi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ro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lph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o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DFA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getStat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at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alpha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eck if the state exists</w:t>
      </w:r>
      <w:r>
        <w:br/>
      </w:r>
      <w:r>
        <w:rPr>
          <w:rStyle w:val="NormalTok"/>
        </w:rPr>
        <w:t xml:space="preserve">        isStateExistsWEr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at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eck if alpha exists in alphabet go to trap state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isSymbolExist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lpha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_ma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state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_alphabetToIndex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lpha</w:t>
      </w:r>
      <w:r>
        <w:rPr>
          <w:rStyle w:val="OperatorTok"/>
        </w:rPr>
        <w:t xml:space="preserve">)]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Helper function to check if the state exists, returns an error message if not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DFA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isStateExsists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at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tat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_stateCoun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Helper function to check if the symbol exists, returns an error message if not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DFA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isSymbolExists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alpha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alphabet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_alphabetToIndex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fin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lph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lphabetIt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_alphabetToIndex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nd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checks if the state exists and compare the result with the wantedResult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if there is no matching it prints an corresponding error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DFA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isStateExistsWEr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at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wantedResul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sStateExsist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at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wantedResul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stringstream s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ss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e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stat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does not exist!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throw</w:t>
      </w:r>
      <w:r>
        <w:rPr>
          <w:rStyle w:val="NormalTok"/>
        </w:rPr>
        <w:t xml:space="preserve"> runtime_erro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tr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checks if the symbol exists and compare the result with the wantedResult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if there is no matching it prints an corresponding error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DFA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isSymbolExistsEr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alph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wantedResul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sSymbolExist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lpha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wantedResul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stringstream s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ss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ymbol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alpha</w:t>
      </w:r>
      <w:r>
        <w:br/>
      </w:r>
      <w:r>
        <w:rPr>
          <w:rStyle w:val="NormalTok"/>
        </w:rPr>
        <w:t xml:space="preserve">              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antedResult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es not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ready exists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in the alphabet!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throw</w:t>
      </w:r>
      <w:r>
        <w:rPr>
          <w:rStyle w:val="NormalTok"/>
        </w:rPr>
        <w:t xml:space="preserve"> runtime_erro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tr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DFA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printMatrix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unordered_map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indexToAlphabe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pair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_alphabetToIndex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indexToAlphabe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pai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cond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i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firs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Reverse key-value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Print the alphabet (column headers)</w:t>
      </w:r>
      <w:r>
        <w:br/>
      </w:r>
      <w:r>
        <w:rPr>
          <w:rStyle w:val="NormalTok"/>
        </w:rPr>
        <w:t xml:space="preserve">    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ymbols: 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indexToAlphabe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indexToAlphabe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CharTok"/>
        </w:rPr>
        <w:t xml:space="preserve">'</w:t>
      </w:r>
      <w:r>
        <w:rPr>
          <w:rStyle w:val="SpecialCharTok"/>
        </w:rPr>
        <w:t xml:space="preserve">\t</w:t>
      </w:r>
      <w:r>
        <w:rPr>
          <w:rStyle w:val="CharTok"/>
        </w:rPr>
        <w:t xml:space="preserve">'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eng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_stateCoun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wid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_alphabetToIndex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Print each row (transition for each state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State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: "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Print the state index at the start of the row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wid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 Print transitions, replacing -1 (trap states) with 'T'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_ma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CharTok"/>
        </w:rPr>
        <w:t xml:space="preserve">'</w:t>
      </w:r>
      <w:r>
        <w:rPr>
          <w:rStyle w:val="SpecialCharTok"/>
        </w:rPr>
        <w:t xml:space="preserve">\t</w:t>
      </w:r>
      <w:r>
        <w:rPr>
          <w:rStyle w:val="CharTok"/>
        </w:rPr>
        <w:t xml:space="preserve">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CharTok"/>
        </w:rPr>
        <w:t xml:space="preserve">'T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CharTok"/>
        </w:rPr>
        <w:t xml:space="preserve">'</w:t>
      </w:r>
      <w:r>
        <w:rPr>
          <w:rStyle w:val="SpecialCharTok"/>
        </w:rPr>
        <w:t xml:space="preserve">\t</w:t>
      </w:r>
      <w:r>
        <w:rPr>
          <w:rStyle w:val="CharTok"/>
        </w:rPr>
        <w:t xml:space="preserve">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_ma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DFA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writeDFAToF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 dstFil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ofstream dest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stFil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destf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err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 opening file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dstFil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destf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_stateCoun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write state count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destf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_startStat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write start state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write end states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_endState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destf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_endStat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destf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write alphabet</w:t>
      </w:r>
      <w:r>
        <w:br/>
      </w:r>
      <w:r>
        <w:rPr>
          <w:rStyle w:val="NormalTok"/>
        </w:rPr>
        <w:t xml:space="preserve">        unordered_map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indexToAlphabe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pair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_alphabetToIndex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indexToAlphabe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pai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cond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i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firs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Reverse key-value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indexToAlphabe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destf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indexToAlphabe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destf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$$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write transitions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_stateCoun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indexToAlphabe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fr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alph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dexToAlphabe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Sta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ro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lph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o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destf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lef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setw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setfill</w:t>
      </w:r>
      <w:r>
        <w:rPr>
          <w:rStyle w:val="OperatorTok"/>
        </w:rPr>
        <w:t xml:space="preserve">(</w:t>
      </w:r>
      <w:r>
        <w:rPr>
          <w:rStyle w:val="CharTok"/>
        </w:rPr>
        <w:t xml:space="preserve">' '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alpha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lef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setw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setfill</w:t>
      </w:r>
      <w:r>
        <w:rPr>
          <w:rStyle w:val="OperatorTok"/>
        </w:rPr>
        <w:t xml:space="preserve">(</w:t>
      </w:r>
      <w:r>
        <w:rPr>
          <w:rStyle w:val="CharTok"/>
        </w:rPr>
        <w:t xml:space="preserve">' '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getSta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lpha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destf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los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checks if a certain word is in the languag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returns a pair of value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val 1-&gt; is the word in the languag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val 2-&gt; ending state</w:t>
      </w:r>
      <w:r>
        <w:br/>
      </w:r>
      <w:r>
        <w:rPr>
          <w:rStyle w:val="NormalTok"/>
        </w:rPr>
        <w:t xml:space="preserve">    pai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boo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DFA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inLanguag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wor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urrSt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_startStat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urrState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word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length</w:t>
      </w:r>
      <w:r>
        <w:rPr>
          <w:rStyle w:val="OperatorTok"/>
        </w:rPr>
        <w:t xml:space="preserve">()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urrSt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Sta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urrStat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word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    i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isInLa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n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_endState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egin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_endState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nd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currStat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_endState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nd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make_pai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sInLa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urrStat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</w:p>
    <w:bookmarkEnd w:id="26"/>
    <w:bookmarkStart w:id="27" w:name="dfa.hpp"/>
    <w:p>
      <w:pPr>
        <w:pStyle w:val="Heading2"/>
      </w:pPr>
      <w:r>
        <w:t xml:space="preserve">DFA.hpp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PreprocessorTok"/>
        </w:rPr>
        <w:t xml:space="preserve">#ifndef __DFA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define __DFA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ring&gt;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vector&gt;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stream&gt;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algorithm&gt;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iostream&gt;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unordered_map&gt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DFA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_ma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_stateCoun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_startStat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_endState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unordered_map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_alphabetToInde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isStateExistsWEr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at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wantedResul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isSymbolExistsEr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alph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wantedResul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DFA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ateCou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lphabe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DFA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 DFAConfigFil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DFA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addAlpha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alph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etStateCoun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OfState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etStartStat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at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getStartStat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addEndStat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at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getEndStates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getAlphabet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getStat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at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alpha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initMatrix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insertTransitio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fro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alph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o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insertTransitionStrin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transitio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isStateExsists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at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isSymbolExists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alpha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pai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boo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inLanguag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wor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writeDFAToF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 dstFil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intMatrix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endif</w:t>
      </w:r>
    </w:p>
    <w:bookmarkEnd w:id="27"/>
    <w:bookmarkStart w:id="28" w:name="errorhandler.cpp"/>
    <w:p>
      <w:pPr>
        <w:pStyle w:val="Heading2"/>
      </w:pPr>
      <w:r>
        <w:t xml:space="preserve">errorHandler.cpp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../errorHandler/errorHandler.hpp"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rrorHandle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getErrorCount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_error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ErrorHandle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addErro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rror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error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_error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rro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ErrorHandle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printErrors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_error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_erro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toString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</w:p>
    <w:bookmarkEnd w:id="28"/>
    <w:bookmarkStart w:id="29" w:name="errorhandler.hpp"/>
    <w:p>
      <w:pPr>
        <w:pStyle w:val="Heading2"/>
      </w:pPr>
      <w:r>
        <w:t xml:space="preserve">errorHandler.hpp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PreprocessorTok"/>
        </w:rPr>
        <w:t xml:space="preserve">#ifndef __ERROR_HANDLER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define __ERROR_HANDLER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ErrorHandl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../errors/errors.hpp"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vector&gt;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iostream&gt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ErrorHandler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rivate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  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Error</w:t>
      </w:r>
      <w:r>
        <w:rPr>
          <w:rStyle w:val="OperatorTok"/>
        </w:rPr>
        <w:t xml:space="preserve">*&gt;</w:t>
      </w:r>
      <w:r>
        <w:rPr>
          <w:rStyle w:val="NormalTok"/>
        </w:rPr>
        <w:t xml:space="preserve"> _error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    ErrorHandler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getErrorCount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addErro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rror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erro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intErrors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endif</w:t>
      </w:r>
    </w:p>
    <w:bookmarkEnd w:id="29"/>
    <w:bookmarkStart w:id="30" w:name="errors.hpp"/>
    <w:p>
      <w:pPr>
        <w:pStyle w:val="Heading2"/>
      </w:pPr>
      <w:r>
        <w:t xml:space="preserve">errors.hpp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PreprocessorTok"/>
        </w:rPr>
        <w:t xml:space="preserve">#ifndef __ERRORS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define __ERRORS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../token/token.hpp"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ring&gt;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stream&gt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define RED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e</w:t>
      </w:r>
      <w:r>
        <w:rPr>
          <w:rStyle w:val="StringTok"/>
        </w:rPr>
        <w:t xml:space="preserve">[0;31m"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define WHT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e</w:t>
      </w:r>
      <w:r>
        <w:rPr>
          <w:rStyle w:val="StringTok"/>
        </w:rPr>
        <w:t xml:space="preserve">[0;37m"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Error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rotected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    string _body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string _errorTyp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    Erro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 errorTyp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_body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stringstream errorHead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errorHeader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RED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rrorTyp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WH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_error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rrorHead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tr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string toString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_errorTyp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_body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yntaxError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Error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rivate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_lin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_colum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    SyntaxErro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 bod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Token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oken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Error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yntax Error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_bod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od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with token on {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o_strin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oken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lin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: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o_strin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oken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column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yntacticError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Error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    SyntacticErro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yntaxToken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token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Error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arsing Error"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in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oken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lin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olum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oken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colum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        _bod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unvalid placment of token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yntaxTokenToString</w:t>
      </w:r>
      <w:r>
        <w:rPr>
          <w:rStyle w:val="OperatorTok"/>
        </w:rPr>
        <w:t xml:space="preserve">(*</w:t>
      </w:r>
      <w:r>
        <w:rPr>
          <w:rStyle w:val="NormalTok"/>
        </w:rPr>
        <w:t xml:space="preserve">token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n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{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o_strin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n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":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o_strin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lumn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    SyntacticErro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yntaxToken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errorToke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 replacme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Error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arsing Error"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in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rrorToken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lin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olum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rrorToken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colum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        _bod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on {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o_strin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n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":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o_strin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lumn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} with token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yntaxTokenToString</w:t>
      </w:r>
      <w:r>
        <w:rPr>
          <w:rStyle w:val="OperatorTok"/>
        </w:rPr>
        <w:t xml:space="preserve">(*</w:t>
      </w:r>
      <w:r>
        <w:rPr>
          <w:rStyle w:val="NormalTok"/>
        </w:rPr>
        <w:t xml:space="preserve">errorToken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mabe try using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yntaxKindToStrin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placme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instead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    SyntacticError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Error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arsing Error"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            _bod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broken code structure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emanticError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Error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    semanticErro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 bod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Error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emantic Error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_bod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ody</w:t>
      </w:r>
      <w:r>
        <w:rPr>
          <w:rStyle w:val="OperatorTok"/>
        </w:rPr>
        <w:t xml:space="preserve">;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    semanticErro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 bod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Token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token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Error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emantic Error"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in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oken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lin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olum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oken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colum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        _bod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on {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o_strin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in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":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o_strin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lumn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} with token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yntaxTokenToString</w:t>
      </w:r>
      <w:r>
        <w:rPr>
          <w:rStyle w:val="OperatorTok"/>
        </w:rPr>
        <w:t xml:space="preserve">(*</w:t>
      </w:r>
      <w:r>
        <w:rPr>
          <w:rStyle w:val="NormalTok"/>
        </w:rPr>
        <w:t xml:space="preserve">token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ody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endif</w:t>
      </w:r>
    </w:p>
    <w:bookmarkEnd w:id="30"/>
    <w:bookmarkStart w:id="31" w:name="lexer.cpp"/>
    <w:p>
      <w:pPr>
        <w:pStyle w:val="Heading2"/>
      </w:pPr>
      <w:r>
        <w:t xml:space="preserve">lexer.cpp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../lexer/lexer.hpp"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../DFA/DFA.hpp"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../errors/errors.hpp"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../token/token.hpp"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ring&gt;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vector&gt;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stream&gt;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algorithm&gt;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iostream&gt;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fstream&gt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#define LEXER_DEBUG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SyntaxKind endStateToSyntaxKind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UNEXPECTED_TOKE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INTEGER_LITER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FLOAT_LITER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CHAR_LITERAL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STRING_LITER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IDENTIFI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KEYWORD_I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KEYWORD_ELS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KEYWORD_WHI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KEYWORD_FO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KEYWORD_FN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KEYWORD_RE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KEYWORD_I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KEYWORD_FLOA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KEYWORD_CHAR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EQUAL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COMM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PL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MINUS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SLASH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STA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AMPERSAN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PIP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CARE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TILD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BA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SEMICOL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LESS_THAN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GREATER_THA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OPEN_PARE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CLOSED_PARE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OPEN_CURLY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CLOSED_CURL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OPEN_BRACKE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CLOSED_BRACKET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RIGHT_ARROW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PLUS_PL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MINUS_MINUS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PLUS_EQUAL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MINUS_EQUAL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SLASH_EQUALS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STAR_EQUAL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AMPERSAND_EQUAL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PIPE_EQUAL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CARET_EQUALS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TILDE_EQUAL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EQUALS_EQUAL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LESS_THAN_EQUALS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GREATER_THAN_EQUAL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AMPERSAND_AMPERSAN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PIPE_PIP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BANG_EQUAL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END_OF_FI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UNEXPECTED_TOKEN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Lexe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Lex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 srcFi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ring DFAConfigFi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rrorHandler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handler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_srcF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rcFile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_dfa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FAConfigFile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_errorHandl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andler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_cursor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_currLine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_currColumn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ifstream src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_srcFil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src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ekg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os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en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file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rc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ellg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src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los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yntaxToken </w:t>
      </w:r>
      <w:r>
        <w:rPr>
          <w:rStyle w:val="OperatorTok"/>
        </w:rPr>
        <w:t xml:space="preserve">*&gt;</w:t>
      </w:r>
      <w:r>
        <w:rPr>
          <w:rStyle w:val="NormalTok"/>
        </w:rPr>
        <w:t xml:space="preserve"> Lexe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getTokens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yntaxToken </w:t>
      </w:r>
      <w:r>
        <w:rPr>
          <w:rStyle w:val="OperatorTok"/>
        </w:rPr>
        <w:t xml:space="preserve">*&gt;</w:t>
      </w:r>
      <w:r>
        <w:rPr>
          <w:rStyle w:val="NormalTok"/>
        </w:rPr>
        <w:t xml:space="preserve"> token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SyntaxToken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currToke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currTok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NextToken</w:t>
      </w:r>
      <w:r>
        <w:rPr>
          <w:rStyle w:val="OperatorTok"/>
        </w:rPr>
        <w:t xml:space="preserve">())-&gt;</w:t>
      </w:r>
      <w:r>
        <w:rPr>
          <w:rStyle w:val="NormalTok"/>
        </w:rPr>
        <w:t xml:space="preserve">kind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END_OF_FIL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token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urrToke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token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urrToken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pushing the EOF token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PreprocessorTok"/>
        </w:rPr>
        <w:t xml:space="preserve">#ifdef LEXER_DEBUG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token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syntaxTokenToString</w:t>
      </w:r>
      <w:r>
        <w:rPr>
          <w:rStyle w:val="OperatorTok"/>
        </w:rPr>
        <w:t xml:space="preserve">(*</w:t>
      </w:r>
      <w:r>
        <w:rPr>
          <w:rStyle w:val="NormalTok"/>
        </w:rPr>
        <w:t xml:space="preserve">token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PreprocessorTok"/>
        </w:rPr>
        <w:t xml:space="preserve">#endif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token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SyntaxToken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Lexe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getNextToke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currentCha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stringstream va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urrentSt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_dfa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getStartStat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revStat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SyntaxToken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resTok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SyntaxToke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ifstream src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_srcFil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src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ek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_curso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os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beg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_cursor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_fileSiz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resToken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ki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END_OF_FIL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Toke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src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s_open</w:t>
      </w:r>
      <w:r>
        <w:rPr>
          <w:rStyle w:val="OperatorTok"/>
        </w:rPr>
        <w:t xml:space="preserve">()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runtime_error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rror: Unable to open sorce fil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Toke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do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get the next character</w:t>
      </w:r>
      <w:r>
        <w:br/>
      </w:r>
      <w:r>
        <w:rPr>
          <w:rStyle w:val="NormalTok"/>
        </w:rPr>
        <w:t xml:space="preserve">            src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ge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urrentCha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_cursor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get the corresponding next state</w:t>
      </w:r>
      <w:r>
        <w:br/>
      </w:r>
      <w:r>
        <w:rPr>
          <w:rStyle w:val="NormalTok"/>
        </w:rPr>
        <w:t xml:space="preserve">            prevSt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urrentStat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currentSt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_dfa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getSta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urrentStat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urrentCha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if we didnt finish lexing the token, recognize it.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urrentState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_cursor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_fileSiz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val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currentCha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if we dident pocess the token, update the position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urrentState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prevStat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_dfa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getStartState</w:t>
      </w:r>
      <w:r>
        <w:rPr>
          <w:rStyle w:val="OperatorTok"/>
        </w:rPr>
        <w:t xml:space="preserve">()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updatePosi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urrentCha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urrentState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_cursor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_fileSiz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_cursor</w:t>
      </w:r>
      <w:r>
        <w:rPr>
          <w:rStyle w:val="OperatorTok"/>
        </w:rPr>
        <w:t xml:space="preserve">--;</w:t>
      </w:r>
      <w:r>
        <w:br/>
      </w:r>
      <w:r>
        <w:rPr>
          <w:rStyle w:val="NormalTok"/>
        </w:rPr>
        <w:t xml:space="preserve">        currentSt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revStat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src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los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if the state is a skip state, take the token after it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sSkipSta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urrentState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delete</w:t>
      </w:r>
      <w:r>
        <w:rPr>
          <w:rStyle w:val="NormalTok"/>
        </w:rPr>
        <w:t xml:space="preserve"> resToke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resTok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NextToke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else if the state is an end state, return the token</w:t>
      </w:r>
      <w:r>
        <w:br/>
      </w:r>
      <w:r>
        <w:rPr>
          <w:rStyle w:val="NormalTok"/>
        </w:rPr>
        <w:t xml:space="preserve">            resToken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lin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_currLin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resToken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colum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_currColum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    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endStat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_dfa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getEndStates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in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ndState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egin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endState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nd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currentStat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endState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nd</w:t>
      </w:r>
      <w:r>
        <w:rPr>
          <w:rStyle w:val="OperatorTok"/>
        </w:rPr>
        <w:t xml:space="preserve">()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resToken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ki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SyntaxKin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urrentStat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resToken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v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al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tr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else the token is invalid so return an unexpected token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 if the token is invalid, add an error to the handler and skip it</w:t>
      </w:r>
      <w:r>
        <w:br/>
      </w:r>
      <w:r>
        <w:rPr>
          <w:rStyle w:val="NormalTok"/>
        </w:rPr>
        <w:t xml:space="preserve">                _cursor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        resToken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ki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UNEXPECTED_TOKE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_errorHandler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addError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SyntaxError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Unexpected token error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Token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Toke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Lexe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updatePositio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ch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h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CharTok"/>
        </w:rPr>
        <w:t xml:space="preserve">'</w:t>
      </w:r>
      <w:r>
        <w:rPr>
          <w:rStyle w:val="SpecialCharTok"/>
        </w:rPr>
        <w:t xml:space="preserve">\t</w:t>
      </w:r>
      <w:r>
        <w:rPr>
          <w:rStyle w:val="CharTok"/>
        </w:rPr>
        <w:t xml:space="preserve">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_currColumn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(tab is 4 spaces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h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A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_currColum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_currLine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    _cursor</w:t>
      </w:r>
      <w:r>
        <w:rPr>
          <w:rStyle w:val="OperatorTok"/>
        </w:rPr>
        <w:t xml:space="preserve">++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kip the carriage return in the src code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h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kip carriage return characters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_currColumn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print &amp; print helper funcs:</w:t>
      </w:r>
      <w:r>
        <w:br/>
      </w:r>
      <w:r>
        <w:rPr>
          <w:rStyle w:val="NormalTok"/>
        </w:rPr>
        <w:t xml:space="preserve">    SyntaxKind getSyntaxKind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at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at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UNEXPECTED_TOKEN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endStateToSyntaxKind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state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IDENTIFI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Lexe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printTransitionMatrix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_dfa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rintMatrix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isSkipStat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at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tat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NUM_OF_STATES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stat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NUM_OF_STATES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isWhitespac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ch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h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CharTok"/>
        </w:rPr>
        <w:t xml:space="preserve">' 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ch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CharTok"/>
        </w:rPr>
        <w:t xml:space="preserve">'</w:t>
      </w:r>
      <w:r>
        <w:rPr>
          <w:rStyle w:val="SpecialCharTok"/>
        </w:rPr>
        <w:t xml:space="preserve">\n</w:t>
      </w:r>
      <w:r>
        <w:rPr>
          <w:rStyle w:val="CharTok"/>
        </w:rPr>
        <w:t xml:space="preserve">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ch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CharTok"/>
        </w:rPr>
        <w:t xml:space="preserve">'</w:t>
      </w:r>
      <w:r>
        <w:rPr>
          <w:rStyle w:val="SpecialCharTok"/>
        </w:rPr>
        <w:t xml:space="preserve">\t</w:t>
      </w:r>
      <w:r>
        <w:rPr>
          <w:rStyle w:val="CharTok"/>
        </w:rPr>
        <w:t xml:space="preserve">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ch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CharTok"/>
        </w:rPr>
        <w:t xml:space="preserve">'</w:t>
      </w:r>
      <w:r>
        <w:rPr>
          <w:rStyle w:val="SpecialCharTok"/>
        </w:rPr>
        <w:t xml:space="preserve">\r</w:t>
      </w:r>
      <w:r>
        <w:rPr>
          <w:rStyle w:val="CharTok"/>
        </w:rPr>
        <w:t xml:space="preserve">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</w:p>
    <w:bookmarkEnd w:id="31"/>
    <w:bookmarkStart w:id="32" w:name="lexer.hpp"/>
    <w:p>
      <w:pPr>
        <w:pStyle w:val="Heading2"/>
      </w:pPr>
      <w:r>
        <w:t xml:space="preserve">lexer.hpp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PreprocessorTok"/>
        </w:rPr>
        <w:t xml:space="preserve">#ifndef __LEXER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define __LEXER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SyntaxToke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../DFA/DFA.hpp"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../errorHandler/errorHandler.hpp"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../errors/errors.hpp"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../token/token.hpp"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../parser/grammerSymbol/grammerSymbol.hpp"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ring&gt;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vector&gt;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stream&gt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define NUM_OF_STATES </w:t>
      </w:r>
      <w:r>
        <w:rPr>
          <w:rStyle w:val="DecValTok"/>
        </w:rPr>
        <w:t xml:space="preserve">107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extern</w:t>
      </w:r>
      <w:r>
        <w:rPr>
          <w:rStyle w:val="NormalTok"/>
        </w:rPr>
        <w:t xml:space="preserve"> SyntaxKind endStateToSyntaxKind</w:t>
      </w:r>
      <w:r>
        <w:rPr>
          <w:rStyle w:val="OperatorTok"/>
        </w:rPr>
        <w:t xml:space="preserve">[]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Lexer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string _srcFil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DFA _df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_curso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_fileSiz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ErrorHandler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_errorHandl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_currLin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_currColum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Lex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 srcFi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ring DFAConfigFi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rrorHandler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handle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yntaxToken </w:t>
      </w:r>
      <w:r>
        <w:rPr>
          <w:rStyle w:val="OperatorTok"/>
        </w:rPr>
        <w:t xml:space="preserve">*&gt;</w:t>
      </w:r>
      <w:r>
        <w:rPr>
          <w:rStyle w:val="NormalTok"/>
        </w:rPr>
        <w:t xml:space="preserve"> getTokens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SyntaxToken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getNextToke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updatePositio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ch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intTransitionMatrix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SyntaxKind getSyntaxKind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at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string syntaxTokenToStrin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yntaxToken toke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isSkipStat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at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isWhitespac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ch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endif</w:t>
      </w:r>
    </w:p>
    <w:bookmarkEnd w:id="32"/>
    <w:bookmarkStart w:id="33" w:name="main.cpp"/>
    <w:p>
      <w:pPr>
        <w:pStyle w:val="Heading2"/>
      </w:pPr>
      <w:r>
        <w:t xml:space="preserve">main.cpp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../lexer/lexer.hpp"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../token/token.hpp"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../errorHandler/errorHandler.hpp"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../parser/parser.hpp"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../semantic/semantic.hpp"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../codeGenarator/codeGen.hpp"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ring&gt;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stream&gt;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iostream&gt;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fstream&gt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define RED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e</w:t>
      </w:r>
      <w:r>
        <w:rPr>
          <w:rStyle w:val="StringTok"/>
        </w:rPr>
        <w:t xml:space="preserve">[0;31m"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define GRN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e</w:t>
      </w:r>
      <w:r>
        <w:rPr>
          <w:rStyle w:val="StringTok"/>
        </w:rPr>
        <w:t xml:space="preserve">[0;32m"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define WHT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e</w:t>
      </w:r>
      <w:r>
        <w:rPr>
          <w:rStyle w:val="StringTok"/>
        </w:rPr>
        <w:t xml:space="preserve">[0;37m"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string getFileBaseNa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 fileNam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rg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argv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string filePath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rrorLev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gc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RROR: Please enter the input file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file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gv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string base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FileBaseNa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ilePath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ErrorHandler errorHandl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SymbolTable symbolTabl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Lexer lex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ilePath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.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src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lexerDFAConfig.txt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errorHandle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yntaxToken </w:t>
      </w:r>
      <w:r>
        <w:rPr>
          <w:rStyle w:val="OperatorTok"/>
        </w:rPr>
        <w:t xml:space="preserve">*&gt;</w:t>
      </w:r>
      <w:r>
        <w:rPr>
          <w:rStyle w:val="NormalTok"/>
        </w:rPr>
        <w:t xml:space="preserve"> toke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ex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getTokens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rrorHandl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getErrorCount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errorHandl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rintErrors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errorLev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GRN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xing completed successfully!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WH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    SemanticAnalyzer semantic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errorHandl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symbolTabl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Parser pars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oken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errorHandl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semanti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    AST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roo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rs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ars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rrorHandl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getErrorCount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errorHandle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rintErrors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    errorLev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GRN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rsing completed successfully!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WHT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CodeGenarator codeGe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aseNam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asm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oo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symbolTabl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codeGe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genCod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    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GRN</w:t>
      </w:r>
      <w:r>
        <w:rPr>
          <w:rStyle w:val="OperatorTok"/>
        </w:rPr>
        <w:t xml:space="preserve">&lt;&lt;</w:t>
      </w:r>
      <w:r>
        <w:rPr>
          <w:rStyle w:val="StringTok"/>
        </w:rPr>
        <w:t xml:space="preserve">"compiling finished!"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WHT</w:t>
      </w:r>
      <w:r>
        <w:rPr>
          <w:rStyle w:val="OperatorTok"/>
        </w:rPr>
        <w:t xml:space="preserve">&lt;&lt;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errorLeve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string getFileBaseNa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 fileNam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lastSlas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leNam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find_last_o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/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astSlash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string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npos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lastSlas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lastDo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leNam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find_last_of</w:t>
      </w:r>
      <w:r>
        <w:rPr>
          <w:rStyle w:val="OperatorTok"/>
        </w:rPr>
        <w:t xml:space="preserve">(</w:t>
      </w:r>
      <w:r>
        <w:rPr>
          <w:rStyle w:val="CharTok"/>
        </w:rPr>
        <w:t xml:space="preserve">'.'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astDot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string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npos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lastDo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leNam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length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string base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leNam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ubst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astSlas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astDot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lastSlash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base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</w:p>
    <w:bookmarkEnd w:id="33"/>
    <w:bookmarkStart w:id="34" w:name="nodeanalyzer.cpp"/>
    <w:p>
      <w:pPr>
        <w:pStyle w:val="Heading2"/>
      </w:pPr>
      <w:r>
        <w:t xml:space="preserve">nodeAnalyzer.cpp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nodeAnalyzer.hpp"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algorithm&gt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isFuncCal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ST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Typ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NON_TERMINAL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Non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tN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t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NonTerminalKind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PRIMARY_EXPR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nt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NonTerminalKind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SIMPLE_STM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STNode </w:t>
      </w:r>
      <w:r>
        <w:rPr>
          <w:rStyle w:val="OperatorTok"/>
        </w:rPr>
        <w:t xml:space="preserve">*&gt;</w:t>
      </w:r>
      <w:r>
        <w:rPr>
          <w:rStyle w:val="NormalTok"/>
        </w:rPr>
        <w:t xml:space="preserve"> childr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t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Childre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hildre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(</w:t>
      </w:r>
      <w:r>
        <w:rPr>
          <w:rStyle w:val="NormalTok"/>
        </w:rPr>
        <w:t xml:space="preserve">TerminalNode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childre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)-&gt;</w:t>
      </w:r>
      <w:r>
        <w:rPr>
          <w:rStyle w:val="NormalTok"/>
        </w:rPr>
        <w:t xml:space="preserve">getTerminalKind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OPEN_PAREN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        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isArrDere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ST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Typ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NON_TERMINAL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Non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tN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t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NonTerminalKind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PRIMARY_EXPR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STNode </w:t>
      </w:r>
      <w:r>
        <w:rPr>
          <w:rStyle w:val="OperatorTok"/>
        </w:rPr>
        <w:t xml:space="preserve">*&gt;</w:t>
      </w:r>
      <w:r>
        <w:rPr>
          <w:rStyle w:val="NormalTok"/>
        </w:rPr>
        <w:t xml:space="preserve"> childr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t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Childre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hildre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(</w:t>
      </w:r>
      <w:r>
        <w:rPr>
          <w:rStyle w:val="NormalTok"/>
        </w:rPr>
        <w:t xml:space="preserve">TerminalNode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childre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)-&gt;</w:t>
      </w:r>
      <w:r>
        <w:rPr>
          <w:rStyle w:val="NormalTok"/>
        </w:rPr>
        <w:t xml:space="preserve">getTerminalKind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OPEN_BRACKE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        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isReturnStateme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ST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Typ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NON_TERMINAL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Non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tN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t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NonTerminalKind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SIMPLE_STM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      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STNode </w:t>
      </w:r>
      <w:r>
        <w:rPr>
          <w:rStyle w:val="OperatorTok"/>
        </w:rPr>
        <w:t xml:space="preserve">*&gt;</w:t>
      </w:r>
      <w:r>
        <w:rPr>
          <w:rStyle w:val="NormalTok"/>
        </w:rPr>
        <w:t xml:space="preserve"> childr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t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Childre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hildre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getFunctionParamNodesHelp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aramListNonEmptyNod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aramNodes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STNode </w:t>
      </w:r>
      <w:r>
        <w:rPr>
          <w:rStyle w:val="OperatorTok"/>
        </w:rPr>
        <w:t xml:space="preserve">*&gt;</w:t>
      </w:r>
      <w:r>
        <w:rPr>
          <w:rStyle w:val="NormalTok"/>
        </w:rPr>
        <w:t xml:space="preserve"> childer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ramListNonEmpty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Childre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OfChildr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ilder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Non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aramNod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OfChildren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paramN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)(</w:t>
      </w:r>
      <w:r>
        <w:rPr>
          <w:rStyle w:val="NormalTok"/>
        </w:rPr>
        <w:t xml:space="preserve">childer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));</w:t>
      </w:r>
      <w:r>
        <w:br/>
      </w:r>
      <w:r>
        <w:rPr>
          <w:rStyle w:val="NormalTok"/>
        </w:rPr>
        <w:t xml:space="preserve">            paramNodes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ramNod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OfChildren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paramN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)(</w:t>
      </w:r>
      <w:r>
        <w:rPr>
          <w:rStyle w:val="NormalTok"/>
        </w:rPr>
        <w:t xml:space="preserve">childer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]));</w:t>
      </w:r>
      <w:r>
        <w:br/>
      </w:r>
      <w:r>
        <w:rPr>
          <w:rStyle w:val="NormalTok"/>
        </w:rPr>
        <w:t xml:space="preserve">            paramNodes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ramNod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getFunctionParamNodesHelper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childer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paramNode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getExprListNonEmptySiz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exprListNonEmptyNod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STNode </w:t>
      </w:r>
      <w:r>
        <w:rPr>
          <w:rStyle w:val="OperatorTok"/>
        </w:rPr>
        <w:t xml:space="preserve">*&gt;</w:t>
      </w:r>
      <w:r>
        <w:rPr>
          <w:rStyle w:val="NormalTok"/>
        </w:rPr>
        <w:t xml:space="preserve"> childer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xprListNonEmpty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Childre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OfChildr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ilder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OfChildren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OfChildren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getExprListNonEmptySize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childer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&gt;</w:t>
      </w:r>
      <w:r>
        <w:rPr>
          <w:rStyle w:val="NormalTok"/>
        </w:rPr>
        <w:t xml:space="preserve"> getFunctionParamNode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aramListNod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STNode </w:t>
      </w:r>
      <w:r>
        <w:rPr>
          <w:rStyle w:val="OperatorTok"/>
        </w:rPr>
        <w:t xml:space="preserve">*&gt;</w:t>
      </w:r>
      <w:r>
        <w:rPr>
          <w:rStyle w:val="NormalTok"/>
        </w:rPr>
        <w:t xml:space="preserve"> childer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ramList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Childre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&gt;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hilder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getFunctionParamNodesHelper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childer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re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reve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egin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nd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getFunctionCallArgsNodesHelp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exprListNonEmptyNod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exprNodes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STNode </w:t>
      </w:r>
      <w:r>
        <w:rPr>
          <w:rStyle w:val="OperatorTok"/>
        </w:rPr>
        <w:t xml:space="preserve">*&gt;</w:t>
      </w:r>
      <w:r>
        <w:rPr>
          <w:rStyle w:val="NormalTok"/>
        </w:rPr>
        <w:t xml:space="preserve"> childer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xprListNonEmpty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Childre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OfChildr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ilder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Non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exprNod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OfChildren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exprN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)(</w:t>
      </w:r>
      <w:r>
        <w:rPr>
          <w:rStyle w:val="NormalTok"/>
        </w:rPr>
        <w:t xml:space="preserve">childer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));</w:t>
      </w:r>
      <w:r>
        <w:br/>
      </w:r>
      <w:r>
        <w:rPr>
          <w:rStyle w:val="NormalTok"/>
        </w:rPr>
        <w:t xml:space="preserve">            exprNodes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xprNod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OfChildren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exprN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)(</w:t>
      </w:r>
      <w:r>
        <w:rPr>
          <w:rStyle w:val="NormalTok"/>
        </w:rPr>
        <w:t xml:space="preserve">childer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]));</w:t>
      </w:r>
      <w:r>
        <w:br/>
      </w:r>
      <w:r>
        <w:rPr>
          <w:rStyle w:val="NormalTok"/>
        </w:rPr>
        <w:t xml:space="preserve">            exprNodes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xprNod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getFunctionCallArgsNodesHelper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childer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exprNode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&gt;</w:t>
      </w:r>
      <w:r>
        <w:rPr>
          <w:rStyle w:val="NormalTok"/>
        </w:rPr>
        <w:t xml:space="preserve"> getFunctionCallArgsNode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exprListNod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STNode </w:t>
      </w:r>
      <w:r>
        <w:rPr>
          <w:rStyle w:val="OperatorTok"/>
        </w:rPr>
        <w:t xml:space="preserve">*&gt;</w:t>
      </w:r>
      <w:r>
        <w:rPr>
          <w:rStyle w:val="NormalTok"/>
        </w:rPr>
        <w:t xml:space="preserve"> childer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xprList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Childre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&gt;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hilder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getFunctionParamNodesHelper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childer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re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reve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egin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nd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getFunctionDeclNodesHelp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rogramNod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funcDeclNodes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STNode </w:t>
      </w:r>
      <w:r>
        <w:rPr>
          <w:rStyle w:val="OperatorTok"/>
        </w:rPr>
        <w:t xml:space="preserve">*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childr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rogram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Childre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hildre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funcDeclNodes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childre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    getFunctionDeclNodesHelper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childre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funcDeclNode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&gt;</w:t>
      </w:r>
      <w:r>
        <w:rPr>
          <w:rStyle w:val="NormalTok"/>
        </w:rPr>
        <w:t xml:space="preserve"> getFunctionDeclNode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rogramNod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&gt;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program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Children</w:t>
      </w:r>
      <w:r>
        <w:rPr>
          <w:rStyle w:val="OperatorTok"/>
        </w:rPr>
        <w:t xml:space="preserve">().</w:t>
      </w:r>
      <w:r>
        <w:rPr>
          <w:rStyle w:val="NormalTok"/>
        </w:rPr>
        <w:t xml:space="preserve">empty</w:t>
      </w:r>
      <w:r>
        <w:rPr>
          <w:rStyle w:val="OperatorTok"/>
        </w:rPr>
        <w:t xml:space="preserve">()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getFunctionDeclNodesHelp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rogramNod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re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reve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egin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nd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getStmtNodesHelp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tmtListNonEmptyNod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tmtNodes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STNode </w:t>
      </w:r>
      <w:r>
        <w:rPr>
          <w:rStyle w:val="OperatorTok"/>
        </w:rPr>
        <w:t xml:space="preserve">*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childr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mtListNonEmpty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Childre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hildre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stmtNodes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childre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    getStmtNodesHelper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childre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stmtNode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&gt;</w:t>
      </w:r>
      <w:r>
        <w:rPr>
          <w:rStyle w:val="NormalTok"/>
        </w:rPr>
        <w:t xml:space="preserve"> getStmtNode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tmtListNod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&gt;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stmtList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Children</w:t>
      </w:r>
      <w:r>
        <w:rPr>
          <w:rStyle w:val="OperatorTok"/>
        </w:rPr>
        <w:t xml:space="preserve">().</w:t>
      </w:r>
      <w:r>
        <w:rPr>
          <w:rStyle w:val="NormalTok"/>
        </w:rPr>
        <w:t xml:space="preserve">empty</w:t>
      </w:r>
      <w:r>
        <w:rPr>
          <w:rStyle w:val="OperatorTok"/>
        </w:rPr>
        <w:t xml:space="preserve">()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getStmtNodesHelp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mtListNod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re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reve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egin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nd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</w:p>
    <w:bookmarkEnd w:id="34"/>
    <w:bookmarkStart w:id="35" w:name="nodeanalyzer.hpp"/>
    <w:p>
      <w:pPr>
        <w:pStyle w:val="Heading2"/>
      </w:pPr>
      <w:r>
        <w:t xml:space="preserve">nodeAnalyzer.hpp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PreprocessorTok"/>
        </w:rPr>
        <w:t xml:space="preserve">#ifndef __NODE_ANALYZER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define __NODE_ANALYZER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../nodes.hpp"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../../parser/grammerSymbol/grammerSymbol.hpp"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../../token/token.hpp"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isFuncCal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ST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isArrDere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ST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isReturnStateme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ST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getExprListNonEmptySiz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exprListNod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&gt;</w:t>
      </w:r>
      <w:r>
        <w:rPr>
          <w:rStyle w:val="NormalTok"/>
        </w:rPr>
        <w:t xml:space="preserve"> getFunctionParamNode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aramListNod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&gt;</w:t>
      </w:r>
      <w:r>
        <w:rPr>
          <w:rStyle w:val="NormalTok"/>
        </w:rPr>
        <w:t xml:space="preserve"> getFunctionCallArgsNode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aramListNod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&gt;</w:t>
      </w:r>
      <w:r>
        <w:rPr>
          <w:rStyle w:val="NormalTok"/>
        </w:rPr>
        <w:t xml:space="preserve"> getFunctionDeclNode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rogramNod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&gt;</w:t>
      </w:r>
      <w:r>
        <w:rPr>
          <w:rStyle w:val="NormalTok"/>
        </w:rPr>
        <w:t xml:space="preserve"> getStmtNode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tmtListNod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endif</w:t>
      </w:r>
    </w:p>
    <w:bookmarkEnd w:id="35"/>
    <w:bookmarkStart w:id="36" w:name="nodes.cpp"/>
    <w:p>
      <w:pPr>
        <w:pStyle w:val="Heading2"/>
      </w:pPr>
      <w:r>
        <w:t xml:space="preserve">nodes.cpp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Nodes.hpp"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../token/token.hpp"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../parser/grammerSymbol/grammerSymbol.hpp"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vector&gt;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ring&gt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TerminalNode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TerminalNod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yntaxToken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oken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_toke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oken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_syntaxKi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oken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kin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_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rammarSymbolType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TERMINA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SyntaxKind TerminalNode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getTerminalKind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_syntaxKin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SyntaxToken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erminalNode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getToke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_toke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STNode </w:t>
      </w:r>
      <w:r>
        <w:rPr>
          <w:rStyle w:val="OperatorTok"/>
        </w:rPr>
        <w:t xml:space="preserve">*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TerminalNode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GetChildre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STNode </w:t>
      </w:r>
      <w:r>
        <w:rPr>
          <w:rStyle w:val="OperatorTok"/>
        </w:rPr>
        <w:t xml:space="preserve">*&gt;</w:t>
      </w:r>
      <w:r>
        <w:rPr>
          <w:rStyle w:val="NormalTok"/>
        </w:rPr>
        <w:t xml:space="preserve"> empty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empty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--------------------------------non terminal node--------------------------------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NonTerminalNode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NonTerminalNod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 nonTerminalKind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_nonTerminalKin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Kind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_childre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_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rammarSymbolType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NON_TERMINA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NonTerminalNode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AddChildToEn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ST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child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_childre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hil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NonTerminalNode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AddChildToFro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ST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child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_childre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nser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_childre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egin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chil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NonTerminal NonTerminalNode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getNonTerminalKind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_nonTerminalKin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STNode </w:t>
      </w:r>
      <w:r>
        <w:rPr>
          <w:rStyle w:val="OperatorTok"/>
        </w:rPr>
        <w:t xml:space="preserve">*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NonTerminalNode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GetChildre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_childre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--------------------------------debugging--------------------------------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string AstNodeToStrin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ST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string 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Typ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GrammarSymbolType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TERMINAL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yntaxTokenToString</w:t>
      </w:r>
      <w:r>
        <w:rPr>
          <w:rStyle w:val="OperatorTok"/>
        </w:rPr>
        <w:t xml:space="preserve">(*((</w:t>
      </w:r>
      <w:r>
        <w:rPr>
          <w:rStyle w:val="NormalTok"/>
        </w:rPr>
        <w:t xml:space="preserve">TerminalNode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-&gt;</w:t>
      </w:r>
      <w:r>
        <w:rPr>
          <w:rStyle w:val="NormalTok"/>
        </w:rPr>
        <w:t xml:space="preserve">getToken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onTerminalToString</w:t>
      </w:r>
      <w:r>
        <w:rPr>
          <w:rStyle w:val="OperatorTok"/>
        </w:rPr>
        <w:t xml:space="preserve">((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-&gt;</w:t>
      </w:r>
      <w:r>
        <w:rPr>
          <w:rStyle w:val="NormalTok"/>
        </w:rPr>
        <w:t xml:space="preserve">getNonTerminalKind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res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(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res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valTypeToStrin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ValTyp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res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)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intAstNod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ST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AstNodeToStrin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intParseT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ST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PrintParseTreeHelp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,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intParseTreeHelp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ST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are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string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prefi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isLas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rent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ptr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prefi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sLast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|__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|-- 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AstNodeToStrin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re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STNode </w:t>
      </w:r>
      <w:r>
        <w:rPr>
          <w:rStyle w:val="OperatorTok"/>
        </w:rPr>
        <w:t xml:space="preserve">*&gt;</w:t>
      </w:r>
      <w:r>
        <w:rPr>
          <w:rStyle w:val="NormalTok"/>
        </w:rPr>
        <w:t xml:space="preserve"> childr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ren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Childre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hildern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ildre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childernCoun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string newPrefi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refi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sLast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  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|   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PrintParseTreeHelp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hildre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newPrefi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childernCount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</w:p>
    <w:bookmarkEnd w:id="36"/>
    <w:bookmarkStart w:id="37" w:name="nodes.hpp"/>
    <w:p>
      <w:pPr>
        <w:pStyle w:val="Heading2"/>
      </w:pPr>
      <w:r>
        <w:t xml:space="preserve">nodes.hpp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PreprocessorTok"/>
        </w:rPr>
        <w:t xml:space="preserve">#ifndef __NODES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define __NODES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../token/token.hpp"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../parser/grammerSymbol/grammerSymbol.hpp"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../symbolTable/tableEntry/tableEntry.hpp"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vector&gt;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ring&gt;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iostream&gt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ASTNode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otected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GrammarSymbolType _typ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valType _valTyp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be used for semantic analysis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_registe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be used for code gen phase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GrammarSymbolType GetTyp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_typ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valType GetValTyp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_valTyp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etValTyp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Type valTyp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_val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alTyp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GetRegister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_regist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etRegiste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egIndex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_regis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gInde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STNode </w:t>
      </w:r>
      <w:r>
        <w:rPr>
          <w:rStyle w:val="OperatorTok"/>
        </w:rPr>
        <w:t xml:space="preserve">*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GetChildre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TerminalNode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ASTNode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SyntaxKind _syntaxKin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SyntaxToken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_toke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TerminalNod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yntaxToken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oke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SyntaxKind getTerminalKind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SyntaxToken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getToke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STNode </w:t>
      </w:r>
      <w:r>
        <w:rPr>
          <w:rStyle w:val="OperatorTok"/>
        </w:rPr>
        <w:t xml:space="preserve">*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GetChildre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verrid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NonTerminalNode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ASTNode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NonTerminal _nonTerminalKin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STNode </w:t>
      </w:r>
      <w:r>
        <w:rPr>
          <w:rStyle w:val="OperatorTok"/>
        </w:rPr>
        <w:t xml:space="preserve">*&gt;</w:t>
      </w:r>
      <w:r>
        <w:rPr>
          <w:rStyle w:val="NormalTok"/>
        </w:rPr>
        <w:t xml:space="preserve"> _childre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NonTerminalNod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 nonTerminalKin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AddChildToFro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ST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chil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AddChildToEn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ST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chil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NonTerminal getNonTerminalKind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STNode </w:t>
      </w:r>
      <w:r>
        <w:rPr>
          <w:rStyle w:val="OperatorTok"/>
        </w:rPr>
        <w:t xml:space="preserve">*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GetChildre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verrid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string AstNodeToStrin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ST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intAstNod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ST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intParseT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ST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aren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intParseTreeHelp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ST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are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prefi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isLas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endif</w:t>
      </w:r>
    </w:p>
    <w:bookmarkEnd w:id="37"/>
    <w:bookmarkStart w:id="38" w:name="grammersymbol.cpp"/>
    <w:p>
      <w:pPr>
        <w:pStyle w:val="Heading2"/>
      </w:pPr>
      <w:r>
        <w:t xml:space="preserve">grammerSymbol.cpp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grammerSymbol.hpp"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ring&gt;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stream&gt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string nonTerminalEnumTo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TART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ROGRAM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FUNCTION_DECL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ARAM_LIST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ARAM_LIST_NON_EMPTY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ARAM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TYPE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BASE_TYPE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TMT_LIST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TMT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IMPLE_STMT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VAR_DECL_EXPR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INIT_OPT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ASSIGN_VALUE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ASSIGN_EXPR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ASSIGN_TARGET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ASSIGN_OP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IF_STMT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WHILE_STMT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CONDITION_OP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FOR_STMT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FOR_INIT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EXPR_OPT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FOR_UPDATE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BODY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EXPR_LIST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EXPR_LIST_NON_EMPTY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EXPR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LOGICAL_EXPR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RELATIONAL_EXPR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ADD_EXPR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MUL_EXPR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UNARY_EXPR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INCREMENT_EXPR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ADDRESS_EXPR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DEREFERENCE_EXPR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RIMARY_EXPR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string nonTerminalToStrin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 kind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stringstream re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res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e</w:t>
      </w:r>
      <w:r>
        <w:rPr>
          <w:rStyle w:val="StringTok"/>
        </w:rPr>
        <w:t xml:space="preserve">[1;34m&lt;"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nonTerminalEnumToString</w:t>
      </w:r>
      <w:r>
        <w:rPr>
          <w:rStyle w:val="OperatorTok"/>
        </w:rPr>
        <w:t xml:space="preserve">[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kind</w:t>
      </w:r>
      <w:r>
        <w:rPr>
          <w:rStyle w:val="OperatorTok"/>
        </w:rPr>
        <w:t xml:space="preserve">]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&gt;</w:t>
      </w:r>
      <w:r>
        <w:rPr>
          <w:rStyle w:val="SpecialCharTok"/>
        </w:rPr>
        <w:t xml:space="preserve">\033</w:t>
      </w:r>
      <w:r>
        <w:rPr>
          <w:rStyle w:val="StringTok"/>
        </w:rPr>
        <w:t xml:space="preserve">[0m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tr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</w:p>
    <w:bookmarkEnd w:id="38"/>
    <w:bookmarkStart w:id="39" w:name="grammersymbol.hpp"/>
    <w:p>
      <w:pPr>
        <w:pStyle w:val="Heading2"/>
      </w:pPr>
      <w:r>
        <w:t xml:space="preserve">grammerSymbol.hpp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PreprocessorTok"/>
        </w:rPr>
        <w:t xml:space="preserve">#ifndef __GAMMER_SYMBOL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define __GAMMER_SYMBOL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ring&gt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num</w:t>
      </w:r>
      <w:r>
        <w:rPr>
          <w:rStyle w:val="NormalTok"/>
        </w:rPr>
        <w:t xml:space="preserve"> GrammarSymbolType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TERMINAL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NON_TERMINAL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num</w:t>
      </w:r>
      <w:r>
        <w:rPr>
          <w:rStyle w:val="NormalTok"/>
        </w:rPr>
        <w:t xml:space="preserve"> NonTerminal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START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PROGRAM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FUNCTION_DECL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PARAM_LIST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PARAM_LIST_NON_EMPTY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PARAM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TYP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BASE_TYP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STMT_LIST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STMT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SIMPLE_STMT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VAR_DECL_EXPR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INIT_OPT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ASSIGN_VALU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ASSIGN_EXPR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ASSIGN_TARGET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ASSIGN_OP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IF_STMT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WHILE_STMT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CONDITION_OP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FOR_STMT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FOR_INIT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EXPR_OPT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FOR_UPDAT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BODY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EXPR_LIST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EXPR_LIST_NON_EMPTY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EXPR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LOGICAL_EXPR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RELATIONAL_EXPR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ADD_EXPR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MUL_EXPR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UNARY_EXPR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INCREMENT_EXPR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ADDRESS_EXPR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DEREFERENCE_EXPR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PRIMARY_EXPR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NON_TERMINAL_COUNT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string nonTerminalToStrin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 kin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endif</w:t>
      </w:r>
    </w:p>
    <w:bookmarkEnd w:id="39"/>
    <w:bookmarkStart w:id="40" w:name="initparserfunctions.cpp"/>
    <w:p>
      <w:pPr>
        <w:pStyle w:val="Heading2"/>
      </w:pPr>
      <w:r>
        <w:t xml:space="preserve">initParserFunctions.cpp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parser.hpp"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productionRule/productionRule.hpp"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../token/token.hpp"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arse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initProductionRules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productionRule rul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Rule 0: $accept -&gt; Program $end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tLef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AR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)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ND_OF_FIL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addProductionRu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ul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se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Rule 1: Program -&gt; ??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tLef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empty</w:t>
      </w:r>
      <w:r>
        <w:br/>
      </w:r>
      <w:r>
        <w:rPr>
          <w:rStyle w:val="NormalTok"/>
        </w:rPr>
        <w:t xml:space="preserve">        addProductionRu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ul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se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Rule 2: Program -&gt; Program FunctionDecl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tLef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)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UNCTION_DECL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addProductionRu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ul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se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Rule 3: FunctionDecl -&gt; KEYWORD_FN IDENTIFIER OPEN_PAREN ParamList CLOSED_PAREN RIGHT_ARROW Type OPEN_CURLY StmtList CLOSED_CURLY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tLef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UNCTION_DECL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KEYWORD_FN</w:t>
      </w:r>
      <w:r>
        <w:rPr>
          <w:rStyle w:val="OperatorTok"/>
        </w:rPr>
        <w:t xml:space="preserve">)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DENTIFIER</w:t>
      </w:r>
      <w:r>
        <w:rPr>
          <w:rStyle w:val="OperatorTok"/>
        </w:rPr>
        <w:t xml:space="preserve">)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PEN_PAREN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RAM_LIST</w:t>
      </w:r>
      <w:r>
        <w:rPr>
          <w:rStyle w:val="OperatorTok"/>
        </w:rPr>
        <w:t xml:space="preserve">)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LOSED_PAREN</w:t>
      </w:r>
      <w:r>
        <w:rPr>
          <w:rStyle w:val="OperatorTok"/>
        </w:rPr>
        <w:t xml:space="preserve">)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IGHT_ARROW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YPE</w:t>
      </w:r>
      <w:r>
        <w:rPr>
          <w:rStyle w:val="OperatorTok"/>
        </w:rPr>
        <w:t xml:space="preserve">)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PEN_CURLY</w:t>
      </w:r>
      <w:r>
        <w:rPr>
          <w:rStyle w:val="OperatorTok"/>
        </w:rPr>
        <w:t xml:space="preserve">)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MT_LIST</w:t>
      </w:r>
      <w:r>
        <w:rPr>
          <w:rStyle w:val="OperatorTok"/>
        </w:rPr>
        <w:t xml:space="preserve">)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LOSED_CURLY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addProductionRu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ul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se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Rule 4: ParamList -&gt; ??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tLef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RAM_LIS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empty</w:t>
      </w:r>
      <w:r>
        <w:br/>
      </w:r>
      <w:r>
        <w:rPr>
          <w:rStyle w:val="NormalTok"/>
        </w:rPr>
        <w:t xml:space="preserve">        addProductionRu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ul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se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Rule 5: ParamList -&gt; ParamListNonEmpty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tLef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RAM_LIS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RAM_LIST_NON_EMPTY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addProductionRu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ul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se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Rule 6: ParamListNonEmpty -&gt; Param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tLef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RAM_LIST_NON_EMPTY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RA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addProductionRu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ul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se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Rule 7: ParamListNonEmpty -&gt; ParamListNonEmpty COMMA Param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tLef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RAM_LIST_NON_EMPTY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RAM_LIST_NON_EMPTY</w:t>
      </w:r>
      <w:r>
        <w:rPr>
          <w:rStyle w:val="OperatorTok"/>
        </w:rPr>
        <w:t xml:space="preserve">)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MMA</w:t>
      </w:r>
      <w:r>
        <w:rPr>
          <w:rStyle w:val="OperatorTok"/>
        </w:rPr>
        <w:t xml:space="preserve">)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RA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addProductionRu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ul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se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Rule 8: Param -&gt; Type IDENTIFIER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tLef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RA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YPE</w:t>
      </w:r>
      <w:r>
        <w:rPr>
          <w:rStyle w:val="OperatorTok"/>
        </w:rPr>
        <w:t xml:space="preserve">)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DENTIFIE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addProductionRu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ul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se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Rule 9: Type -&gt; BaseType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tLef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YP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ASE_TYP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addProductionRu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ul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se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Rule 10: Type -&gt; BaseType OPEN_BRACKET INTEGER_LITERAL CLOSED_BRACKET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tLef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YP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ASE_TYPE</w:t>
      </w:r>
      <w:r>
        <w:rPr>
          <w:rStyle w:val="OperatorTok"/>
        </w:rPr>
        <w:t xml:space="preserve">)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PEN_BRACKET</w:t>
      </w:r>
      <w:r>
        <w:rPr>
          <w:rStyle w:val="OperatorTok"/>
        </w:rPr>
        <w:t xml:space="preserve">)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NTEGER_LITERAL</w:t>
      </w:r>
      <w:r>
        <w:rPr>
          <w:rStyle w:val="OperatorTok"/>
        </w:rPr>
        <w:t xml:space="preserve">)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LOSED_BRACKE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addProductionRu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ul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se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Rule 11: Type -&gt; BaseType STAR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tLef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YP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ASE_TYPE</w:t>
      </w:r>
      <w:r>
        <w:rPr>
          <w:rStyle w:val="OperatorTok"/>
        </w:rPr>
        <w:t xml:space="preserve">)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A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addProductionRu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ul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se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Rule 12: BaseType -&gt; KEYWORD_INT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tLef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ASE_TYP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KEYWORD_IN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addProductionRu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ul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se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Rule 13: BaseType -&gt; KEYWORD_FLOAT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tLef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ASE_TYP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KEYWORD_FLOA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addProductionRu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ul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se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Rule 14: BaseType -&gt; KEYWORD_CHAR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tLef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ASE_TYP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KEYWORD_CHA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addProductionRu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ul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se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Rule 15: StmtList -&gt; ??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tLef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MT_LIS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empty</w:t>
      </w:r>
      <w:r>
        <w:br/>
      </w:r>
      <w:r>
        <w:rPr>
          <w:rStyle w:val="NormalTok"/>
        </w:rPr>
        <w:t xml:space="preserve">        addProductionRu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ul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se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Rule 16: StmtList -&gt; StmtList Stmt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tLef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MT_LIS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MT_LIST</w:t>
      </w:r>
      <w:r>
        <w:rPr>
          <w:rStyle w:val="OperatorTok"/>
        </w:rPr>
        <w:t xml:space="preserve">)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M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addProductionRu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ul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se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Rule 17: Stmt -&gt; SimpleStmt SEMICOLON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tLef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M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IMPLE_STMT</w:t>
      </w:r>
      <w:r>
        <w:rPr>
          <w:rStyle w:val="OperatorTok"/>
        </w:rPr>
        <w:t xml:space="preserve">)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MICOLO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addProductionRu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ul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se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Rule 18: Stmt -&gt; OPEN_CURLY StmtList CLOSED_CURLY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tLef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M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PEN_CURLY</w:t>
      </w:r>
      <w:r>
        <w:rPr>
          <w:rStyle w:val="OperatorTok"/>
        </w:rPr>
        <w:t xml:space="preserve">)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MT_LIST</w:t>
      </w:r>
      <w:r>
        <w:rPr>
          <w:rStyle w:val="OperatorTok"/>
        </w:rPr>
        <w:t xml:space="preserve">)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LOSED_CURLY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addProductionRu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ul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se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Rule 19: Stmt -&gt; IfStmt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tLef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M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F_STM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addProductionRu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ul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se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Rule 20: Stmt -&gt; WhileStmt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tLef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M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HILE_STM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addProductionRu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ul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se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Rule 21: Stmt -&gt; ForStmt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tLef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M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OR_STM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addProductionRu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ul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se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Rule 22: SimpleStmt -&gt; VarDeclExpr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tLef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IMPLE_STM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R_DECL_EXP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addProductionRu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ul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se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Rule 23: SimpleStmt -&gt; AssignExpr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tLef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IMPLE_STM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SSIGN_EXP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addProductionRu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ul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se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Rule 24: SimpleStmt -&gt; IDENTIFIER OPEN_PAREN ExprList CLOSED_PAREN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tLef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IMPLE_STM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DENTIFIER</w:t>
      </w:r>
      <w:r>
        <w:rPr>
          <w:rStyle w:val="OperatorTok"/>
        </w:rPr>
        <w:t xml:space="preserve">)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PEN_PAREN</w:t>
      </w:r>
      <w:r>
        <w:rPr>
          <w:rStyle w:val="OperatorTok"/>
        </w:rPr>
        <w:t xml:space="preserve">)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XPR_LIST</w:t>
      </w:r>
      <w:r>
        <w:rPr>
          <w:rStyle w:val="OperatorTok"/>
        </w:rPr>
        <w:t xml:space="preserve">)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LOSED_PARE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addProductionRu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ul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se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Rule 25: SimpleStmt -&gt; KEYWORD_RET ExprOpt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tLef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IMPLE_STM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KEYWORD_RET</w:t>
      </w:r>
      <w:r>
        <w:rPr>
          <w:rStyle w:val="OperatorTok"/>
        </w:rPr>
        <w:t xml:space="preserve">)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XPR_OP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addProductionRu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ul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se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Rule 26: VarDeclExpr -&gt; Type IDENTIFIER InitOpt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tLef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R_DECL_EXP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YPE</w:t>
      </w:r>
      <w:r>
        <w:rPr>
          <w:rStyle w:val="OperatorTok"/>
        </w:rPr>
        <w:t xml:space="preserve">)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DENTIFIER</w:t>
      </w:r>
      <w:r>
        <w:rPr>
          <w:rStyle w:val="OperatorTok"/>
        </w:rPr>
        <w:t xml:space="preserve">)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NIT_OP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addProductionRu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ul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se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Rule 27: InitOpt -&gt; ??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tLef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NIT_OP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empty</w:t>
      </w:r>
      <w:r>
        <w:br/>
      </w:r>
      <w:r>
        <w:rPr>
          <w:rStyle w:val="NormalTok"/>
        </w:rPr>
        <w:t xml:space="preserve">        addProductionRu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ul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se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Rule 28: InitOpt -&gt; EQUALS AssignValue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tLef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NIT_OP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QUALS</w:t>
      </w:r>
      <w:r>
        <w:rPr>
          <w:rStyle w:val="OperatorTok"/>
        </w:rPr>
        <w:t xml:space="preserve">)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SSIGN_VALU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addProductionRu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ul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se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Rule 29: AssignValue -&gt; Expr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tLef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SSIGN_VALU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XP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addProductionRu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ul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se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Rule 30: AssignValue -&gt; OPEN_CURLY ExprList CLOSED_CURLY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tLef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SSIGN_VALU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PEN_CURLY</w:t>
      </w:r>
      <w:r>
        <w:rPr>
          <w:rStyle w:val="OperatorTok"/>
        </w:rPr>
        <w:t xml:space="preserve">)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XPR_LIST</w:t>
      </w:r>
      <w:r>
        <w:rPr>
          <w:rStyle w:val="OperatorTok"/>
        </w:rPr>
        <w:t xml:space="preserve">)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LOSED_CURLY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addProductionRu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ul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se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Rule 31: AssignExpr -&gt; AssignTarget AssignOp Expr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tLef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SSIGN_EXP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SSIGN_TARGET</w:t>
      </w:r>
      <w:r>
        <w:rPr>
          <w:rStyle w:val="OperatorTok"/>
        </w:rPr>
        <w:t xml:space="preserve">)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SSIGN_OP</w:t>
      </w:r>
      <w:r>
        <w:rPr>
          <w:rStyle w:val="OperatorTok"/>
        </w:rPr>
        <w:t xml:space="preserve">)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XP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addProductionRu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ul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se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Rule 32: AssignTarget -&gt; IDENTIFIER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tLef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SSIGN_TARGE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DENTIFIE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addProductionRu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ul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se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Rule 33: AssignTarget -&gt; IDENTIFIER OPEN_BRACKET Expr CLOSED_BRACKET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tLef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SSIGN_TARGE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DENTIFIER</w:t>
      </w:r>
      <w:r>
        <w:rPr>
          <w:rStyle w:val="OperatorTok"/>
        </w:rPr>
        <w:t xml:space="preserve">)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PEN_BRACKET</w:t>
      </w:r>
      <w:r>
        <w:rPr>
          <w:rStyle w:val="OperatorTok"/>
        </w:rPr>
        <w:t xml:space="preserve">)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XPR</w:t>
      </w:r>
      <w:r>
        <w:rPr>
          <w:rStyle w:val="OperatorTok"/>
        </w:rPr>
        <w:t xml:space="preserve">)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LOSED_BRACKE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addProductionRu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ul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se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Rule 34: AssignTarget -&gt; STAR IDENTIFIER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tLef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SSIGN_TARGE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AR</w:t>
      </w:r>
      <w:r>
        <w:rPr>
          <w:rStyle w:val="OperatorTok"/>
        </w:rPr>
        <w:t xml:space="preserve">)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DENTIFIE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addProductionRu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ul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se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Rule 35: AssignOp -&gt; EQUALS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tLef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SSIGN_OP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QUAL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addProductionRu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ul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se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Rule 36: AssignOp -&gt; PLUS_EQUALS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tLef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SSIGN_OP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LUS_EQUAL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addProductionRu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ul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se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Rule 37: AssignOp -&gt; MINUS_EQUALS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tLef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SSIGN_OP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INUS_EQUAL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addProductionRu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ul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se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Rule 38: AssignOp -&gt; SLASH_EQUALS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tLef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SSIGN_OP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LASH_EQUAL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addProductionRu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ul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se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Rule 39: AssignOp -&gt; STAR_EQUALS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tLef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SSIGN_OP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AR_EQUAL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addProductionRu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ul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se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Rule 40: AssignOp -&gt; AMPERSAND_EQUALS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tLef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SSIGN_OP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MPERSAND_EQUAL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addProductionRu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ul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se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Rule 41: AssignOp -&gt; PIPE_EQUALS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tLef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SSIGN_OP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IPE_EQUAL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addProductionRu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ul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se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Rule 42: AssignOp -&gt; CARET_EQUALS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tLef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SSIGN_OP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ARET_EQUAL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addProductionRu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ul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se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Rule 43: AssignOp -&gt; TILDE_EQUALS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tLef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SSIGN_OP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ILDE_EQUAL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addProductionRu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ul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se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Rule 44: IfStmt -&gt; KEYWORD_IF OPEN_PAREN ConditionOp CLOSED_PAREN Body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tLef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F_STM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KEYWORD_IF</w:t>
      </w:r>
      <w:r>
        <w:rPr>
          <w:rStyle w:val="OperatorTok"/>
        </w:rPr>
        <w:t xml:space="preserve">)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PEN_PAREN</w:t>
      </w:r>
      <w:r>
        <w:rPr>
          <w:rStyle w:val="OperatorTok"/>
        </w:rPr>
        <w:t xml:space="preserve">)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DITION_OP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LOSED_PAREN</w:t>
      </w:r>
      <w:r>
        <w:rPr>
          <w:rStyle w:val="OperatorTok"/>
        </w:rPr>
        <w:t xml:space="preserve">)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ODY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addProductionRu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ul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se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Rule 45: IfStmt -&gt; KEYWORD_IF OPEN_PAREN ConditionOp CLOSED_PAREN Body KEYWORD_ELSE Body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tLef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F_STM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KEYWORD_IF</w:t>
      </w:r>
      <w:r>
        <w:rPr>
          <w:rStyle w:val="OperatorTok"/>
        </w:rPr>
        <w:t xml:space="preserve">)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PEN_PAREN</w:t>
      </w:r>
      <w:r>
        <w:rPr>
          <w:rStyle w:val="OperatorTok"/>
        </w:rPr>
        <w:t xml:space="preserve">)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DITION_OP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LOSED_PAREN</w:t>
      </w:r>
      <w:r>
        <w:rPr>
          <w:rStyle w:val="OperatorTok"/>
        </w:rPr>
        <w:t xml:space="preserve">)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ODY</w:t>
      </w:r>
      <w:r>
        <w:rPr>
          <w:rStyle w:val="OperatorTok"/>
        </w:rPr>
        <w:t xml:space="preserve">)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KEYWORD_ELSE</w:t>
      </w:r>
      <w:r>
        <w:rPr>
          <w:rStyle w:val="OperatorTok"/>
        </w:rPr>
        <w:t xml:space="preserve">)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ODY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addProductionRu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ul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se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Rule 46: WhileStmt -&gt; KEYWORD_WHILE OPEN_PAREN ConditionOp CLOSED_PAREN Body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tLef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HILE_STM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KEYWORD_WHILE</w:t>
      </w:r>
      <w:r>
        <w:rPr>
          <w:rStyle w:val="OperatorTok"/>
        </w:rPr>
        <w:t xml:space="preserve">)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PEN_PAREN</w:t>
      </w:r>
      <w:r>
        <w:rPr>
          <w:rStyle w:val="OperatorTok"/>
        </w:rPr>
        <w:t xml:space="preserve">)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DITION_OP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LOSED_PAREN</w:t>
      </w:r>
      <w:r>
        <w:rPr>
          <w:rStyle w:val="OperatorTok"/>
        </w:rPr>
        <w:t xml:space="preserve">)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ODY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addProductionRu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ul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se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Rule 47: ConditionOp -&gt; Expr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tLef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DITION_OP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XP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addProductionRu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ul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se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Rule 48: ConditionOp -&gt; AssignExpr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tLef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DITION_OP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SSIGN_EXP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addProductionRu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ul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se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Rule 49: ForStmt -&gt; KEYWORD_FOR OPEN_PAREN ForInit SEMICOLON ExprOpt SEMICOLON ForUpdate CLOSED_PAREN Body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tLef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OR_STM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KEYWORD_FOR</w:t>
      </w:r>
      <w:r>
        <w:rPr>
          <w:rStyle w:val="OperatorTok"/>
        </w:rPr>
        <w:t xml:space="preserve">)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PEN_PAREN</w:t>
      </w:r>
      <w:r>
        <w:rPr>
          <w:rStyle w:val="OperatorTok"/>
        </w:rPr>
        <w:t xml:space="preserve">)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OR_INIT</w:t>
      </w:r>
      <w:r>
        <w:rPr>
          <w:rStyle w:val="OperatorTok"/>
        </w:rPr>
        <w:t xml:space="preserve">)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MICOLON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XPR_OPT</w:t>
      </w:r>
      <w:r>
        <w:rPr>
          <w:rStyle w:val="OperatorTok"/>
        </w:rPr>
        <w:t xml:space="preserve">)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MICOLON</w:t>
      </w:r>
      <w:r>
        <w:rPr>
          <w:rStyle w:val="OperatorTok"/>
        </w:rPr>
        <w:t xml:space="preserve">)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OR_UPDATE</w:t>
      </w:r>
      <w:r>
        <w:rPr>
          <w:rStyle w:val="OperatorTok"/>
        </w:rPr>
        <w:t xml:space="preserve">)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LOSED_PAREN</w:t>
      </w:r>
      <w:r>
        <w:rPr>
          <w:rStyle w:val="OperatorTok"/>
        </w:rPr>
        <w:t xml:space="preserve">)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ODY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addProductionRu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ul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se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Rule 50: ForInit -&gt; ??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tLef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OR_INI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empty</w:t>
      </w:r>
      <w:r>
        <w:br/>
      </w:r>
      <w:r>
        <w:rPr>
          <w:rStyle w:val="NormalTok"/>
        </w:rPr>
        <w:t xml:space="preserve">        addProductionRu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ul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se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Rule 51: ForInit -&gt; VarDeclExpr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tLef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OR_INI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R_DECL_EXP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addProductionRu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ul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se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Rule 52: ForInit -&gt; AssignExpr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tLef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OR_INI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SSIGN_EXP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addProductionRu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ul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se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Rule 53: ExprOpt -&gt; ??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tLef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XPR_OP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empty</w:t>
      </w:r>
      <w:r>
        <w:br/>
      </w:r>
      <w:r>
        <w:rPr>
          <w:rStyle w:val="NormalTok"/>
        </w:rPr>
        <w:t xml:space="preserve">        addProductionRu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ul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se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Rule 54: ExprOpt -&gt; Expr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tLef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XPR_OP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XP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addProductionRu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ul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se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Rule 55: ForUpdate -&gt; ??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tLef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OR_UPDAT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empty</w:t>
      </w:r>
      <w:r>
        <w:br/>
      </w:r>
      <w:r>
        <w:rPr>
          <w:rStyle w:val="NormalTok"/>
        </w:rPr>
        <w:t xml:space="preserve">        addProductionRu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ul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se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Rule 56: ForUpdate -&gt; AssignExpr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tLef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OR_UPDAT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SSIGN_EXP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addProductionRu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ul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se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Rule 57: ForUpdate -&gt; IncrementExpr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tLef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OR_UPDAT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NCREMENT_EXP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addProductionRu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ul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se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Rule 58: Body -&gt; OPEN_CURLY StmtList CLOSED_CURLY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tLef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ODY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PEN_CURLY</w:t>
      </w:r>
      <w:r>
        <w:rPr>
          <w:rStyle w:val="OperatorTok"/>
        </w:rPr>
        <w:t xml:space="preserve">)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MT_LIST</w:t>
      </w:r>
      <w:r>
        <w:rPr>
          <w:rStyle w:val="OperatorTok"/>
        </w:rPr>
        <w:t xml:space="preserve">)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LOSED_CURLY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addProductionRu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ul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se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Rule 59: Body -&gt; SimpleStmt SEMICOLON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tLef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ODY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IMPLE_STMT</w:t>
      </w:r>
      <w:r>
        <w:rPr>
          <w:rStyle w:val="OperatorTok"/>
        </w:rPr>
        <w:t xml:space="preserve">)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MICOLO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addProductionRu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ul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se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Rule 60: Body -&gt; IfStmt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tLef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ODY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F_STM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addProductionRu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ul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se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Rule 61: Body -&gt; WhileStmt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tLef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ODY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HILE_STM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addProductionRu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ul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se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Rule 62: Body -&gt; ForStmt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tLef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ODY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OR_STM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addProductionRu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ul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se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Rule 63: ExprList -&gt; ??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tLef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XPR_LIS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empty</w:t>
      </w:r>
      <w:r>
        <w:br/>
      </w:r>
      <w:r>
        <w:rPr>
          <w:rStyle w:val="NormalTok"/>
        </w:rPr>
        <w:t xml:space="preserve">        addProductionRu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ul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se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Rule 64: ExprList -&gt; ExprListNonEmpty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tLef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XPR_LIS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XPR_LIST_NON_EMPTY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addProductionRu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ul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se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Rule 65: ExprListNonEmpty -&gt; Expr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tLef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XPR_LIST_NON_EMPTY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XP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addProductionRu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ul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se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Rule 66: ExprListNonEmpty -&gt; ExprListNonEmpty COMMA Expr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tLef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XPR_LIST_NON_EMPTY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XPR_LIST_NON_EMPTY</w:t>
      </w:r>
      <w:r>
        <w:rPr>
          <w:rStyle w:val="OperatorTok"/>
        </w:rPr>
        <w:t xml:space="preserve">)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MMA</w:t>
      </w:r>
      <w:r>
        <w:rPr>
          <w:rStyle w:val="OperatorTok"/>
        </w:rPr>
        <w:t xml:space="preserve">)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XP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addProductionRu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ul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se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Rule 67: Expr -&gt; LogicalExpr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tLef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XP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OGICAL_EXP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addProductionRu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ul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se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Rule 68: Expr -&gt; AddressExpr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tLef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XP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DDRESS_EXP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addProductionRu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ul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se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Rule 69: LogicalExpr -&gt; RelationalExpr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tLef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OGICAL_EXP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LATIONAL_EXP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addProductionRu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ul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se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Rule 70: LogicalExpr -&gt; LogicalExpr PIPE_PIPE RelationalExpr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tLef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OGICAL_EXP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OGICAL_EXPR</w:t>
      </w:r>
      <w:r>
        <w:rPr>
          <w:rStyle w:val="OperatorTok"/>
        </w:rPr>
        <w:t xml:space="preserve">)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IPE_PIPE</w:t>
      </w:r>
      <w:r>
        <w:rPr>
          <w:rStyle w:val="OperatorTok"/>
        </w:rPr>
        <w:t xml:space="preserve">)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LATIONAL_EXP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addProductionRu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ul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se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Rule 71: LogicalExpr -&gt; LogicalExpr AMPERSAND_AMPERSAND RelationalExpr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tLef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OGICAL_EXP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OGICAL_EXPR</w:t>
      </w:r>
      <w:r>
        <w:rPr>
          <w:rStyle w:val="OperatorTok"/>
        </w:rPr>
        <w:t xml:space="preserve">)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MPERSAND_AMPERSAND</w:t>
      </w:r>
      <w:r>
        <w:rPr>
          <w:rStyle w:val="OperatorTok"/>
        </w:rPr>
        <w:t xml:space="preserve">)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LATIONAL_EXP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addProductionRu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ul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se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Rule 72: RelationalExpr -&gt; AddExpr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tLef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LATIONAL_EXP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DD_EXP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addProductionRu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ul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se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Rule 73: RelationalExpr -&gt; RelationalExpr EQUALS_EQUALS AddExpr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tLef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LATIONAL_EXP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LATIONAL_EXPR</w:t>
      </w:r>
      <w:r>
        <w:rPr>
          <w:rStyle w:val="OperatorTok"/>
        </w:rPr>
        <w:t xml:space="preserve">)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QUALS_EQUALS</w:t>
      </w:r>
      <w:r>
        <w:rPr>
          <w:rStyle w:val="OperatorTok"/>
        </w:rPr>
        <w:t xml:space="preserve">)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DD_EXP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addProductionRu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ul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se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Rule 74: RelationalExpr -&gt; RelationalExpr BANG_EQUALS AddExpr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tLef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LATIONAL_EXP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LATIONAL_EXPR</w:t>
      </w:r>
      <w:r>
        <w:rPr>
          <w:rStyle w:val="OperatorTok"/>
        </w:rPr>
        <w:t xml:space="preserve">)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ANG_EQUALS</w:t>
      </w:r>
      <w:r>
        <w:rPr>
          <w:rStyle w:val="OperatorTok"/>
        </w:rPr>
        <w:t xml:space="preserve">)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DD_EXP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addProductionRu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ul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se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Rule 75: RelationalExpr -&gt; RelationalExpr LESS_THAN AddExpr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tLef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LATIONAL_EXP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LATIONAL_EXPR</w:t>
      </w:r>
      <w:r>
        <w:rPr>
          <w:rStyle w:val="OperatorTok"/>
        </w:rPr>
        <w:t xml:space="preserve">)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ESS_THAN</w:t>
      </w:r>
      <w:r>
        <w:rPr>
          <w:rStyle w:val="OperatorTok"/>
        </w:rPr>
        <w:t xml:space="preserve">)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DD_EXP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addProductionRu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ul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se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Rule 76: RelationalExpr -&gt; RelationalExpr GREATER_THAN AddExpr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tLef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LATIONAL_EXP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LATIONAL_EXPR</w:t>
      </w:r>
      <w:r>
        <w:rPr>
          <w:rStyle w:val="OperatorTok"/>
        </w:rPr>
        <w:t xml:space="preserve">)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REATER_THAN</w:t>
      </w:r>
      <w:r>
        <w:rPr>
          <w:rStyle w:val="OperatorTok"/>
        </w:rPr>
        <w:t xml:space="preserve">)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DD_EXP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addProductionRu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ul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se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Rule 77: RelationalExpr -&gt; RelationalExpr LESS_THAN_EQUALS AddExpr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tLef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LATIONAL_EXP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LATIONAL_EXPR</w:t>
      </w:r>
      <w:r>
        <w:rPr>
          <w:rStyle w:val="OperatorTok"/>
        </w:rPr>
        <w:t xml:space="preserve">)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ESS_THAN_EQUALS</w:t>
      </w:r>
      <w:r>
        <w:rPr>
          <w:rStyle w:val="OperatorTok"/>
        </w:rPr>
        <w:t xml:space="preserve">)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DD_EXP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addProductionRu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ul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se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Rule 78: RelationalExpr -&gt; RelationalExpr GREATER_THAN_EQUALS AddExpr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tLef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LATIONAL_EXP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LATIONAL_EXPR</w:t>
      </w:r>
      <w:r>
        <w:rPr>
          <w:rStyle w:val="OperatorTok"/>
        </w:rPr>
        <w:t xml:space="preserve">)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REATER_THAN_EQUALS</w:t>
      </w:r>
      <w:r>
        <w:rPr>
          <w:rStyle w:val="OperatorTok"/>
        </w:rPr>
        <w:t xml:space="preserve">)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DD_EXP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addProductionRu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ul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se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Rule 79: AddExpr -&gt; MulExpr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tLef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DD_EXP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UL_EXP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addProductionRu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ul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se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Rule 80: AddExpr -&gt; AddExpr PLUS MulExpr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tLef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DD_EXP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DD_EXPR</w:t>
      </w:r>
      <w:r>
        <w:rPr>
          <w:rStyle w:val="OperatorTok"/>
        </w:rPr>
        <w:t xml:space="preserve">)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LUS</w:t>
      </w:r>
      <w:r>
        <w:rPr>
          <w:rStyle w:val="OperatorTok"/>
        </w:rPr>
        <w:t xml:space="preserve">)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UL_EXP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addProductionRu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ul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se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Rule 81: AddExpr -&gt; AddExpr MINUS MulExpr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tLef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DD_EXP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DD_EXPR</w:t>
      </w:r>
      <w:r>
        <w:rPr>
          <w:rStyle w:val="OperatorTok"/>
        </w:rPr>
        <w:t xml:space="preserve">)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INUS</w:t>
      </w:r>
      <w:r>
        <w:rPr>
          <w:rStyle w:val="OperatorTok"/>
        </w:rPr>
        <w:t xml:space="preserve">)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UL_EXP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addProductionRu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ul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se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Rule 82: AddExpr -&gt; AddExpr PIPE MulExpr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tLef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DD_EXP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DD_EXPR</w:t>
      </w:r>
      <w:r>
        <w:rPr>
          <w:rStyle w:val="OperatorTok"/>
        </w:rPr>
        <w:t xml:space="preserve">)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IPE</w:t>
      </w:r>
      <w:r>
        <w:rPr>
          <w:rStyle w:val="OperatorTok"/>
        </w:rPr>
        <w:t xml:space="preserve">)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UL_EXP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addProductionRu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ul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se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Rule 83: AddExpr -&gt; AddExpr CARET MulExpr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tLef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DD_EXP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DD_EXPR</w:t>
      </w:r>
      <w:r>
        <w:rPr>
          <w:rStyle w:val="OperatorTok"/>
        </w:rPr>
        <w:t xml:space="preserve">)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ARET</w:t>
      </w:r>
      <w:r>
        <w:rPr>
          <w:rStyle w:val="OperatorTok"/>
        </w:rPr>
        <w:t xml:space="preserve">)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UL_EXP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addProductionRu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ul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se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Rule 84: MulExpr -&gt; UnaryExpr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tLef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UL_EXP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NARY_EXP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addProductionRu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ul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se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Rule 85: MulExpr -&gt; MulExpr STAR UnaryExpr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tLef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UL_EXP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UL_EXPR</w:t>
      </w:r>
      <w:r>
        <w:rPr>
          <w:rStyle w:val="OperatorTok"/>
        </w:rPr>
        <w:t xml:space="preserve">)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AR</w:t>
      </w:r>
      <w:r>
        <w:rPr>
          <w:rStyle w:val="OperatorTok"/>
        </w:rPr>
        <w:t xml:space="preserve">)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NARY_EXP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addProductionRu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ul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se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Rule 86: MulExpr -&gt; MulExpr SLASH UnaryExpr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tLef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UL_EXP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UL_EXPR</w:t>
      </w:r>
      <w:r>
        <w:rPr>
          <w:rStyle w:val="OperatorTok"/>
        </w:rPr>
        <w:t xml:space="preserve">)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LASH</w:t>
      </w:r>
      <w:r>
        <w:rPr>
          <w:rStyle w:val="OperatorTok"/>
        </w:rPr>
        <w:t xml:space="preserve">)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NARY_EXP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addProductionRu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ul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se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Rule 87: MulExpr -&gt; MulExpr AMPERSAND UnaryExpr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tLef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UL_EXP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UL_EXPR</w:t>
      </w:r>
      <w:r>
        <w:rPr>
          <w:rStyle w:val="OperatorTok"/>
        </w:rPr>
        <w:t xml:space="preserve">)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MPERSAND</w:t>
      </w:r>
      <w:r>
        <w:rPr>
          <w:rStyle w:val="OperatorTok"/>
        </w:rPr>
        <w:t xml:space="preserve">)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NARY_EXP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addProductionRu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ul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se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Rule 88: UnaryExpr -&gt; PrimaryExpr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tLef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NARY_EXP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RIMARY_EXP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addProductionRu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ul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se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Rule 89: UnaryExpr -&gt; MINUS UnaryExpr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tLef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NARY_EXP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INUS</w:t>
      </w:r>
      <w:r>
        <w:rPr>
          <w:rStyle w:val="OperatorTok"/>
        </w:rPr>
        <w:t xml:space="preserve">)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NARY_EXP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addProductionRu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ul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se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Rule 90: UnaryExpr -&gt; BANG UnaryExpr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tLef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NARY_EXP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ANG</w:t>
      </w:r>
      <w:r>
        <w:rPr>
          <w:rStyle w:val="OperatorTok"/>
        </w:rPr>
        <w:t xml:space="preserve">)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UNARY_EXP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addProductionRu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ul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se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Rule 91: IncrementExpr -&gt; IDENTIFIER PLUS_PLUS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tLef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NCREMENT_EXP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DENTIFIER</w:t>
      </w:r>
      <w:r>
        <w:rPr>
          <w:rStyle w:val="OperatorTok"/>
        </w:rPr>
        <w:t xml:space="preserve">)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LUS_PLU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addProductionRu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ul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se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Rule 92: IncrementExpr -&gt; IDENTIFIER MINUS_MINUS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tLef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NCREMENT_EXP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DENTIFIER</w:t>
      </w:r>
      <w:r>
        <w:rPr>
          <w:rStyle w:val="OperatorTok"/>
        </w:rPr>
        <w:t xml:space="preserve">)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INUS_MINU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addProductionRu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ul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se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Rule 93: IncrementExpr -&gt; PLUS_PLUS IDENTIFIER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tLef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NCREMENT_EXP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LUS_PLUS</w:t>
      </w:r>
      <w:r>
        <w:rPr>
          <w:rStyle w:val="OperatorTok"/>
        </w:rPr>
        <w:t xml:space="preserve">)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DENTIFIE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addProductionRu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ul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se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Rule 94: IncrementExpr -&gt; MINUS_MINUS IDENTIFIER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tLef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NCREMENT_EXP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INUS_MINUS</w:t>
      </w:r>
      <w:r>
        <w:rPr>
          <w:rStyle w:val="OperatorTok"/>
        </w:rPr>
        <w:t xml:space="preserve">)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DENTIFIE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addProductionRu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ul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se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Rule 95: AddressExpr -&gt; AMPERSAND IDENTIFIER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tLef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DDRESS_EXP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MPERSAND</w:t>
      </w:r>
      <w:r>
        <w:rPr>
          <w:rStyle w:val="OperatorTok"/>
        </w:rPr>
        <w:t xml:space="preserve">)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DENTIFIE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addProductionRu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ul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se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Rule 96: DereferenceExpr -&gt; STAR IDENTIFIER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tLef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EREFERENCE_EXP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AR</w:t>
      </w:r>
      <w:r>
        <w:rPr>
          <w:rStyle w:val="OperatorTok"/>
        </w:rPr>
        <w:t xml:space="preserve">)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DENTIFIE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addProductionRu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ul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se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Rule 97: PrimaryExpr -&gt; IDENTIFIER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tLef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RIMARY_EXP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DENTIFIE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addProductionRu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ul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se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Rule 98: PrimaryExpr -&gt; IDENTIFIER OPEN_BRACKET Expr CLOSED_BRACKET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tLef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RIMARY_EXP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DENTIFIER</w:t>
      </w:r>
      <w:r>
        <w:rPr>
          <w:rStyle w:val="OperatorTok"/>
        </w:rPr>
        <w:t xml:space="preserve">)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PEN_BRACKET</w:t>
      </w:r>
      <w:r>
        <w:rPr>
          <w:rStyle w:val="OperatorTok"/>
        </w:rPr>
        <w:t xml:space="preserve">)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XPR</w:t>
      </w:r>
      <w:r>
        <w:rPr>
          <w:rStyle w:val="OperatorTok"/>
        </w:rPr>
        <w:t xml:space="preserve">)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LOSED_BRACKE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addProductionRu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ul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se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Rule 99: PrimaryExpr -&gt; INTEGER_LITERAL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tLef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RIMARY_EXP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NTEGER_LITERAL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addProductionRu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ul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se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Rule 100: PrimaryExpr -&gt; FLOAT_LITERAL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tLef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RIMARY_EXP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LOAT_LITERAL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addProductionRu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ul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se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Rule 101: PrimaryExpr -&gt; CHAR_LITERAL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tLef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RIMARY_EXP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HAR_LITERAL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addProductionRu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ul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se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Rule 102: PrimaryExpr -&gt; OPEN_PAREN Expr CLOSED_PAREN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tLef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RIMARY_EXP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PEN_PAREN</w:t>
      </w:r>
      <w:r>
        <w:rPr>
          <w:rStyle w:val="OperatorTok"/>
        </w:rPr>
        <w:t xml:space="preserve">)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XPR</w:t>
      </w:r>
      <w:r>
        <w:rPr>
          <w:rStyle w:val="OperatorTok"/>
        </w:rPr>
        <w:t xml:space="preserve">)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LOSED_PARE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addProductionRu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ul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se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Rule 103: PrimaryExpr -&gt; IDENTIFIER OPEN_PAREN ExprList CLOSED_PAREN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tLef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RIMARY_EXP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DENTIFIER</w:t>
      </w:r>
      <w:r>
        <w:rPr>
          <w:rStyle w:val="OperatorTok"/>
        </w:rPr>
        <w:t xml:space="preserve">)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PEN_PAREN</w:t>
      </w:r>
      <w:r>
        <w:rPr>
          <w:rStyle w:val="OperatorTok"/>
        </w:rPr>
        <w:t xml:space="preserve">)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XPR_LIST</w:t>
      </w:r>
      <w:r>
        <w:rPr>
          <w:rStyle w:val="OperatorTok"/>
        </w:rPr>
        <w:t xml:space="preserve">)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LOSED_PARE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addProductionRu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ul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se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Rule 104: PrimaryExpr -&gt; DereferenceExpr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tLef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RIMARY_EXP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EREFERENCE_EXP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addProductionRu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ul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se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Rule 105: PrimaryExpr -&gt; IncrementExpr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tLef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RIMARY_EXP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NCREMENT_EXP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addProductionRu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ul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rese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arse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fillTables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0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Defaul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REDU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ROGRA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1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ND_OF_FI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KEYWORD_F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UNCTION_DEC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2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Defaul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ACCEP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3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DENTIFI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4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Defaul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REDU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5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PEN_PARE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6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KEYWORD_I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KEYWORD_FLOA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KEYWORD_CHA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Defaul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REDU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ARAM_LI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ARAM_LIST_NON_EMPT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ARA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YP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ASE_TYP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7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Defaul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REDU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8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Defaul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REDU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9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Defaul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REDU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10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LOSED_PARE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11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MM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Defaul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REDU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12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Defaul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REDU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13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DENTIFI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14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PEN_BRACKE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A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Defaul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REDU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15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IGHT_ARROW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16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KEYWORD_I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KEYWORD_FLOA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KEYWORD_CHA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ARA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YP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ASE_TYP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17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Defaul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REDU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18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TEGER_LITER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2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19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Defaul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REDU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20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KEYWORD_I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KEYWORD_FLOA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KEYWORD_CHA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YP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3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ASE_TYP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21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Defaul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REDU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22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LOSED_BRACKE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23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PEN_CURL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24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Defaul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REDU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25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Defaul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REDU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MT_LI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6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26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DENTIFI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7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PEN_CURL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8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LOSED_CURL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9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KEYWORD_I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KEYWORD_FLOA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KEYWORD_CHA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A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KEYWORD_I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1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KEYWORD_WHI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KEYWORD_FO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3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KEYWORD_RE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4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YP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5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ASE_TYP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M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6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IMPLE_STM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7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AR_DECL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8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SSIGN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9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SSIGN_TARGE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F_STM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WHILE_STM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2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OR_STM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27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PEN_PARE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4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PEN_BRACKE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Defaul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REDU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28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Defaul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REDU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MT_LI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6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29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Defaul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REDU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30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DENTIFI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7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31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PEN_PARE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8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32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PEN_PARE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9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33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PEN_PARE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34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DENTIFI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1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PEN_PARE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2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A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3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IN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4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A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5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MPERSAN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6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TEGER_LITER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7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LOAT_LITER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8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HAR_LITER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9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LUS_PL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INUS_MIN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1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Defaul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REDU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3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XPR_OP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2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3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OGICAL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4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LATIONAL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5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DD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UL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NARY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8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CREMENT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9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DDRESS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EREFERENCE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RIMARY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2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35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DENTIFI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36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Defaul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REDU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37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EMICOL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38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Defaul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REDU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2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39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Defaul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REDU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3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40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QUAL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5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LUS_EQUAL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INUS_EQUAL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7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LASH_EQUAL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8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AR_EQUAL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9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MPERSAND_EQUAL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IPE_EQUAL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1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ARET_EQUAL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2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ILDE_EQUAL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3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SSIGN_O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4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41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Defaul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REDU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42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Defaul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REDU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43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Defaul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REDU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44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DENTIFI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1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PEN_PARE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2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A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3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IN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4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A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5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MPERSAN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6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TEGER_LITER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7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LOAT_LITER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8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HAR_LITER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9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LUS_PL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INUS_MIN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1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Defaul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REDU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3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XPR_LI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5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XPR_LIST_NON_EMPT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6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7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OGICAL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4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LATIONAL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5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DD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UL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NARY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8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CREMENT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9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DDRESS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EREFERENCE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RIMARY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2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45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DENTIFI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1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PEN_PARE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2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A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3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IN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4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A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5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MPERSAN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6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TEGER_LITER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7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LOAT_LITER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8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HAR_LITER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9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LUS_PL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INUS_MIN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1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8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OGICAL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4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LATIONAL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5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DD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UL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NARY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8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CREMENT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9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DDRESS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EREFERENCE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RIMARY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2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46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DENTIFI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7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PEN_CURL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8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LOSED_CURL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9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KEYWORD_I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KEYWORD_FLOA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KEYWORD_CHA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A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KEYWORD_I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1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KEYWORD_WHI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KEYWORD_FO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3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KEYWORD_RE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4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YP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5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ASE_TYP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M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6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IMPLE_STM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7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AR_DECL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8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SSIGN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9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SSIGN_TARGE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F_STM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WHILE_STM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2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OR_STM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47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Defaul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REDU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4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48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DENTIFI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PEN_PARE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2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A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1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IN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4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A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5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MPERSAN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6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TEGER_LITER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7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LOAT_LITER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8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HAR_LITER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9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LUS_PL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INUS_MIN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1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SSIGN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2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SSIGN_TARGE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NDITION_O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3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OGICAL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4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LATIONAL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5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DD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UL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NARY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8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CREMENT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9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DDRESS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EREFERENCE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RIMARY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2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49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DENTIFI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PEN_PARE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2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A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1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IN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4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A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5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MPERSAN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6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TEGER_LITER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7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LOAT_LITER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8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HAR_LITER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9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LUS_PL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INUS_MIN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1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SSIGN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2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SSIGN_TARGE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NDITION_O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5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OGICAL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4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LATIONAL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5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DD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UL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NARY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8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CREMENT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9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DDRESS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EREFERENCE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RIMARY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2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50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DENTIFI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6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KEYWORD_I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KEYWORD_FLOA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KEYWORD_CHA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A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Defaul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REDU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YP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5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ASE_TYP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AR_DECL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7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SSIGN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8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SSIGN_TARGE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OR_INI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51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PEN_PARE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PEN_BRACKE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1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LUS_PL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2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INUS_MIN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3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Defaul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REDU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7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52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DENTIFI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1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PEN_PARE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2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A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3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IN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4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A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5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MPERSAN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6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TEGER_LITER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7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LOAT_LITER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8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HAR_LITER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9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LUS_PL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INUS_MIN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1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4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OGICAL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4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LATIONAL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5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DD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UL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NARY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8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CREMENT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9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DDRESS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EREFERENCE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RIMARY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2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53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DENTIFI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5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54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DENTIFI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1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PEN_PARE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2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A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3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IN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4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A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5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TEGER_LITER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7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LOAT_LITER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8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HAR_LITER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9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LUS_PL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INUS_MIN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1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NARY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6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CREMENT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9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EREFERENCE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RIMARY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2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55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DENTIFI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1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PEN_PARE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2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A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3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IN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4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A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5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TEGER_LITER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7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LOAT_LITER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8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HAR_LITER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9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LUS_PL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INUS_MIN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1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NARY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CREMENT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9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EREFERENCE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RIMARY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2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56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DENTIFI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57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Defaul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REDU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58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Defaul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REDU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59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Defaul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REDU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1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60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6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DENTIFI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9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61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6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DENTIFI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0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62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Defaul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6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REDU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63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Defaul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6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REDU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4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64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6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IPE_PIP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6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MPERSAND_AMPERSAN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2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Defaul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6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REDU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65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6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ESS_THA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3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6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GREATER_THA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4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6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ESS_THAN_EQUAL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5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6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GREATER_THAN_EQUAL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6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6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QUALS_EQUAL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7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6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ANG_EQUAL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8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Defaul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6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REDU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9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66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6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IN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9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6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L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6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IP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1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6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ARE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2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Defaul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6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REDU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2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67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A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3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LASH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4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MPERSAN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5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Defaul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REDU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9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68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Defaul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6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REDU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4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69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Defaul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6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REDU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5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70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Defaul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7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REDU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8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71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Defaul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7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REDU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4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72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Defaul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7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REDU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8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73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7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QUAL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6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Defaul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7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REDU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7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7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IT_OP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7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74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Defaul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REDU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75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Defaul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7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REDU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5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76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Defaul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7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REDU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6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77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Defaul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7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REDU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7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78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Defaul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7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REDU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8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79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Defaul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7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REDU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9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80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Defaul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8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REDU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81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Defaul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8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REDU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1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82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Defaul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8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REDU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2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83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Defaul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8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REDU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84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8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DENTIFI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1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8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PEN_PARE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2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8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A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3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8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IN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4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8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A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5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8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MPERSAN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6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8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TEGER_LITER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7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8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LOAT_LITER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8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8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HAR_LITER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9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8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LUS_PL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8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INUS_MIN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1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8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8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8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OGICAL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4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8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LATIONAL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5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8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DD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8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UL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8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NARY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8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8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CREMENT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9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8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DDRESS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8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EREFERENCE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8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RIMARY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2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85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8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LOSED_PARE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9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86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8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MM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0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Defaul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8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REDU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4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87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Defaul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8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REDU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5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88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8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LOSED_BRACKE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1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89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Defaul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8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REDU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90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9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PEN_PARE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9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PEN_BRACKE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2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9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LUS_PL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2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9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INUS_MIN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3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9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QUAL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REDU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9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LUS_EQUAL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REDU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9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INUS_EQUAL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REDU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9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LASH_EQUAL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REDU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9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AR_EQUAL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REDU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9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MPERSAND_EQUAL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REDU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9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IPE_EQUAL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REDU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9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ARET_EQUAL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REDU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9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ILDE_EQUAL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REDU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Defaul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9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REDU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7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91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9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DENTIFI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3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92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Defaul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9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REDU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8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93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9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LOSED_PARE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4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94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Defaul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REDU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7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95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9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LOSED_PARE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5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96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9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PEN_BRACKE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Defaul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9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REDU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97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Defaul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9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REDU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1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98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Defaul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9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REDU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2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99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9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EMICOL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6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100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DENTIFI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1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PEN_PARE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2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A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3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IN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4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A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5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MPERSAN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6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TEGER_LITER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7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LOAT_LITER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8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HAR_LITER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9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LUS_PL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INUS_MIN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1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Defaul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REDU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3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XPR_LI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7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XPR_LIST_NON_EMPT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6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7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OGICAL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4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LATIONAL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5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DD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UL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NARY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8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CREMENT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9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DDRESS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EREFERENCE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RIMARY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2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101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DENTIFI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1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PEN_PARE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2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A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3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IN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4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A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5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MPERSAN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6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TEGER_LITER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7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LOAT_LITER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8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HAR_LITER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9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LUS_PL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INUS_MIN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1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8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OGICAL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4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LATIONAL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5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DD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UL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NARY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8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CREMENT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9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DDRESS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EREFERENCE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RIMARY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2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102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Defaul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REDU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1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103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Defaul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REDU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2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104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LOSED_PARE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9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105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Defaul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REDU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6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106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Defaul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REDU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9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107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Defaul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REDU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108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Defaul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REDU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5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109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Defaul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REDU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3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110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Defaul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REDU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111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DENTIFI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1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PEN_PARE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2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A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3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IN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4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A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5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TEGER_LITER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7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LOAT_LITER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8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HAR_LITER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9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LUS_PL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INUS_MIN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1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LATIONAL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DD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UL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NARY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8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CREMENT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9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EREFERENCE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RIMARY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2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112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DENTIFI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1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PEN_PARE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2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A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3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IN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4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A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5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TEGER_LITER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7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LOAT_LITER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8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HAR_LITER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9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LUS_PL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INUS_MIN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1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LATIONAL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DD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UL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NARY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8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CREMENT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9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EREFERENCE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RIMARY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2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113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DENTIFI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1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PEN_PARE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2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A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3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IN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4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A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5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TEGER_LITER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7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LOAT_LITER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8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HAR_LITER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9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LUS_PL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INUS_MIN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1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DD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2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UL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NARY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8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CREMENT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9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EREFERENCE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RIMARY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2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114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DENTIFI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1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PEN_PARE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2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A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3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IN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4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A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5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TEGER_LITER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7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LOAT_LITER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8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HAR_LITER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9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LUS_PL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INUS_MIN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1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DD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3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UL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NARY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8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CREMENT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9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EREFERENCE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RIMARY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2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115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DENTIFI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1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PEN_PARE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2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A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3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IN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4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A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5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TEGER_LITER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7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LOAT_LITER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8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HAR_LITER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9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LUS_PL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INUS_MIN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1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DD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4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UL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NARY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8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CREMENT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9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EREFERENCE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RIMARY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2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116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DENTIFI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1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PEN_PARE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2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A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3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IN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4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A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5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TEGER_LITER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7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LOAT_LITER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8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HAR_LITER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9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LUS_PL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INUS_MIN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1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DD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5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UL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NARY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8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CREMENT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9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EREFERENCE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RIMARY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2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117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DENTIFI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1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PEN_PARE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2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A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3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IN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4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A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5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TEGER_LITER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7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LOAT_LITER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8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HAR_LITER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9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LUS_PL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INUS_MIN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1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DD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6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UL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NARY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8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CREMENT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9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EREFERENCE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RIMARY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2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118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DENTIFI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1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PEN_PARE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2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A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3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IN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4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A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5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TEGER_LITER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7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LOAT_LITER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8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HAR_LITER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9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LUS_PL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INUS_MIN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1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DD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7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UL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NARY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8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CREMENT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9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EREFERENCE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RIMARY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2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119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DENTIFI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1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PEN_PARE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2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A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3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IN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4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A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5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TEGER_LITER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7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LOAT_LITER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8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HAR_LITER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9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LUS_PL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INUS_MIN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1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UL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8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NARY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8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CREMENT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9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EREFERENCE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RIMARY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2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120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DENTIFI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1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PEN_PARE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2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A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3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IN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4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A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5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TEGER_LITER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7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LOAT_LITER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8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HAR_LITER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9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LUS_PL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INUS_MIN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1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UL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9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NARY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8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CREMENT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9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EREFERENCE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RIMARY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2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121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2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DENTIFI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1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2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PEN_PARE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2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2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A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3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2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IN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4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2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A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5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2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TEGER_LITER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7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2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LOAT_LITER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8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2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HAR_LITER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9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2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LUS_PL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2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INUS_MIN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1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2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UL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2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NARY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8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2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CREMENT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9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2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EREFERENCE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2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RIMARY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2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122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2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DENTIFI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1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2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PEN_PARE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2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2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A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3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2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IN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4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2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A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5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2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TEGER_LITER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7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2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LOAT_LITER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8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2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HAR_LITER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9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2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LUS_PL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2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INUS_MIN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1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2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UL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2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NARY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8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2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CREMENT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9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2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EREFERENCE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2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RIMARY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2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123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2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DENTIFI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1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2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PEN_PARE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2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2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A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3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2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IN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4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2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A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5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2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TEGER_LITER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7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2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LOAT_LITER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8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2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HAR_LITER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9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2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LUS_PL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2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INUS_MIN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1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2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NARY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2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2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CREMENT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9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2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EREFERENCE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2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RIMARY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2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124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2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DENTIFI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1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2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PEN_PARE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2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2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A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3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2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IN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4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2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A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5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2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TEGER_LITER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7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2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LOAT_LITER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8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2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HAR_LITER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9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2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LUS_PL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2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INUS_MIN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1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2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NARY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3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2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CREMENT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9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2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EREFERENCE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2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RIMARY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2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125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2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DENTIFI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1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2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PEN_PARE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2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2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A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3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2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IN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4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2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A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5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2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TEGER_LITER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7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2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LOAT_LITER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8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2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HAR_LITER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9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2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LUS_PL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2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INUS_MIN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1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2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NARY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4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2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CREMENT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9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2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EREFERENCE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2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RIMARY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2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126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2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DENTIFI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1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2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PEN_PARE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2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2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PEN_CURL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5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2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A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3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2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IN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4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2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A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5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2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MPERSAN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6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2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TEGER_LITER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7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2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LOAT_LITER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8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2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HAR_LITER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9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2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LUS_PL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2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INUS_MIN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1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2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SSIGN_VALU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6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2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7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2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OGICAL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4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2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LATIONAL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5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2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DD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2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UL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2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NARY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8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2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CREMENT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9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2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DDRESS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2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EREFERENCE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2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RIMARY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2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127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Defaul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2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REDU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6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128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Defaul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2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REDU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1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129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Defaul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2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REDU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130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3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DENTIFI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1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3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PEN_PARE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2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3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A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3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3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IN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4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3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A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5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3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MPERSAN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6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3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TEGER_LITER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7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3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LOAT_LITER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8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3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HAR_LITER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9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3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LUS_PL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3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INUS_MIN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1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3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8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3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OGICAL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4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3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LATIONAL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5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3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DD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3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UL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3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NARY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8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3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CREMENT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9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3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DDRESS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3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EREFERENCE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3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RIMARY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2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131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Defaul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3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REDU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3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132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3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DENTIFI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1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3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PEN_PARE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2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3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A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3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3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IN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4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3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A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5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3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MPERSAN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6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3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TEGER_LITER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7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3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LOAT_LITER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8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3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HAR_LITER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9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3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LUS_PL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3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INUS_MIN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1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3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9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3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OGICAL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4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3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LATIONAL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5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3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DD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3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UL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3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NARY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8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3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CREMENT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9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3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DDRESS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3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EREFERENCE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3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RIMARY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2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133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3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QUAL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REDU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4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3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LUS_EQUAL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REDU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4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3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INUS_EQUAL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REDU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4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3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LASH_EQUAL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REDU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4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3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AR_EQUAL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REDU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4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3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MPERSAND_EQUAL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REDU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4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3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IPE_EQUAL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REDU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4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3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ARET_EQUAL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REDU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4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3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ILDE_EQUAL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REDU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4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Defaul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3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REDU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6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134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3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DENTIFI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7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3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PEN_CURL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0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3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KEYWORD_I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3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KEYWORD_FLOA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3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KEYWORD_CHA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3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A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3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KEYWORD_I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1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3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KEYWORD_WHI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3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KEYWORD_FO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3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3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KEYWORD_RE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4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3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YP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5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3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ASE_TYP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3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IMPLE_STM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3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AR_DECL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8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3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SSIGN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9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3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SSIGN_TARGE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3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F_STM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2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3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WHILE_STM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3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3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OR_STM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4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3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OD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5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135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3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DENTIFI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7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3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PEN_CURL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0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3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KEYWORD_I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3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KEYWORD_FLOA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3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KEYWORD_CHA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3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A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3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KEYWORD_I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1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3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KEYWORD_WHI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3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KEYWORD_FO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3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3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KEYWORD_RE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4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3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YP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5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3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ASE_TYP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3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IMPLE_STM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3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AR_DECL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8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3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SSIGN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9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3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SSIGN_TARGE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3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F_STM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2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3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WHILE_STM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3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3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OR_STM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4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3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OD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6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136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3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DENTIFI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1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3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PEN_PARE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2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3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A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3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3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IN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4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3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A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5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3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MPERSAN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6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3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TEGER_LITER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7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3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LOAT_LITER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8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3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HAR_LITER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9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3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LUS_PL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3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INUS_MIN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1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Defaul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3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REDU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3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3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XPR_OP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7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3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3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3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OGICAL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4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3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LATIONAL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5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3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DD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3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UL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3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NARY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8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3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CREMENT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9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3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DDRESS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3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EREFERENCE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3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RIMARY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2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137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3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LOSED_PARE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8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138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3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LOSED_BRACKE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9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139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Defaul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3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REDU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2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140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4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ESS_THA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3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4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GREATER_THA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4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4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ESS_THAN_EQUAL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5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4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GREATER_THAN_EQUAL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6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4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QUALS_EQUAL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7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4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ANG_EQUAL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8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Defaul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4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REDU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0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141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4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ESS_THA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3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4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GREATER_THA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4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4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ESS_THAN_EQUAL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5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4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GREATER_THAN_EQUAL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6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4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QUALS_EQUAL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7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4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ANG_EQUAL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8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Defaul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4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REDU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1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142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4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IN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9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4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L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4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IP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1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4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ARE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2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Defaul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4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REDU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5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143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4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IN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9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4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L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4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IP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1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4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ARE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2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Defaul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4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REDU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144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4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IN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9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4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L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4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IP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1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4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ARE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2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Defaul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4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REDU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7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145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4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IN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9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4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L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4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IP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1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4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ARE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2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Defaul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4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REDU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8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146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4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IN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9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4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L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4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IP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1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4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ARE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2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Defaul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4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REDU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147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4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IN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9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4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L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0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4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IP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1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4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ARE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2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Defaul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4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REDU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148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4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A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3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4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LASH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4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4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MPERSAN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5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Defaul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4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REDU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1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149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4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A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3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4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LASH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4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4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MPERSAN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5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Defaul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4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REDU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150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5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A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3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5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LASH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4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5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MPERSAN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5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Defaul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5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REDU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2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151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5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A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3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5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LASH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4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5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MPERSAN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5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Defaul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5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REDU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3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152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Defaul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5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REDU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5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153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Defaul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5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REDU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6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154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Defaul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5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REDU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7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155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5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DENTIFI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1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5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PEN_PARE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2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5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A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3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5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IN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4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5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A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5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5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MPERSAN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6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5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TEGER_LITER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7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5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LOAT_LITER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8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5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HAR_LITER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9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5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LUS_PL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5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INUS_MIN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1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Defaul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5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REDU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3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5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XPR_LI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5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XPR_LIST_NON_EMPT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6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5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7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5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OGICAL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4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5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LATIONAL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5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5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DD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5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UL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5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NARY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8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5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CREMENT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9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5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DDRESS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5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EREFERENCE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5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RIMARY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2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156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Defaul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5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REDU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8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157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Defaul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5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REDU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9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158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Defaul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5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REDU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159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5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LOSED_BRACKE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1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160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Defaul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6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REDU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6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MT_LI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2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161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6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EMICOL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3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162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Defaul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6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REDU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163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Defaul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6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REDU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1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164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Defaul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6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REDU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2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165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6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KEYWORD_ELS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4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Defaul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6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REDU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4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166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Defaul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6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REDU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6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167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EMICOL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5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168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Defaul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6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REDU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3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169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Defaul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6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REDU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8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170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7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LOSED_CURL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6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171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7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QUAL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REDU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3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7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LUS_EQUAL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REDU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3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7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INUS_EQUAL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REDU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3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7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LASH_EQUAL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REDU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3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7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AR_EQUAL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REDU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3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7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MPERSAND_EQUAL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REDU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3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7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IPE_EQUAL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REDU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3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7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ARET_EQUAL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REDU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3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7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ILDE_EQUAL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REDU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3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Defaul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7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REDU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8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172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7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DENTIFI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7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7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PEN_CURL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8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7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LOSED_CURL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7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7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KEYWORD_I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7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KEYWORD_FLOA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7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KEYWORD_CHA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7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A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7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KEYWORD_I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1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7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KEYWORD_WHI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7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KEYWORD_FO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3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7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KEYWORD_RE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4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7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YP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5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7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ASE_TYP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7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M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6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7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IMPLE_STM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7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7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AR_DECL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8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7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SSIGN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9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7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SSIGN_TARGE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7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F_STM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7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WHILE_STM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2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7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OR_STM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173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Defaul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7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REDU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9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174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DENTIFI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7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PEN_CURL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0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KEYWORD_I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KEYWORD_FLOA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KEYWORD_CHA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A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KEYWORD_I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1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KEYWORD_WHI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KEYWORD_FO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3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KEYWORD_RE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4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YP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5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ASE_TYP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IMPLE_STM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AR_DECL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8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SSIGN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9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SSIGN_TARGE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F_STM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2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WHILE_STM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3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OR_STM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4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OD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8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175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7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DENTIFI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9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7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A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7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LUS_PL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7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INUS_MIN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1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Defaul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7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REDU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5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7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SSIGN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7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SSIGN_TARGE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7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OR_UPDAT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7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CREMENT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2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176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Defaul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7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REDU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177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Defaul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7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REDU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8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178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Defaul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7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REDU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179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7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PEN_BRACKE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7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LUS_PL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2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7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INUS_MIN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3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Defaul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7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REDU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180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Defaul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8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REDU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6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181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8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LOSED_PARE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3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182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Defaul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8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REDU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7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183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8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DENTIFI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7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8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PEN_CURL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0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8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KEYWORD_I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8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KEYWORD_FLOA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8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KEYWORD_CHA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8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A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8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KEYWORD_I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1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8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KEYWORD_WHI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8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KEYWORD_FO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3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8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KEYWORD_RE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4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8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YP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5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8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ASE_TYP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8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IMPLE_STM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8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AR_DECL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8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8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SSIGN_EXP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9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8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SSIGN_TARGE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8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F_STM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2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8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WHILE_STM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3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8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OR_STM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4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8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OD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4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ate 184</w:t>
      </w:r>
      <w:r>
        <w:br/>
      </w:r>
      <w:r>
        <w:rPr>
          <w:rStyle w:val="NormalTok"/>
        </w:rPr>
        <w:t xml:space="preserve">       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ddDefaul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8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REDU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9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arse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initFollowSets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**FOLLOW Sets for Non-Terminals**</w:t>
      </w:r>
      <w:r>
        <w:br/>
      </w:r>
      <w:r>
        <w:rPr>
          <w:rStyle w:val="NormalTok"/>
        </w:rPr>
        <w:t xml:space="preserve">        _followSet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onTerminal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START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END_OF_FILE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    _followSet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onTerminal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END_OF_FI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KEYWORD_FN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    _followSet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onTerminal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FUNCTION_DECL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END_OF_FI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KEYWORD_FN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    _followSet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onTerminal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PARAM_LIST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CLOSED_PAREN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    _followSet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onTerminal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TYPE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IDENTIFI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OPEN_CURLY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    _followSet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onTerminal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STMT_LIST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IDENTIFI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OPEN_PARE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OPEN_CURL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CLOSED_CURLY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INTEGER_LITER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STA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KEYWORD_I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KEYWORD_FLOAT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KEYWORD_CHA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KEYWORD_RE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KEYWORD_I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KEYWORD_WHIL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KEYWORD_FOR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    _followSet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onTerminal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PARAM_LIST_NON_EMPTY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CLOSED_PARE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COMMA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    _followSet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onTerminal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PARAM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CLOSED_PARE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COMMA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    _followSet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onTerminal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BASE_TYPE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IDENTIFI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OPEN_CURL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OPEN_BRACKE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STAR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    _followSet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onTerminal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STMT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IDENTIFI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OPEN_PARE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OPEN_CURL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CLOSED_CURLY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INTEGER_LITER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STA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KEYWORD_I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KEYWORD_FLOAT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KEYWORD_CHA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KEYWORD_RE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KEYWORD_I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KEYWORD_WHIL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KEYWORD_FOR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    _followSet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onTerminal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SIMPLE_STMT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SEMICOLON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    _followSet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onTerminal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IF_STMT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IDENTIFI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OPEN_PARE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OPEN_CURL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CLOSED_CURLY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INTEGER_LITER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STA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KEYWORD_I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KEYWORD_FLOAT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KEYWORD_CHA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KEYWORD_RE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KEYWORD_I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KEYWORD_ELS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KEYWORD_WHI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KEYWORD_FOR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    _followSet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onTerminal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WHILE_STMT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IDENTIFI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OPEN_PARE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OPEN_CURL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CLOSED_CURLY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INTEGER_LITER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STA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KEYWORD_I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KEYWORD_FLOAT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KEYWORD_CHA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KEYWORD_RE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KEYWORD_I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KEYWORD_ELS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KEYWORD_WHI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KEYWORD_FOR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    _followSet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onTerminal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FOR_STMT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IDENTIFI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OPEN_PARE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OPEN_CURL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CLOSED_CURLY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INTEGER_LITER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STA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KEYWORD_I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KEYWORD_FLOAT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KEYWORD_CHA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KEYWORD_RE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KEYWORD_I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KEYWORD_ELS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KEYWORD_WHI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KEYWORD_FOR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    _followSet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onTerminal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VAR_DECL_EXPR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SEMICOLON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    _followSet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onTerminal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ASSIGN_EXPR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CLOSED_PARE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SEMICOLON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    _followSet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onTerminal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EXPR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CLOSED_PARE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CLOSED_CURL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COMM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CLOSED_BRACKET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SEMICOLON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    _followSet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onTerminal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EXPR_OPT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SEMICOLON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    _followSet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onTerminal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INIT_OPT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SEMICOLON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    _followSet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onTerminal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ASSIGN_VALUE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SEMICOLON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    _followSet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onTerminal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EXPR_LIST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CLOSED_PARE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CLOSED_CURLY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    _followSet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onTerminal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ASSIGN_TARGET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EQUAL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PLUS_EQUAL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MINUS_EQUAL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SLASH_EQUALS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STAR_EQUAL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AMPERSAND_EQUAL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PIPE_EQUAL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CARET_EQUALS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TILDE_EQUALS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    _followSet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onTerminal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ASSIGN_OP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IDENTIFI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OPEN_PARE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INTEGER_LITER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STAR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    _followSet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onTerminal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CONDITION_OP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CLOSED_PAREN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    _followSet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onTerminal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BODY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IDENTIFI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OPEN_PARE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OPEN_CURL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CLOSED_CURLY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INTEGER_LITER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STA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KEYWORD_I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KEYWORD_FLOAT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KEYWORD_CHA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KEYWORD_RE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KEYWORD_I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KEYWORD_ELS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KEYWORD_WHI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KEYWORD_FOR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    _followSet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onTerminal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FOR_INIT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SEMICOLON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    _followSet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onTerminal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FOR_UPDATE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CLOSED_PAREN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    _followSet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onTerminal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INCREMENT_EXPR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CLOSED_PARE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CLOSED_CURL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COMM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CLOSED_BRACKET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SEMICOLON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    _followSet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onTerminal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EXPR_LIST_NON_EMPTY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CLOSED_PARE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CLOSED_CURL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COMMA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    _followSet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onTerminal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LOGICAL_EXPR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CLOSED_PARE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CLOSED_CURL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COMM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CLOSED_BRACKET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SEMICOLON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    _followSet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onTerminal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ADDRESS_EXPR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CLOSED_PARE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CLOSED_CURL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COMM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CLOSED_BRACKET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SEMICOLON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    _followSet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onTerminal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DEREFERENCE_EXPR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CLOSED_PARE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CLOSED_CURL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COMM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CLOSED_BRACKET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SEMICOLON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    _followSet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onTerminal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RELATIONAL_EXPR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CLOSED_PARE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CLOSED_CURL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COMM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CLOSED_BRACKET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SEMICOLON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    _followSet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onTerminal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ADD_EXPR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CLOSED_PARE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CLOSED_CURL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COMM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CLOSED_BRACKET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SEMICOLON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    _followSet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onTerminal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MUL_EXPR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CLOSED_PARE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CLOSED_CURL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COMM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CLOSED_BRACKET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STA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SEMICOLON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    _followSet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onTerminal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UNARY_EXPR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CLOSED_PARE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CLOSED_CURL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COMM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CLOSED_BRACKET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STA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SEMICOLON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    _followSet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onTerminal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PRIMARY_EXPR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CLOSED_PARE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CLOSED_CURL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COMM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CLOSED_BRACKET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STA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SEMICOLON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**FOLLOW Sets for Terminals**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ommon set for tokens that start expressions (used by operators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unordered_se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yntaxKind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exprStart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IDENTIFI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OPEN_PARE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INTEGER_LITER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FLOAT_LITERAL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CHAR_LITER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STRING_LITER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STA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AMPERSAND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BA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PLUS_PL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MINUS_MIN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MINUS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Binary operators (e.g., +, -, *, /, ||, &amp;&amp;, ==, etc.)</w:t>
      </w:r>
      <w:r>
        <w:br/>
      </w:r>
      <w:r>
        <w:rPr>
          <w:rStyle w:val="NormalTok"/>
        </w:rPr>
        <w:t xml:space="preserve">        _followTerminalsSet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PIPE_PIPE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xprStarter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_followTerminalsSet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AMPERSAND_AMPERSAND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xprStarter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_followTerminalsSet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PLUS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xprStarter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_followTerminalsSet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MINUS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xprStarter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_followTerminalsSet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PIPE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xprStarter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_followTerminalsSet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CARET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xprStarter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_followTerminalsSet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SLASH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xprStarter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_followTerminalsSet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STAR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xprStarter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_followTerminalsSet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EQUALS_EQUALS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xprStarter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_followTerminalsSet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BANG_EQUALS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xprStarter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_followTerminalsSet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LESS_THAN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xprStarter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_followTerminalsSet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GREATER_THAN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xprStarter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_followTerminalsSet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LESS_THAN_EQUALS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xprStarter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_followTerminalsSet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GREATER_THAN_EQUALS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xprStarter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Assignment operators (e.g., =, +=, -=, etc.)</w:t>
      </w:r>
      <w:r>
        <w:br/>
      </w:r>
      <w:r>
        <w:rPr>
          <w:rStyle w:val="NormalTok"/>
        </w:rPr>
        <w:t xml:space="preserve">        _followTerminalsSet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EQUALS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xprStarter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_followTerminalsSet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PLUS_EQUALS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xprStarter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_followTerminalsSet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MINUS_EQUALS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xprStarter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_followTerminalsSet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SLASH_EQUALS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xprStarter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_followTerminalsSet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STAR_EQUALS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xprStarter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_followTerminalsSet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AMPERSAND_EQUALS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xprStarter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_followTerminalsSet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PIPE_EQUALS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xprStarter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_followTerminalsSet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CARET_EQUALS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xprStarter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_followTerminalsSet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TILDE_EQUALS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xprStarter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Unary operators</w:t>
      </w:r>
      <w:r>
        <w:br/>
      </w:r>
      <w:r>
        <w:rPr>
          <w:rStyle w:val="NormalTok"/>
        </w:rPr>
        <w:t xml:space="preserve">        _followTerminalsSet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AMPERSAND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IDENTIFIER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Address-of</w:t>
      </w:r>
      <w:r>
        <w:br/>
      </w:r>
      <w:r>
        <w:rPr>
          <w:rStyle w:val="NormalTok"/>
        </w:rPr>
        <w:t xml:space="preserve">        _followTerminalsSet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BANG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xprStarter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         </w:t>
      </w:r>
      <w:r>
        <w:rPr>
          <w:rStyle w:val="CommentTok"/>
        </w:rPr>
        <w:t xml:space="preserve">// Logical not</w:t>
      </w:r>
      <w:r>
        <w:br/>
      </w:r>
      <w:r>
        <w:rPr>
          <w:rStyle w:val="NormalTok"/>
        </w:rPr>
        <w:t xml:space="preserve">        _followTerminalsSet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MINUS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xprStarter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        </w:t>
      </w:r>
      <w:r>
        <w:rPr>
          <w:rStyle w:val="CommentTok"/>
        </w:rPr>
        <w:t xml:space="preserve">// Unary minus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Increment/Decrement operators</w:t>
      </w:r>
      <w:r>
        <w:br/>
      </w:r>
      <w:r>
        <w:rPr>
          <w:rStyle w:val="NormalTok"/>
        </w:rPr>
        <w:t xml:space="preserve">        _followTerminalsSet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PLUS_PLUS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IDENTIFI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CLOSED_PARE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CLOSED_CURL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COMMA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CLOSED_BRACKE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SEMICOLON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    _followTerminalsSet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MINUS_MINUS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IDENTIFI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CLOSED_PARE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CLOSED_CURL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COMMA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CLOSED_BRACKE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SEMICOLON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Literals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unordered_se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yntaxKind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literalFollo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CLOSED_PARE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CLOSED_CURL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COMM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CLOSED_BRACKET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SEMICOL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PL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MIN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STA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SLASH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PIP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AMPERSAN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CARE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PIPE_PIP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AMPERSAND_AMPERSAND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EQUALS_EQUAL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BANG_EQUAL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LESS_THA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GREATER_THAN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LESS_THAN_EQUAL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GREATER_THAN_EQUALS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    _followTerminalsSet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INTEGER_LITERAL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teralFollow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_followTerminalsSet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FLOAT_LITERAL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teralFollow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_followTerminalsSet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CHAR_LITERAL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teralFollow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_followTerminalsSet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STRING_LITERAL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teralFollow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Keywords</w:t>
      </w:r>
      <w:r>
        <w:br/>
      </w:r>
      <w:r>
        <w:rPr>
          <w:rStyle w:val="NormalTok"/>
        </w:rPr>
        <w:t xml:space="preserve">        _followTerminalsSet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KEYWORD_FN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IDENTIFIER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    _followTerminalsSet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KEYWORD_INT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IDENTIFI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OPEN_CURL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OPEN_BRACKE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STAR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    _followTerminalsSet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KEYWORD_FLOAT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IDENTIFI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OPEN_CURL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OPEN_BRACKE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STAR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    _followTerminalsSet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KEYWORD_CHAR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IDENTIFI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OPEN_CURL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OPEN_BRACKE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STAR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    _followTerminalsSet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KEYWORD_RET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xprStarter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ollowed by optional expression</w:t>
      </w:r>
      <w:r>
        <w:br/>
      </w:r>
      <w:r>
        <w:rPr>
          <w:rStyle w:val="NormalTok"/>
        </w:rPr>
        <w:t xml:space="preserve">        _followTerminalsSet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KEYWORD_IF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OPEN_PAREN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    _followTerminalsSet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KEYWORD_ELSE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OPEN_CURL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IDENTIFI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KEYWORD_I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KEYWORD_FLOAT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KEYWORD_CHA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KEYWORD_RE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KEYWORD_I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KEYWORD_WHIL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KEYWORD_FOR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    _followTerminalsSet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KEYWORD_WHILE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OPEN_PAREN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    _followTerminalsSet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KEYWORD_FOR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OPEN_PAREN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Punctuation</w:t>
      </w:r>
      <w:r>
        <w:br/>
      </w:r>
      <w:r>
        <w:rPr>
          <w:rStyle w:val="NormalTok"/>
        </w:rPr>
        <w:t xml:space="preserve">        _followTerminalsSet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OPEN_PAREN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xprStarter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_followTerminalsSet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CLOSED_PAREN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CLOSED_PARE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CLOSED_CURL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COMM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CLOSED_BRACKET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SEMICOL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PL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MIN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STA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SLASH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PIP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AMPERSAN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CARE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PIPE_PIP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AMPERSAND_AMPERSAND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EQUALS_EQUAL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BANG_EQUAL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LESS_THA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GREATER_THAN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LESS_THAN_EQUAL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GREATER_THAN_EQUALS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    _followTerminalsSet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OPEN_CURLY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IDENTIFI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OPEN_PARE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OPEN_CURL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CLOSED_CURLY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INTEGER_LITER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STA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KEYWORD_I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KEYWORD_FLOAT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KEYWORD_CHA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KEYWORD_RE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KEYWORD_I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KEYWORD_WHIL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KEYWORD_FOR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    _followTerminalsSet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CLOSED_CURLY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IDENTIFI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OPEN_PARE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OPEN_CURL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CLOSED_CURLY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INTEGER_LITER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STA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KEYWORD_I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KEYWORD_FLOAT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KEYWORD_CHA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KEYWORD_RE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KEYWORD_I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KEYWORD_ELS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KEYWORD_WHI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KEYWORD_FOR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    _followTerminalsSet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OPEN_BRACKET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xprStarter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_followTerminalsSet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CLOSED_BRACKET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CLOSED_PARE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CLOSED_CURL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COMM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CLOSED_BRACKET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SEMICOL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PL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MIN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STA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SLASH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PIP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AMPERSAN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CARE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PIPE_PIP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AMPERSAND_AMPERSAND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EQUALS_EQUAL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BANG_EQUAL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LESS_THA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GREATER_THAN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LESS_THAN_EQUAL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GREATER_THAN_EQUALS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    _followTerminalsSet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COMMA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xprStarter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_followTerminalsSet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SEMICOLON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IDENTIFI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OPEN_PARE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OPEN_CURL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CLOSED_CURLY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INTEGER_LITER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STA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KEYWORD_I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KEYWORD_FLOAT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KEYWORD_CHA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KEYWORD_RE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KEYWORD_IF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KEYWORD_WHIL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KEYWORD_FOR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    _followTerminalsSet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RIGHT_ARROW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KEYWORD_I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KEYWORD_FLOA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KEYWORD_CHAR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Identifier</w:t>
      </w:r>
      <w:r>
        <w:br/>
      </w:r>
      <w:r>
        <w:rPr>
          <w:rStyle w:val="NormalTok"/>
        </w:rPr>
        <w:t xml:space="preserve">        _followTerminalsSet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IDENTIFIER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OPEN_PARE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OPEN_BRACKE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PLUS_PL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MINUS_MINUS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EQUAL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PLUS_EQUAL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MINUS_EQUAL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SLASH_EQUALS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STAR_EQUAL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AMPERSAND_EQUAL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PIPE_EQUAL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CARET_EQUALS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TILDE_EQUAL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CLOSED_PARE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CLOSED_CURL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COMMA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CLOSED_BRACKE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SEMICOLO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PL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MINU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STAR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SLASH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PIP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AMPERSAN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CARE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PIPE_PIP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AMPERSAND_AMPERSAN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EQUALS_EQUAL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BANG_EQUAL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LESS_THAN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GREATER_THA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LESS_THAN_EQUAL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GREATER_THAN_EQUALS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</w:p>
    <w:bookmarkEnd w:id="40"/>
    <w:bookmarkStart w:id="41" w:name="parser.cpp"/>
    <w:p>
      <w:pPr>
        <w:pStyle w:val="Heading2"/>
      </w:pPr>
      <w:r>
        <w:t xml:space="preserve">parser.cpp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parser.hpp"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../errors/errors.hpp"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../nodes/nodes.hpp"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stackItem/stackItem.hpp"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../token/token.hpp"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grammerSymbol/grammerSymbol.hpp"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productionRule/productionRule.hpp"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../symbolTable/functionEntry/functionEntry.hpp"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vector&gt;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iostream&gt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#define PARSER_DEBUG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Parse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Pars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yntaxToken </w:t>
      </w:r>
      <w:r>
        <w:rPr>
          <w:rStyle w:val="OperatorTok"/>
        </w:rPr>
        <w:t xml:space="preserve">*&gt;</w:t>
      </w:r>
      <w:r>
        <w:rPr>
          <w:rStyle w:val="NormalTok"/>
        </w:rPr>
        <w:t xml:space="preserve"> token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OfStat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rrorHandler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handl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emanticAnalyzer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emanticAnalyser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_actionTab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OfStates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_gotoTab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OfStates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_semanticAnalyz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manticAnalyser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_rules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_stack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_errorHandl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andler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_token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okens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_cursor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_stack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ackItem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NonTerminalNod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START</w:t>
      </w:r>
      <w:r>
        <w:rPr>
          <w:rStyle w:val="OperatorTok"/>
        </w:rPr>
        <w:t xml:space="preserve">)});</w:t>
      </w:r>
      <w:r>
        <w:br/>
      </w:r>
      <w:r>
        <w:rPr>
          <w:rStyle w:val="NormalTok"/>
        </w:rPr>
        <w:t xml:space="preserve">        initProductionRules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fillTables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initFollowSets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SyntaxToken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arse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getNextToke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_cursor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eek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SyntaxToken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arse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peek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dex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_cursor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index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_token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SyntaxToken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resTok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SyntaxToke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resToken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ki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END_OF_FIL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Toke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_token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_cursor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index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SyntaxToken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arse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getCurrToke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eek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arse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addProductionRu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roductionRule rul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_rule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ul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action Parse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getCurrActio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_action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ge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_stack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p</w:t>
      </w:r>
      <w:r>
        <w:rPr>
          <w:rStyle w:val="OperatorTok"/>
        </w:rPr>
        <w:t xml:space="preserve">().</w:t>
      </w:r>
      <w:r>
        <w:rPr>
          <w:rStyle w:val="NormalTok"/>
        </w:rPr>
        <w:t xml:space="preserve">stat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eek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-&gt;</w:t>
      </w:r>
      <w:r>
        <w:rPr>
          <w:rStyle w:val="NormalTok"/>
        </w:rPr>
        <w:t xml:space="preserve">kin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arse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ction currAction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urrActio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num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SyntaxToken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ok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CurrToke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fdef PARSER_DEBUG</w:t>
      </w:r>
      <w:r>
        <w:br/>
      </w:r>
      <w:r>
        <w:rPr>
          <w:rStyle w:val="NormalTok"/>
        </w:rPr>
        <w:t xml:space="preserve">    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ifting to state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currActio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num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with token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syntaxTokenToString</w:t>
      </w:r>
      <w:r>
        <w:rPr>
          <w:rStyle w:val="OperatorTok"/>
        </w:rPr>
        <w:t xml:space="preserve">(*</w:t>
      </w:r>
      <w:r>
        <w:rPr>
          <w:rStyle w:val="NormalTok"/>
        </w:rPr>
        <w:t xml:space="preserve">token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endif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reate a new terminalNode</w:t>
      </w:r>
      <w:r>
        <w:br/>
      </w:r>
      <w:r>
        <w:rPr>
          <w:rStyle w:val="NormalTok"/>
        </w:rPr>
        <w:t xml:space="preserve">        AST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TerminalNod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oke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assign the node type for semantic analysis</w:t>
      </w:r>
      <w:r>
        <w:br/>
      </w:r>
      <w:r>
        <w:rPr>
          <w:rStyle w:val="NormalTok"/>
        </w:rPr>
        <w:t xml:space="preserve">        _semanticAnalyzer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assignNodeTyp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Push to stack</w:t>
      </w:r>
      <w:r>
        <w:br/>
      </w:r>
      <w:r>
        <w:rPr>
          <w:rStyle w:val="NormalTok"/>
        </w:rPr>
        <w:t xml:space="preserve">        _stack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ackItem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stat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ode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Update current state</w:t>
      </w:r>
      <w:r>
        <w:br/>
      </w:r>
      <w:r>
        <w:rPr>
          <w:rStyle w:val="NormalTok"/>
        </w:rPr>
        <w:t xml:space="preserve">        _currSt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t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update the scope</w:t>
      </w:r>
      <w:r>
        <w:br/>
      </w:r>
      <w:r>
        <w:rPr>
          <w:rStyle w:val="NormalTok"/>
        </w:rPr>
        <w:t xml:space="preserve">        _semanticAnalyzer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updateScop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etCurrToken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proceed to next token</w:t>
      </w:r>
      <w:r>
        <w:br/>
      </w:r>
      <w:r>
        <w:rPr>
          <w:rStyle w:val="NormalTok"/>
        </w:rPr>
        <w:t xml:space="preserve">        getNextToke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arse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reduc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ction currAction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roductionRuleN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urrActio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num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fdef PARSER_DEBUG</w:t>
      </w:r>
      <w:r>
        <w:br/>
      </w:r>
      <w:r>
        <w:rPr>
          <w:rStyle w:val="NormalTok"/>
        </w:rPr>
        <w:t xml:space="preserve">    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ucing with rule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productionRuleNum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endif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productionRule ru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_rul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productionRuleNum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fdef PARSER_DEBUG</w:t>
      </w:r>
      <w:r>
        <w:br/>
      </w:r>
      <w:r>
        <w:rPr>
          <w:rStyle w:val="NormalTok"/>
        </w:rPr>
        <w:t xml:space="preserve">    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String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endif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reate a new nonTerminalNode</w:t>
      </w:r>
      <w:r>
        <w:br/>
      </w:r>
      <w:r>
        <w:rPr>
          <w:rStyle w:val="NormalTok"/>
        </w:rPr>
        <w:t xml:space="preserve">        Non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NonTerminalNod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getLeft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getType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GrammarSymbolType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TERMINA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getTerminal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EPSILON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rule is empty return without adding children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_stack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ackItem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ge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_stack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p</w:t>
      </w:r>
      <w:r>
        <w:rPr>
          <w:rStyle w:val="OperatorTok"/>
        </w:rPr>
        <w:t xml:space="preserve">().</w:t>
      </w:r>
      <w:r>
        <w:rPr>
          <w:rStyle w:val="NormalTok"/>
        </w:rPr>
        <w:t xml:space="preserve">stat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getLeft</w:t>
      </w:r>
      <w:r>
        <w:rPr>
          <w:rStyle w:val="OperatorTok"/>
        </w:rPr>
        <w:t xml:space="preserve">()),</w:t>
      </w:r>
      <w:r>
        <w:rPr>
          <w:rStyle w:val="NormalTok"/>
        </w:rPr>
        <w:t xml:space="preserve"> node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reduceStatmentToNod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ul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Push to stack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urrentSt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_stack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p</w:t>
      </w:r>
      <w:r>
        <w:rPr>
          <w:rStyle w:val="OperatorTok"/>
        </w:rPr>
        <w:t xml:space="preserve">().</w:t>
      </w:r>
      <w:r>
        <w:rPr>
          <w:rStyle w:val="NormalTok"/>
        </w:rPr>
        <w:t xml:space="preserve">stat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_stack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ackItem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_gotoTab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ge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urrentStat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getLeft</w:t>
      </w:r>
      <w:r>
        <w:rPr>
          <w:rStyle w:val="OperatorTok"/>
        </w:rPr>
        <w:t xml:space="preserve">()),</w:t>
      </w:r>
      <w:r>
        <w:rPr>
          <w:rStyle w:val="NormalTok"/>
        </w:rPr>
        <w:t xml:space="preserve"> node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Update current state</w:t>
      </w:r>
      <w:r>
        <w:br/>
      </w:r>
      <w:r>
        <w:rPr>
          <w:rStyle w:val="NormalTok"/>
        </w:rPr>
        <w:t xml:space="preserve">            _currSt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urrentStat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_semanticAnalyzer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assignNodeTyp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assign the node type for semantic analysis</w:t>
      </w:r>
      <w:r>
        <w:br/>
      </w:r>
      <w:r>
        <w:rPr>
          <w:rStyle w:val="NormalTok"/>
        </w:rPr>
        <w:t xml:space="preserve">        _semanticAnalyzer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updateSybolTab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_stack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p</w:t>
      </w:r>
      <w:r>
        <w:rPr>
          <w:rStyle w:val="OperatorTok"/>
        </w:rPr>
        <w:t xml:space="preserve">().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 update the symbol table with the new node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arse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reduceStatmentToNod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roductionRule rul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Pop from stack and create the new node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u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getNumOfRightSideSymbols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--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AddChildToFro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_stack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p</w:t>
      </w:r>
      <w:r>
        <w:rPr>
          <w:rStyle w:val="OperatorTok"/>
        </w:rPr>
        <w:t xml:space="preserve">().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_stack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op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AST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arse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parse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action currActio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pani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do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fdef PARSER_DEBUG</w:t>
      </w:r>
      <w:r>
        <w:br/>
      </w:r>
      <w:r>
        <w:rPr>
          <w:rStyle w:val="NormalTok"/>
        </w:rPr>
        <w:t xml:space="preserve">        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printStack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endif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_stack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p</w:t>
      </w:r>
      <w:r>
        <w:rPr>
          <w:rStyle w:val="OperatorTok"/>
        </w:rPr>
        <w:t xml:space="preserve">().</w:t>
      </w:r>
      <w:r>
        <w:rPr>
          <w:rStyle w:val="NormalTok"/>
        </w:rPr>
        <w:t xml:space="preserve">stat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    currAc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CurrActio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fdef PARSER_DEBUG</w:t>
      </w:r>
      <w:r>
        <w:br/>
      </w:r>
      <w:r>
        <w:rPr>
          <w:rStyle w:val="NormalTok"/>
        </w:rPr>
        <w:t xml:space="preserve">        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e: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stat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token: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syntaxTokenToString</w:t>
      </w:r>
      <w:r>
        <w:rPr>
          <w:rStyle w:val="OperatorTok"/>
        </w:rPr>
        <w:t xml:space="preserve">(*</w:t>
      </w:r>
      <w:r>
        <w:rPr>
          <w:rStyle w:val="NormalTok"/>
        </w:rPr>
        <w:t xml:space="preserve">peek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ction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actionTypeToStrin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urrAction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endif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urrActio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yp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actionType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REDUC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reduc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urrActio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pani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reset panic mode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urrActio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yp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actionType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shif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urrActio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pani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reset panic mode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urrActio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yp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actionType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DEFAUL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error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panic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pani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enter panic mode</w:t>
      </w:r>
      <w:r>
        <w:br/>
      </w:r>
      <w:r>
        <w:rPr>
          <w:rStyle w:val="NormalTok"/>
        </w:rPr>
        <w:t xml:space="preserve">                    reportParsingError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        getNextToke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etCurrToken</w:t>
      </w:r>
      <w:r>
        <w:rPr>
          <w:rStyle w:val="OperatorTok"/>
        </w:rPr>
        <w:t xml:space="preserve">()-&gt;</w:t>
      </w:r>
      <w:r>
        <w:rPr>
          <w:rStyle w:val="NormalTok"/>
        </w:rPr>
        <w:t xml:space="preserve">kind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END_OF_FIL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currActio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ctionType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ACCEP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end of file token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urrActio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ype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actionType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ACCEP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_semanticAnalyzer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checkForMainFunction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check if the main function is declared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_stack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op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pop the end of file token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PreprocessorTok"/>
        </w:rPr>
        <w:t xml:space="preserve">#ifdef PARSER_DEBUG</w:t>
      </w:r>
      <w:r>
        <w:br/>
      </w:r>
      <w:r>
        <w:rPr>
          <w:rStyle w:val="NormalTok"/>
        </w:rPr>
        <w:t xml:space="preserve">        PrintParseTre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_stack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p</w:t>
      </w:r>
      <w:r>
        <w:rPr>
          <w:rStyle w:val="OperatorTok"/>
        </w:rPr>
        <w:t xml:space="preserve">().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PreprocessorTok"/>
        </w:rPr>
        <w:t xml:space="preserve">#endif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_stack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p</w:t>
      </w:r>
      <w:r>
        <w:rPr>
          <w:rStyle w:val="OperatorTok"/>
        </w:rPr>
        <w:t xml:space="preserve">().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arse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reportParsingError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adding error to the error handler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with the expected token</w:t>
      </w:r>
      <w:r>
        <w:br/>
      </w:r>
      <w:r>
        <w:rPr>
          <w:rStyle w:val="NormalTok"/>
        </w:rPr>
        <w:t xml:space="preserve">        AST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_stack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p</w:t>
      </w:r>
      <w:r>
        <w:rPr>
          <w:rStyle w:val="OperatorTok"/>
        </w:rPr>
        <w:t xml:space="preserve">().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SyntaxKind recoveryKin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Typ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GrammarSymbolType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TERMINAL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recoveryKi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TerminalFollowSetItem</w:t>
      </w:r>
      <w:r>
        <w:rPr>
          <w:rStyle w:val="OperatorTok"/>
        </w:rPr>
        <w:t xml:space="preserve">(((</w:t>
      </w:r>
      <w:r>
        <w:rPr>
          <w:rStyle w:val="NormalTok"/>
        </w:rPr>
        <w:t xml:space="preserve">TerminalNode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-&gt;</w:t>
      </w:r>
      <w:r>
        <w:rPr>
          <w:rStyle w:val="NormalTok"/>
        </w:rPr>
        <w:t xml:space="preserve">getToken</w:t>
      </w:r>
      <w:r>
        <w:rPr>
          <w:rStyle w:val="OperatorTok"/>
        </w:rPr>
        <w:t xml:space="preserve">()-&gt;</w:t>
      </w:r>
      <w:r>
        <w:rPr>
          <w:rStyle w:val="NormalTok"/>
        </w:rPr>
        <w:t xml:space="preserve">kin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_errorHandler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addError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SyntacticErro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eek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recoveryKind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recoveryKi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NonTerminalFollowSetItem</w:t>
      </w:r>
      <w:r>
        <w:rPr>
          <w:rStyle w:val="OperatorTok"/>
        </w:rPr>
        <w:t xml:space="preserve">((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-&gt;</w:t>
      </w:r>
      <w:r>
        <w:rPr>
          <w:rStyle w:val="NormalTok"/>
        </w:rPr>
        <w:t xml:space="preserve">getNonTerminalKind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    _errorHandler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addError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SyntacticErro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eek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recoveryKind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SyntaxKind Parse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getNonTerminalFollowSetItem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 n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SyntaxKind 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UNEXPECTED_TOKE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_followSet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fin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t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_followSet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nd</w:t>
      </w:r>
      <w:r>
        <w:rPr>
          <w:rStyle w:val="OperatorTok"/>
        </w:rPr>
        <w:t xml:space="preserve">()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econd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egi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return the first item in the follow set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SyntaxKind Parse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getTerminalFollowSetItem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yntaxKind kind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SyntaxKind 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UNEXPECTED_TOKE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i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_followTerminalsSet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fin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kin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t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_followTerminalsSet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nd</w:t>
      </w:r>
      <w:r>
        <w:rPr>
          <w:rStyle w:val="OperatorTok"/>
        </w:rPr>
        <w:t xml:space="preserve">()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econd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egi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return the first item in the follow set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arse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printStack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_stack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mpty</w:t>
      </w:r>
      <w:r>
        <w:rPr>
          <w:rStyle w:val="OperatorTok"/>
        </w:rPr>
        <w:t xml:space="preserve">()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[Empty Stack]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stack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ackItem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tempStac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StackItem item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_stack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mpty</w:t>
      </w:r>
      <w:r>
        <w:rPr>
          <w:rStyle w:val="OperatorTok"/>
        </w:rPr>
        <w:t xml:space="preserve">()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ite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_stack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p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tempStack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te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_stack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op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tempStack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mpty</w:t>
      </w:r>
      <w:r>
        <w:rPr>
          <w:rStyle w:val="OperatorTok"/>
        </w:rPr>
        <w:t xml:space="preserve">()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ite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mpStack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p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stackItemToStrin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tem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tempStack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op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_stack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te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-&gt;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arse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printRules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_rule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e</w:t>
      </w:r>
      <w:r>
        <w:rPr>
          <w:rStyle w:val="StringTok"/>
        </w:rPr>
        <w:t xml:space="preserve">[0;31mRule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e</w:t>
      </w:r>
      <w:r>
        <w:rPr>
          <w:rStyle w:val="StringTok"/>
        </w:rPr>
        <w:t xml:space="preserve">[0;37m 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_rul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toString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arse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printFollowSet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_rule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NonTerminal 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_rul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getLef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llow(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nonTerminalToStrin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) = {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_followSet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_rul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getLeft</w:t>
      </w:r>
      <w:r>
        <w:rPr>
          <w:rStyle w:val="OperatorTok"/>
        </w:rPr>
        <w:t xml:space="preserve">()]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ize of follow set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SyntaxKind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terminal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_followSet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t</w:t>
      </w:r>
      <w:r>
        <w:rPr>
          <w:rStyle w:val="OperatorTok"/>
        </w:rPr>
        <w:t xml:space="preserve">]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syntaxKindToStrin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rminal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j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        j</w:t>
      </w:r>
      <w:r>
        <w:rPr>
          <w:rStyle w:val="OperatorTok"/>
        </w:rPr>
        <w:t xml:space="preserve">--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}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SYNTAX_KIND_COUN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SyntaxKind ki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yntaxKin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ollow(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syntaxKindToStrin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kin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) = {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_followTerminalsSet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kind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ize of follow set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SyntaxKind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terminal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_followTerminalsSet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kind</w:t>
      </w:r>
      <w:r>
        <w:rPr>
          <w:rStyle w:val="OperatorTok"/>
        </w:rPr>
        <w:t xml:space="preserve">]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syntaxKindToStrin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rminal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j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        j</w:t>
      </w:r>
      <w:r>
        <w:rPr>
          <w:rStyle w:val="OperatorTok"/>
        </w:rPr>
        <w:t xml:space="preserve">--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}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</w:p>
    <w:bookmarkEnd w:id="41"/>
    <w:bookmarkStart w:id="42" w:name="parser.hpp"/>
    <w:p>
      <w:pPr>
        <w:pStyle w:val="Heading2"/>
      </w:pPr>
      <w:r>
        <w:t xml:space="preserve">parser.hpp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PreprocessorTok"/>
        </w:rPr>
        <w:t xml:space="preserve">#ifndef PARSER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define PARSER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productionRule/productionRule.hpp"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parseTable/gotoTable/gotoTable.hpp"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parseTable/actionTable/actionTable.hpp"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productionRule/productionRule.hpp"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stackItem/stackItem.hpp"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../nodes/nodes.hpp"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../errorHandler/errorHandler.hpp"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../errors/errors.hpp"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../token/token.hpp"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symbolTable/symbolTable.hpp"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../scope/scope.hpp"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../semantic/semantic.hpp"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ack&gt;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ring&gt;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vector&gt;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stream&gt;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algorithm&gt;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unordered_map&gt;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unordered_set&gt;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iostream&gt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extern</w:t>
      </w:r>
      <w:r>
        <w:rPr>
          <w:rStyle w:val="NormalTok"/>
        </w:rPr>
        <w:t xml:space="preserve"> string nonTerminalKindToString</w:t>
      </w:r>
      <w:r>
        <w:rPr>
          <w:rStyle w:val="OperatorTok"/>
        </w:rPr>
        <w:t xml:space="preserve">[]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arser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parse table</w:t>
      </w:r>
      <w:r>
        <w:br/>
      </w:r>
      <w:r>
        <w:rPr>
          <w:rStyle w:val="NormalTok"/>
        </w:rPr>
        <w:t xml:space="preserve">        ActionTable _actionTabl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GotoTable _gotoTabl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stack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ackItem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_stac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_currStat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action getCurrActio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hif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ction currActio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reduc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ction currActio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reduceStatmentToNod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roductionRule rul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init functions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initProductionRules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illTables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Follow sets</w:t>
      </w:r>
      <w:r>
        <w:br/>
      </w:r>
      <w:r>
        <w:rPr>
          <w:rStyle w:val="NormalTok"/>
        </w:rPr>
        <w:t xml:space="preserve">        unordered_map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NonTermin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nordered_se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yntaxKind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_followSet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unordered_map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yntaxKin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unordered_se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yntaxKind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_followTerminalsSet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SyntaxKind getNonTerminalFollowSetItem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 n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SyntaxKind getTerminalFollowSetItem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yntaxKind kin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initFollowSets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Navigation and helpers</w:t>
      </w:r>
      <w:r>
        <w:br/>
      </w:r>
      <w:r>
        <w:rPr>
          <w:rStyle w:val="NormalTok"/>
        </w:rPr>
        <w:t xml:space="preserve">      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yntaxToken </w:t>
      </w:r>
      <w:r>
        <w:rPr>
          <w:rStyle w:val="OperatorTok"/>
        </w:rPr>
        <w:t xml:space="preserve">*&gt;</w:t>
      </w:r>
      <w:r>
        <w:rPr>
          <w:rStyle w:val="NormalTok"/>
        </w:rPr>
        <w:t xml:space="preserve"> _token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roductionRul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_rule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_curso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SyntaxToken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getNextToke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SyntaxToken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getCurrToke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SyntaxToken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eek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dex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addProductionRu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roductionRule rul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error handling</w:t>
      </w:r>
      <w:r>
        <w:br/>
      </w:r>
      <w:r>
        <w:rPr>
          <w:rStyle w:val="NormalTok"/>
        </w:rPr>
        <w:t xml:space="preserve">        ErrorHandler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_errorHandl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reportParsingError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emantic analysis</w:t>
      </w:r>
      <w:r>
        <w:br/>
      </w:r>
      <w:r>
        <w:rPr>
          <w:rStyle w:val="NormalTok"/>
        </w:rPr>
        <w:t xml:space="preserve">        SemanticAnalyzer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_semanticAnalyz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Pars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yntaxToken </w:t>
      </w:r>
      <w:r>
        <w:rPr>
          <w:rStyle w:val="OperatorTok"/>
        </w:rPr>
        <w:t xml:space="preserve">*&gt;</w:t>
      </w:r>
      <w:r>
        <w:rPr>
          <w:rStyle w:val="NormalTok"/>
        </w:rPr>
        <w:t xml:space="preserve"> token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OfStat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rrorHandler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handl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emanticAnalyzer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emanticAnalyze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AST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ars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ebugging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intStack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intRules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intFollowSe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endif</w:t>
      </w:r>
    </w:p>
    <w:bookmarkEnd w:id="42"/>
    <w:bookmarkStart w:id="43" w:name="action.cpp"/>
    <w:p>
      <w:pPr>
        <w:pStyle w:val="Heading2"/>
      </w:pPr>
      <w:r>
        <w:t xml:space="preserve">action.cpp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action.hpp"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string actionTypeToStrin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ction typ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stringstream re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swi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yp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yp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actionType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SHIFT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    res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typ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num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actionType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REDUCE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    res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typ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num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actionType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ACCEPT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    res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c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actionType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DEFAULT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    res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FAULT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default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    res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KNOWN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tr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</w:p>
    <w:bookmarkEnd w:id="43"/>
    <w:bookmarkStart w:id="44" w:name="action.hpp"/>
    <w:p>
      <w:pPr>
        <w:pStyle w:val="Heading2"/>
      </w:pPr>
      <w:r>
        <w:t xml:space="preserve">action.hpp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PreprocessorTok"/>
        </w:rPr>
        <w:t xml:space="preserve">#ifndef __ACTION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define __ACTION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ring&gt;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stream&gt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num</w:t>
      </w:r>
      <w:r>
        <w:rPr>
          <w:rStyle w:val="NormalTok"/>
        </w:rPr>
        <w:t xml:space="preserve"> actionType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SHIFT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REDUC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ACCEPT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DEFAULT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action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actionType typ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string actionTypeToStrin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ction typ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endif</w:t>
      </w:r>
    </w:p>
    <w:bookmarkEnd w:id="44"/>
    <w:bookmarkStart w:id="45" w:name="actiontable.cpp"/>
    <w:p>
      <w:pPr>
        <w:pStyle w:val="Heading2"/>
      </w:pPr>
      <w:r>
        <w:t xml:space="preserve">actionTable.cpp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actionTable.hpp"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map&gt;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vector&gt;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../action/action.hpp"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../../../nodes/nodes.hpp"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../../../token/token.hpp"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../../grammerSymbol/grammerSymbol.hpp"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ActionTable 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ActionTabl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OfState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_numOfState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OfStates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_tab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action </w:t>
      </w:r>
      <w:r>
        <w:rPr>
          <w:rStyle w:val="OperatorTok"/>
        </w:rPr>
        <w:t xml:space="preserve">*[</w:t>
      </w:r>
      <w:r>
        <w:rPr>
          <w:rStyle w:val="NormalTok"/>
        </w:rPr>
        <w:t xml:space="preserve">_numOfStates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_defaultAct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action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_numOfStates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_numOfState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_defaultAction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actionType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DEFAUL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        _table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action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SYNTAX_KIND_COUNT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SYNTAX_KIND_COUN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_table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ctionType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DEFAUL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_table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n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ActionTable </w:t>
      </w:r>
      <w:r>
        <w:rPr>
          <w:rStyle w:val="OperatorTok"/>
        </w:rPr>
        <w:t xml:space="preserve">::~</w:t>
      </w:r>
      <w:r>
        <w:rPr>
          <w:rStyle w:val="NormalTok"/>
        </w:rPr>
        <w:t xml:space="preserve">ActionTable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_numOfState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delete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_table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delete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_defaultAction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delete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_tabl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ActionTable 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at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 termin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ction ac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at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_numOfStates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terminal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SYNTAX_KIND_COUN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runtime_error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valid state or symbol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_table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state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terminal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typ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actionType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DEFAUL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_table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state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terminal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c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runtime_error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nflict in action tabl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ActionTable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addDefaul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at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ction ac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at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_numOfStates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runtime_error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valid stat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_defaultAction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state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num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_defaultAction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state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c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runtime_error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nflict in action tabl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action ActionTable 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ge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at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 terminal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at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_numOfStates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terminal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SYNTAX_KIND_COUN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runtime_error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valid state or terminal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_table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state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terminal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typ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DEFAUL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_defaultAction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state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_table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state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terminal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</w:p>
    <w:bookmarkEnd w:id="45"/>
    <w:bookmarkStart w:id="46" w:name="actiontable.hpp"/>
    <w:p>
      <w:pPr>
        <w:pStyle w:val="Heading2"/>
      </w:pPr>
      <w:r>
        <w:t xml:space="preserve">actionTable.hpp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PreprocessorTok"/>
        </w:rPr>
        <w:t xml:space="preserve">#ifndef __ACTION_TABLE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define __ACTION_TABLE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../action/action.hpp"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../../../token/token.hpp"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../../grammerSymbol/grammerSymbol.hpp"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ActionTable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rivate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    action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_tabl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action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_defaultAction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_numOfState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    ActionTabl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OfState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ActionTabl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add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at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 termin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ction ac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addDefaul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at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ction ac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action ge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at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Kind terminal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endif</w:t>
      </w:r>
    </w:p>
    <w:bookmarkEnd w:id="46"/>
    <w:bookmarkStart w:id="47" w:name="gototable.cpp"/>
    <w:p>
      <w:pPr>
        <w:pStyle w:val="Heading2"/>
      </w:pPr>
      <w:r>
        <w:t xml:space="preserve">gotoTable.cpp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gotoTable.hpp"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../../../token/token.hpp"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../../grammerSymbol/grammerSymbol.hpp"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map&gt;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vector&gt;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iostream&gt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GotoTable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GotoTabl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OfState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_numOfState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OfStates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_tab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[</w:t>
      </w:r>
      <w:r>
        <w:rPr>
          <w:rStyle w:val="NormalTok"/>
        </w:rPr>
        <w:t xml:space="preserve">_numOfStates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_numOfState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_table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onTerminal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NON_TERMINAL_COUNT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onTerminal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NON_TERMINAL_COUN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_table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GotoTable</w:t>
      </w:r>
      <w:r>
        <w:rPr>
          <w:rStyle w:val="OperatorTok"/>
        </w:rPr>
        <w:t xml:space="preserve">::~</w:t>
      </w:r>
      <w:r>
        <w:rPr>
          <w:rStyle w:val="NormalTok"/>
        </w:rPr>
        <w:t xml:space="preserve">GotoTable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adds a new entry to the table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GotoTable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add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artStat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onTerminal 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ndStat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t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NonTerminal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NON_TERMINAL_COUNT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startStat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_numOfStates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endStat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_numOfStates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err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valid input on gotoTable::add() function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exi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_table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startState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nt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_table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startState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nt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ndStat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err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flict in goto table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exi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gets the end state of a non terminal in a given state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GotoTable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ge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at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onTerminal n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t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NonTerminal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NON_TERMINAL_COUNT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stat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_numOfStates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runtime_error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valid non terminal or stat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_table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state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nt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</w:p>
    <w:bookmarkEnd w:id="47"/>
    <w:bookmarkStart w:id="48" w:name="gototable.hpp"/>
    <w:p>
      <w:pPr>
        <w:pStyle w:val="Heading2"/>
      </w:pPr>
      <w:r>
        <w:t xml:space="preserve">gotoTable.hpp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PreprocessorTok"/>
        </w:rPr>
        <w:t xml:space="preserve">#ifndef __GOTO_TABLE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define __GOTO_TABLE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../../../token/token.hpp"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../../grammerSymbol/grammerSymbol.hpp"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map&gt;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vector&gt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GotoTable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_tabl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_numOfState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GotoTabl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OfState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GotoTabl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add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artStat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onTerminal 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ndStat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ge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at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onTerminal n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endif</w:t>
      </w:r>
    </w:p>
    <w:bookmarkEnd w:id="48"/>
    <w:bookmarkStart w:id="49" w:name="productionrule.cpp"/>
    <w:p>
      <w:pPr>
        <w:pStyle w:val="Heading2"/>
      </w:pPr>
      <w:r>
        <w:t xml:space="preserve">productionRule.cpp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productionRule.hpp"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../GrammerSymbol/grammerSymbol.hpp"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../../token/token.hpp"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iostream&gt;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stream&gt;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vector&gt;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map&gt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productionRule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productionRu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 lef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_lef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eft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_numOfRightSideSymbol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productionRule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productionRul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roductionRu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productionRule</w:t>
      </w:r>
      <w:r>
        <w:rPr>
          <w:rStyle w:val="OperatorTok"/>
        </w:rPr>
        <w:t xml:space="preserve">::~</w:t>
      </w:r>
      <w:r>
        <w:rPr>
          <w:rStyle w:val="NormalTok"/>
        </w:rPr>
        <w:t xml:space="preserve">productionRul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productionRule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productionRule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yntaxKind terminal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_rightSideSymbol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rminal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rightSideType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rammarSymbolType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TERMINAL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numOfRightSideSymbols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productionRule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productionRule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 nonTerminal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_rightSideSymbol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rightSideType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rammarSymbolType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NON_TERMINAL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_numOfRightSideSymbols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productionRule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productionRule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addSymbol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EPSILO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SyntaxKind productionRule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getTerminal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dex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ndex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_numOfRightSideSymbols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err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dex out of rang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exi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_rightSideTyp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ndex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GrammarSymbolType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TERMINAL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err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ymbol at index is not a terminal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exi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yntaxKin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_rightSideSymbol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ndex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NonTerminal productionRule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getNonTerminal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dex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ndex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_numOfRightSideSymbols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err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dex out of rang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exi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_rightSideTyp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ndex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GrammarSymbolType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NON_TERMINAL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err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ymbol at index is not a non terminal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exi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_rightSideSymbol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ndex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GrammarSymbolType productionRule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getTyp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dex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ndex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_numOfRightSideSymbols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runtime_error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dex out of rang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_rightSideTyp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ndex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roductionRule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getNumOfRightSideSymbols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_numOfRightSideSymbol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NonTerminal productionRule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getLeft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_lef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oductionRule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setLef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 lef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_lef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ef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oductionRule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reset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_numOfRightSideSymbo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_rightSideSymbol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lear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_rightSideType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lear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string productionRule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toString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stringstream st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str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nonTerminalToStrin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_lef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</w:t>
      </w:r>
      <w:r>
        <w:rPr>
          <w:rStyle w:val="SpecialCharTok"/>
        </w:rPr>
        <w:t xml:space="preserve">\e</w:t>
      </w:r>
      <w:r>
        <w:rPr>
          <w:rStyle w:val="StringTok"/>
        </w:rPr>
        <w:t xml:space="preserve">[0;33m=&gt;</w:t>
      </w:r>
      <w:r>
        <w:rPr>
          <w:rStyle w:val="SpecialCharTok"/>
        </w:rPr>
        <w:t xml:space="preserve">\033</w:t>
      </w:r>
      <w:r>
        <w:rPr>
          <w:rStyle w:val="StringTok"/>
        </w:rPr>
        <w:t xml:space="preserve">[0m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_numOfRightSideSymbol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_rightSideTyp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GrammarSymbolType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TERMINAL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str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syntaxKindToString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SyntaxKind</w:t>
      </w:r>
      <w:r>
        <w:rPr>
          <w:rStyle w:val="OperatorTok"/>
        </w:rPr>
        <w:t xml:space="preserve">)(</w:t>
      </w:r>
      <w:r>
        <w:rPr>
          <w:rStyle w:val="NormalTok"/>
        </w:rPr>
        <w:t xml:space="preserve">_rightSideSymbol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str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nonTerminalToString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NonTerminal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_rightSideSymbol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tr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tr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</w:p>
    <w:bookmarkEnd w:id="49"/>
    <w:bookmarkStart w:id="50" w:name="productionrule.hpp"/>
    <w:p>
      <w:pPr>
        <w:pStyle w:val="Heading2"/>
      </w:pPr>
      <w:r>
        <w:t xml:space="preserve">productionRule.hpp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PreprocessorTok"/>
        </w:rPr>
        <w:t xml:space="preserve">#ifndef __PRODUCTION_RULE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define __PRODUCTION_RULE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../../token/token.hpp"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../grammerSymbol/grammerSymbol.hpp"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vector&gt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ductionRule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left side of the production rule</w:t>
      </w:r>
      <w:r>
        <w:br/>
      </w:r>
      <w:r>
        <w:rPr>
          <w:rStyle w:val="NormalTok"/>
        </w:rPr>
        <w:t xml:space="preserve">        NonTerminal _lef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right side of the production rule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_numOfRightSideSymbol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_rightSideSymbol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GrammarSymbolTyp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_rightSideType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productionRu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 lef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productionRul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productionRul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productionRule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yntaxKind terminal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productionRule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addSymb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 nonTerminal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productionRule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addSymbol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NonTerminal getNonTerminal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dex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SyntaxKind getTerminal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dex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GrammarSymbolType getTyp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dex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getNumOfRightSideSymbols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NonTerminal getLef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etLef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 lef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rese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string toString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endif</w:t>
      </w:r>
    </w:p>
    <w:bookmarkEnd w:id="50"/>
    <w:bookmarkStart w:id="51" w:name="stackitem.cpp"/>
    <w:p>
      <w:pPr>
        <w:pStyle w:val="Heading2"/>
      </w:pPr>
      <w:r>
        <w:t xml:space="preserve">stackItem.cpp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stackItem.hpp"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../../nodes/nodes.hpp"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ring&gt;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stream&gt;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iostream&gt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string stackItemToStrin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ackItem item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stringstream re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res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(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AstNodeToStrin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tem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&lt;&lt;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item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tat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)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tr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intStackItem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ackItem item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stackItemToStrin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tem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</w:p>
    <w:bookmarkEnd w:id="51"/>
    <w:bookmarkStart w:id="52" w:name="stackitem.hpp"/>
    <w:p>
      <w:pPr>
        <w:pStyle w:val="Heading2"/>
      </w:pPr>
      <w:r>
        <w:t xml:space="preserve">stackItem.hpp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PreprocessorTok"/>
        </w:rPr>
        <w:t xml:space="preserve">#ifndef __STACK_ITEM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define __STACK_ITEM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ring&gt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../../nodes/nodes.hpp"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StackItem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at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AST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string stackItemToStrin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ackItem ite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intStackItem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ackItem ite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endif</w:t>
      </w:r>
    </w:p>
    <w:bookmarkEnd w:id="52"/>
    <w:bookmarkStart w:id="53" w:name="semantic.cpp"/>
    <w:p>
      <w:pPr>
        <w:pStyle w:val="Heading2"/>
      </w:pPr>
      <w:r>
        <w:t xml:space="preserve">semantic.cpp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semantic.hpp"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../symbolTable/symbolTable.hpp"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../token/token.hpp"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vector&gt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ap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yntaxKin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aseTyp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assignTermin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KEYWORD_I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T</w:t>
      </w:r>
      <w:r>
        <w:rPr>
          <w:rStyle w:val="OperatorTok"/>
        </w:rPr>
        <w:t xml:space="preserve">},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KEYWORD_CHA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HAR</w:t>
      </w:r>
      <w:r>
        <w:rPr>
          <w:rStyle w:val="OperatorTok"/>
        </w:rPr>
        <w:t xml:space="preserve">},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KEYWORD_FLOA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LOAT</w:t>
      </w:r>
      <w:r>
        <w:rPr>
          <w:rStyle w:val="OperatorTok"/>
        </w:rPr>
        <w:t xml:space="preserve">},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INTEGER_LITER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T</w:t>
      </w:r>
      <w:r>
        <w:rPr>
          <w:rStyle w:val="OperatorTok"/>
        </w:rPr>
        <w:t xml:space="preserve">},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CHAR_LITER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HAR</w:t>
      </w:r>
      <w:r>
        <w:rPr>
          <w:rStyle w:val="OperatorTok"/>
        </w:rPr>
        <w:t xml:space="preserve">},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FLOAT_LITER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LOAT</w:t>
      </w:r>
      <w:r>
        <w:rPr>
          <w:rStyle w:val="OperatorTok"/>
        </w:rPr>
        <w:t xml:space="preserve">}}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SemanticAnalyze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SemanticAnalyz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rrorHandler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errorHandl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mbolTabl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ymbolTabl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_errorHandl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rrorHandler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_symbolTab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ymbolTabl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initAssignActions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emanticAnalyze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addFunctionNodeToSymbolTab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funcDeclNod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/ if we encounter a function declaration we need to procces it correctly in order to update the symbol table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get the second child value (name)</w:t>
      </w:r>
      <w:r>
        <w:br/>
      </w:r>
      <w:r>
        <w:rPr>
          <w:rStyle w:val="NormalTok"/>
        </w:rPr>
        <w:t xml:space="preserve">        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ameN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rminalNode </w:t>
      </w:r>
      <w:r>
        <w:rPr>
          <w:rStyle w:val="OperatorTok"/>
        </w:rPr>
        <w:t xml:space="preserve">*)(</w:t>
      </w:r>
      <w:r>
        <w:rPr>
          <w:rStyle w:val="NormalTok"/>
        </w:rPr>
        <w:t xml:space="preserve">funcDecl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Children</w:t>
      </w:r>
      <w:r>
        <w:rPr>
          <w:rStyle w:val="OperatorTok"/>
        </w:rPr>
        <w:t xml:space="preserve">()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string 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TerminalNode </w:t>
      </w:r>
      <w:r>
        <w:rPr>
          <w:rStyle w:val="OperatorTok"/>
        </w:rPr>
        <w:t xml:space="preserve">*)(</w:t>
      </w:r>
      <w:r>
        <w:rPr>
          <w:rStyle w:val="NormalTok"/>
        </w:rPr>
        <w:t xml:space="preserve">funcDecl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Children</w:t>
      </w:r>
      <w:r>
        <w:rPr>
          <w:rStyle w:val="OperatorTok"/>
        </w:rPr>
        <w:t xml:space="preserve">()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))-&gt;</w:t>
      </w:r>
      <w:r>
        <w:rPr>
          <w:rStyle w:val="NormalTok"/>
        </w:rPr>
        <w:t xml:space="preserve">getToken</w:t>
      </w:r>
      <w:r>
        <w:rPr>
          <w:rStyle w:val="OperatorTok"/>
        </w:rPr>
        <w:t xml:space="preserve">()-&gt;</w:t>
      </w:r>
      <w:r>
        <w:rPr>
          <w:rStyle w:val="NormalTok"/>
        </w:rPr>
        <w:t xml:space="preserve">va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eck if the function already exists in the symbol table</w:t>
      </w:r>
      <w:r>
        <w:br/>
      </w:r>
      <w:r>
        <w:rPr>
          <w:rStyle w:val="NormalTok"/>
        </w:rPr>
        <w:t xml:space="preserve">        functionEntry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funcEnt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_symbolTabl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Func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am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uncEntry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ptr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_errorHandler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addError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semanticError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unction already declared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ame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Token</w:t>
      </w:r>
      <w:r>
        <w:rPr>
          <w:rStyle w:val="OperatorTok"/>
        </w:rPr>
        <w:t xml:space="preserve">())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get the seventh child value (the type)</w:t>
      </w:r>
      <w:r>
        <w:br/>
      </w:r>
      <w:r>
        <w:rPr>
          <w:rStyle w:val="NormalTok"/>
        </w:rPr>
        <w:t xml:space="preserve">            valType funcVar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reateVarDeclExprType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)(</w:t>
      </w:r>
      <w:r>
        <w:rPr>
          <w:rStyle w:val="NormalTok"/>
        </w:rPr>
        <w:t xml:space="preserve">funcDecl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Children</w:t>
      </w:r>
      <w:r>
        <w:rPr>
          <w:rStyle w:val="OperatorTok"/>
        </w:rPr>
        <w:t xml:space="preserve">()[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])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get the forth child value (the types of the function parameters)</w:t>
      </w:r>
      <w:r>
        <w:br/>
      </w:r>
      <w:r>
        <w:rPr>
          <w:rStyle w:val="NormalTok"/>
        </w:rPr>
        <w:t xml:space="preserve">          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valTyp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paramTyp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reateFunctionParamTypes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)(</w:t>
      </w:r>
      <w:r>
        <w:rPr>
          <w:rStyle w:val="NormalTok"/>
        </w:rPr>
        <w:t xml:space="preserve">funcDecl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Children</w:t>
      </w:r>
      <w:r>
        <w:rPr>
          <w:rStyle w:val="OperatorTok"/>
        </w:rPr>
        <w:t xml:space="preserve">()[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])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create the entry</w:t>
      </w:r>
      <w:r>
        <w:br/>
      </w:r>
      <w:r>
        <w:rPr>
          <w:rStyle w:val="NormalTok"/>
        </w:rPr>
        <w:t xml:space="preserve">            functionEntry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funcEnt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functionEntr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uncVarTyp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aramType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check return statements</w:t>
      </w:r>
      <w:r>
        <w:br/>
      </w:r>
      <w:r>
        <w:rPr>
          <w:rStyle w:val="NormalTok"/>
        </w:rPr>
        <w:t xml:space="preserve">            checkReturnStatement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uncEntry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add the current root scope as their scope</w:t>
      </w:r>
      <w:r>
        <w:br/>
      </w:r>
      <w:r>
        <w:rPr>
          <w:rStyle w:val="NormalTok"/>
        </w:rPr>
        <w:t xml:space="preserve">            funcEntry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etInnerScop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_currRootScop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and finally, add the function to the table</w:t>
      </w:r>
      <w:r>
        <w:br/>
      </w:r>
      <w:r>
        <w:rPr>
          <w:rStyle w:val="NormalTok"/>
        </w:rPr>
        <w:t xml:space="preserve">            _symbolTabl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addFunc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uncEntry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emanticAnalyze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addVariableNodeToSymbolTab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varDeclNod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get the current scope</w:t>
      </w:r>
      <w:r>
        <w:br/>
      </w:r>
      <w:r>
        <w:rPr>
          <w:rStyle w:val="NormalTok"/>
        </w:rPr>
        <w:t xml:space="preserve">        scop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currSco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_scopeStack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p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eck if the variable already exists in the symbol table (in current or parent scope)</w:t>
      </w:r>
      <w:r>
        <w:br/>
      </w:r>
      <w:r>
        <w:rPr>
          <w:rStyle w:val="NormalTok"/>
        </w:rPr>
        <w:t xml:space="preserve">        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ameN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rminalNode </w:t>
      </w:r>
      <w:r>
        <w:rPr>
          <w:rStyle w:val="OperatorTok"/>
        </w:rPr>
        <w:t xml:space="preserve">*)(</w:t>
      </w:r>
      <w:r>
        <w:rPr>
          <w:rStyle w:val="NormalTok"/>
        </w:rPr>
        <w:t xml:space="preserve">varDecl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Children</w:t>
      </w:r>
      <w:r>
        <w:rPr>
          <w:rStyle w:val="OperatorTok"/>
        </w:rPr>
        <w:t xml:space="preserve">()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string 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Token</w:t>
      </w:r>
      <w:r>
        <w:rPr>
          <w:rStyle w:val="OperatorTok"/>
        </w:rPr>
        <w:t xml:space="preserve">()-&gt;</w:t>
      </w:r>
      <w:r>
        <w:rPr>
          <w:rStyle w:val="NormalTok"/>
        </w:rPr>
        <w:t xml:space="preserve">va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tableEntry ent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urrScop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Entr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am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ntry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name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undeclared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_errorHandler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addError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semanticError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variable already declared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ame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Token</w:t>
      </w:r>
      <w:r>
        <w:rPr>
          <w:rStyle w:val="OperatorTok"/>
        </w:rPr>
        <w:t xml:space="preserve">())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add variable to the symbol table</w:t>
      </w:r>
      <w:r>
        <w:br/>
      </w:r>
      <w:r>
        <w:rPr>
          <w:rStyle w:val="NormalTok"/>
        </w:rPr>
        <w:t xml:space="preserve">            currScop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addTableEntr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reateTableEntery_varDec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rDeclNode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emanticAnalyze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addParamNodeToSymbolTab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aramNod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get the current scope</w:t>
      </w:r>
      <w:r>
        <w:br/>
      </w:r>
      <w:r>
        <w:rPr>
          <w:rStyle w:val="NormalTok"/>
        </w:rPr>
        <w:t xml:space="preserve">        scop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currSco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_scopeStack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p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eck if the variable already exists in the symbol table (in current or parent scope)</w:t>
      </w:r>
      <w:r>
        <w:br/>
      </w:r>
      <w:r>
        <w:rPr>
          <w:rStyle w:val="NormalTok"/>
        </w:rPr>
        <w:t xml:space="preserve">        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ameN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rminalNode </w:t>
      </w:r>
      <w:r>
        <w:rPr>
          <w:rStyle w:val="OperatorTok"/>
        </w:rPr>
        <w:t xml:space="preserve">*)(</w:t>
      </w:r>
      <w:r>
        <w:rPr>
          <w:rStyle w:val="NormalTok"/>
        </w:rPr>
        <w:t xml:space="preserve">param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Children</w:t>
      </w:r>
      <w:r>
        <w:rPr>
          <w:rStyle w:val="OperatorTok"/>
        </w:rPr>
        <w:t xml:space="preserve">()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string 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Token</w:t>
      </w:r>
      <w:r>
        <w:rPr>
          <w:rStyle w:val="OperatorTok"/>
        </w:rPr>
        <w:t xml:space="preserve">()-&gt;</w:t>
      </w:r>
      <w:r>
        <w:rPr>
          <w:rStyle w:val="NormalTok"/>
        </w:rPr>
        <w:t xml:space="preserve">va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tableEntry ent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urrScop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Entr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am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ntry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name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undeclared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_errorHandler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addError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semanticError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variable already declared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ame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Token</w:t>
      </w:r>
      <w:r>
        <w:rPr>
          <w:rStyle w:val="OperatorTok"/>
        </w:rPr>
        <w:t xml:space="preserve">())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add variable to the symbol table</w:t>
      </w:r>
      <w:r>
        <w:br/>
      </w:r>
      <w:r>
        <w:rPr>
          <w:rStyle w:val="NormalTok"/>
        </w:rPr>
        <w:t xml:space="preserve">            currScop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addTableEntr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reateTableEntery_param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ramNode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emanticAnalyze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addParamListToSymbolTab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&gt;</w:t>
      </w:r>
      <w:r>
        <w:rPr>
          <w:rStyle w:val="NormalTok"/>
        </w:rPr>
        <w:t xml:space="preserve"> paramNodes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get the current scope</w:t>
      </w:r>
      <w:r>
        <w:br/>
      </w:r>
      <w:r>
        <w:rPr>
          <w:rStyle w:val="NormalTok"/>
        </w:rPr>
        <w:t xml:space="preserve">        scop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currSco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_scopeStack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p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currScop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printScop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paramNode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addParamNodeToSymbolTab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ramNod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emanticAnalyze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updateScop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yntaxToken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currToken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urrToken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kind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OPEN_CURLY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entering scope</w:t>
      </w:r>
      <w:r>
        <w:br/>
      </w:r>
      <w:r>
        <w:rPr>
          <w:rStyle w:val="NormalTok"/>
        </w:rPr>
        <w:t xml:space="preserve">            scop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ewSco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scop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isFunctionSco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if the stack is empty it means its a new function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so just connect it to the stack knowing it dosent have a parent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later wre connect the function to the scope in the updateSymbolTable() func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_scopeStack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mpty</w:t>
      </w:r>
      <w:r>
        <w:rPr>
          <w:rStyle w:val="OperatorTok"/>
        </w:rPr>
        <w:t xml:space="preserve">()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scop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oldSco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_scopeStack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p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    oldScop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addInnerScop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ewScop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newScop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etParentScop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ldScop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isFunctionSco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    _scopeStack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ewScop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sFunctionScop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addParamListToSymbolTab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_currFunctionParamNode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_currFunctionParamNode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lear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clear the param nodes after adding them to the symbol table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urrToken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kind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SyntaxKin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CLOSED_CURLY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exiting scope</w:t>
      </w:r>
      <w:r>
        <w:br/>
      </w:r>
      <w:r>
        <w:rPr>
          <w:rStyle w:val="NormalTok"/>
        </w:rPr>
        <w:t xml:space="preserve">            scop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currSco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_scopeStack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p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_scopeStack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op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_scopeStack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mpty</w:t>
      </w:r>
      <w:r>
        <w:rPr>
          <w:rStyle w:val="OperatorTok"/>
        </w:rPr>
        <w:t xml:space="preserve">())</w:t>
      </w:r>
      <w:r>
        <w:br/>
      </w:r>
      <w:r>
        <w:rPr>
          <w:rStyle w:val="NormalTok"/>
        </w:rPr>
        <w:t xml:space="preserve">                _currRootSco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urrScop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the stack is empty it means we are at the end of the function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emanticAnalyze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updateSybolTab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ST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Typ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NON_TERMINAL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Non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tN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t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NonTerminalKind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FUNCTION_DECL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addFunctionNodeToSymbolTab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tNod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t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NonTerminalKind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VAR_DECL_EXPR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addVariableNodeToSymbolTab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tNod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t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NonTerminalKind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PARAM_LIS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_currFunctionParamNod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FunctionParamNode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tNod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sReturnStateme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_currFunctionReturnNode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emanticAnalyze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assignNodeTyp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ST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Typ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NON_TERMINAL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Non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tN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NonTerminal ntKi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t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NonTerminalKind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_nonTerminalAssignAction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fin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tKin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_nonTerminalAssignAction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nd</w:t>
      </w:r>
      <w:r>
        <w:rPr>
          <w:rStyle w:val="OperatorTok"/>
        </w:rPr>
        <w:t xml:space="preserve">()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-&gt;*</w:t>
      </w:r>
      <w:r>
        <w:rPr>
          <w:rStyle w:val="NormalTok"/>
        </w:rPr>
        <w:t xml:space="preserve">_nonTerminalAssignAction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tKind</w:t>
      </w:r>
      <w:r>
        <w:rPr>
          <w:rStyle w:val="OperatorTok"/>
        </w:rPr>
        <w:t xml:space="preserve">])(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Typ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TERMINAL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N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rminalNode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SyntaxKind ki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Token</w:t>
      </w:r>
      <w:r>
        <w:rPr>
          <w:rStyle w:val="OperatorTok"/>
        </w:rPr>
        <w:t xml:space="preserve">()-&gt;</w:t>
      </w:r>
      <w:r>
        <w:rPr>
          <w:rStyle w:val="NormalTok"/>
        </w:rPr>
        <w:t xml:space="preserve">kin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ssignTerminal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fin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kin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assignTerminal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nd</w:t>
      </w:r>
      <w:r>
        <w:rPr>
          <w:rStyle w:val="OperatorTok"/>
        </w:rPr>
        <w:t xml:space="preserve">()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etValTyp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Type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assignTerminal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kind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}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areTypesEqua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Type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alType 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yp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ype </w:t>
      </w:r>
      <w:r>
        <w:rPr>
          <w:rStyle w:val="OperatorTok"/>
        </w:rPr>
        <w:t xml:space="preserve">&amp;&amp;</w:t>
      </w:r>
      <w:r>
        <w:br/>
      </w:r>
      <w:r>
        <w:rPr>
          <w:rStyle w:val="NormalTok"/>
        </w:rPr>
        <w:t xml:space="preserve">               a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sPointer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sPointer </w:t>
      </w:r>
      <w:r>
        <w:rPr>
          <w:rStyle w:val="OperatorTok"/>
        </w:rPr>
        <w:t xml:space="preserve">&amp;&amp;</w:t>
      </w:r>
      <w:r>
        <w:br/>
      </w:r>
      <w:r>
        <w:rPr>
          <w:rStyle w:val="NormalTok"/>
        </w:rPr>
        <w:t xml:space="preserve">               a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sArray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sArray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valType checkArithmeticCompatibilit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Type le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alType righ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Token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opToke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rrorHandler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_errorHandler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valType 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UNDIFINE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errorOccur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ef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sPointer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righ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sPointer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opToken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kind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PLUS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opToken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kind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MINU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lef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sPointer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righ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sPointer</w:t>
      </w:r>
      <w:r>
        <w:rPr>
          <w:rStyle w:val="OperatorTok"/>
        </w:rPr>
        <w:t xml:space="preserve">))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ef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sPointer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left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righ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_errorHandler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addError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semanticError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inter arithmetic not allowed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pToken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        errorOccur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ef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sArray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righ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sArray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_errorHandler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addError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semanticError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rray arithmetic not allowed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pToken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    errorOccur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ef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yp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FLOAT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righ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yp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FLOA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FLOA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ef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yp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INT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righ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yp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IN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I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ef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yp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CHAR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righ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yp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CHAR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I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_errorHandler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addError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semanticError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compatible types for arithmetic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pToken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    errorOccur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rrorOccurred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UNDIFINE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valType checkComparisonCompatibilit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Type le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alType righ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Token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opToke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rrorHandler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_errorHandler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valType 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I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areTypesEqua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e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ight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_errorHandler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addError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semanticError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compatible types for comparison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pToken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    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UNDIFINE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valType checkLogicalCompatibilit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Type le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alType righ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Token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opToke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rrorHandler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_errorHandler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valType 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I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ef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ype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INT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righ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ype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IN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_errorHandler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addError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semanticError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logical operators require int operands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pToken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    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UNDIFINE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valType checkBitwiseCompatibilit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Type le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alType righ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Token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opToke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rrorHandler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_errorHandler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valType 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I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lef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ype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IN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lef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ype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CHA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igh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ype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IN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righ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ype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CHAR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_errorHandler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addError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semanticError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itwise operators require int or char operands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pToken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    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UNDIFINE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valType SemanticAnalyze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checkCompatibilityBinaryOp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Type leftO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alType rightO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Token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opToken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valType 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UNDIFINE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pToken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kind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PLUS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opToken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kind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MINUS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opToken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kind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STAR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opToken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kind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SLASH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opToken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kind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COMMA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eckArithmeticCompatibilit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eftO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ightO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pToke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_errorHandle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pToken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kind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EQUALS_EQUALS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opToken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kind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BANG_EQUALS </w:t>
      </w:r>
      <w:r>
        <w:rPr>
          <w:rStyle w:val="OperatorTok"/>
        </w:rPr>
        <w:t xml:space="preserve">||</w:t>
      </w:r>
      <w:r>
        <w:br/>
      </w:r>
      <w:r>
        <w:rPr>
          <w:rStyle w:val="NormalTok"/>
        </w:rPr>
        <w:t xml:space="preserve">                 opToken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kind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LESS_THAN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opToken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kind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GREATER_THAN </w:t>
      </w:r>
      <w:r>
        <w:rPr>
          <w:rStyle w:val="OperatorTok"/>
        </w:rPr>
        <w:t xml:space="preserve">||</w:t>
      </w:r>
      <w:r>
        <w:br/>
      </w:r>
      <w:r>
        <w:rPr>
          <w:rStyle w:val="NormalTok"/>
        </w:rPr>
        <w:t xml:space="preserve">                 opToken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kind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LESS_THAN_EQUALS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opToken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kind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GREATER_THAN_EQUALS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eckComparisonCompatibilit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eftO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ightO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pToke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_errorHandle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pToken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kind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PIPE_PIPE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opToken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kind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AMPERSAND_AMPERSAND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eckLogicalCompatibilit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eftO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ightO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pToke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_errorHandle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pToken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kind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PIPE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opToken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kind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AMPERSAND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opToken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kind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CARE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eckBitwiseCompatibilit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eftO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ightO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pToke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_errorHandle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isWideningCompatib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aseType targe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aseType sourc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arget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FLOA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ourc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FLOAT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sourc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INT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sourc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CHA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arget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IN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ourc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INT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sourc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CHA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arget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CHAR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ourc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CHA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valType SemanticAnalyze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checkCompatibilityAssignExp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Type leftO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alType rightO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Token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opToken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errorOccur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valType 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eftOp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sPointerToPointerAssignInvali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eftO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ightO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pToken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errorOccur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sArrayToPointerAssignAllowe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eftO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ightOp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valid ??? do nothing, res is already correct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sArrayAssignmentInvali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eftO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ightO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pToken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errorOccur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sPointerMismatch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eftO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ightO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pToken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errorOccur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isWideningCompatib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eftOp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yp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ightOp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ype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_errorHandler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addError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semanticError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compatible types for assignment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pToken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    errorOccur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rrorOccurred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UNDIFINE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SemanticAnalyze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isPointerToPointerAssignInvali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Type le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alType righ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Token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oken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ef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sPointer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righ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sPointer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lef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ype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righ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yp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_errorHandler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addError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semanticError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compatible pointer types for assignment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oken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SemanticAnalyze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isArrayToPointerAssignAllowe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Type le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alType righ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lef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sPointer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righ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sArray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lef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yp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righ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yp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SemanticAnalyze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isArrayAssignmentInvali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Type le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alType righ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Token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oken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ef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sArray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righ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sArray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ef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righ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_errorHandler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addError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semanticError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rray size mismatch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oken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isWideningCompatib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ef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yp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igh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ype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_errorHandler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addError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semanticError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compatible array types for assignment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oken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valid array-to-array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ef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sArray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righ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sArray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_errorHandler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addError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semanticError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annot assign non-array value to array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oken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lef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sArray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righ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sArray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_errorHandler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addError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semanticError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annot assign array to non-array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oken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SemanticAnalyze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isPointerMismatch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Type le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alType righ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Token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oken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lef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sPointer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righ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sPointer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_errorHandler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addError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semanticError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annot assign pointer to non-pointer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oken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ef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sPointer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righ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sPointer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_errorHandler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addError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semanticError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annot assign non-pointer to pointer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oken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emanticAnalyze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checkReturnStatement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unctionEntry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funcEntry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eck if the function has a return statement</w:t>
      </w:r>
      <w:r>
        <w:br/>
      </w:r>
      <w:r>
        <w:rPr>
          <w:rStyle w:val="NormalTok"/>
        </w:rPr>
        <w:t xml:space="preserve">      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&gt;</w:t>
      </w:r>
      <w:r>
        <w:rPr>
          <w:rStyle w:val="NormalTok"/>
        </w:rPr>
        <w:t xml:space="preserve"> returnNod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_currFunctionReturnNode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valType return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uncEntry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ReturnTyp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returnNode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Non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returnN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turnNod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    valType node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turn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ValTyp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deTyp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ype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returnTyp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ype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nodeTyp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sPointer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returnTyp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sPointer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nodeTyp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sArray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returnTyp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sArray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_errorHandler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addError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semanticError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return type does not match function declaration"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_currFunctionReturnNode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lear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valType SemanticAnalyze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getVarTyp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yntaxToken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DToken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get the current scope</w:t>
      </w:r>
      <w:r>
        <w:br/>
      </w:r>
      <w:r>
        <w:rPr>
          <w:rStyle w:val="NormalTok"/>
        </w:rPr>
        <w:t xml:space="preserve">        scop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currSco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_scopeStack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p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eck if the variable already exists in the symbol table (in current or parent scope)</w:t>
      </w:r>
      <w:r>
        <w:br/>
      </w:r>
      <w:r>
        <w:rPr>
          <w:rStyle w:val="NormalTok"/>
        </w:rPr>
        <w:t xml:space="preserve">        string 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DToken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va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tableEntry ent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urrScop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Entr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am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valType 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UNDIFINE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ntry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nam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undeclared"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_errorHandler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addError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semanticError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variable not declared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DToken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ntry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yp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returns the functions return type and checks if the function call parameters match the function declaration parameter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 if the function is not declared it will add an error to the error handler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 if the function call parameters do not match the function declaration parameters it will add an error to the error handler</w:t>
      </w:r>
      <w:r>
        <w:br/>
      </w:r>
      <w:r>
        <w:rPr>
          <w:rStyle w:val="NormalTok"/>
        </w:rPr>
        <w:t xml:space="preserve">    valType SemanticAnalyze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getFunctionCallValTypeAndChe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funcCallNod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valType 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UNDIFINE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get the function name</w:t>
      </w:r>
      <w:r>
        <w:br/>
      </w:r>
      <w:r>
        <w:rPr>
          <w:rStyle w:val="NormalTok"/>
        </w:rPr>
        <w:t xml:space="preserve">        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ameN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rminalNode </w:t>
      </w:r>
      <w:r>
        <w:rPr>
          <w:rStyle w:val="OperatorTok"/>
        </w:rPr>
        <w:t xml:space="preserve">*)(</w:t>
      </w:r>
      <w:r>
        <w:rPr>
          <w:rStyle w:val="NormalTok"/>
        </w:rPr>
        <w:t xml:space="preserve">funcCall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Children</w:t>
      </w:r>
      <w:r>
        <w:rPr>
          <w:rStyle w:val="OperatorTok"/>
        </w:rPr>
        <w:t xml:space="preserve">()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string 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Token</w:t>
      </w:r>
      <w:r>
        <w:rPr>
          <w:rStyle w:val="OperatorTok"/>
        </w:rPr>
        <w:t xml:space="preserve">()-&gt;</w:t>
      </w:r>
      <w:r>
        <w:rPr>
          <w:rStyle w:val="NormalTok"/>
        </w:rPr>
        <w:t xml:space="preserve">va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eck if the function call parameters match the function declaration parameters</w:t>
      </w:r>
      <w:r>
        <w:br/>
      </w:r>
      <w:r>
        <w:rPr>
          <w:rStyle w:val="NormalTok"/>
        </w:rPr>
        <w:t xml:space="preserve">      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STNode </w:t>
      </w:r>
      <w:r>
        <w:rPr>
          <w:rStyle w:val="OperatorTok"/>
        </w:rPr>
        <w:t xml:space="preserve">*&gt;</w:t>
      </w:r>
      <w:r>
        <w:rPr>
          <w:rStyle w:val="NormalTok"/>
        </w:rPr>
        <w:t xml:space="preserve"> childr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uncCall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Childre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Non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exprL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)(</w:t>
      </w:r>
      <w:r>
        <w:rPr>
          <w:rStyle w:val="NormalTok"/>
        </w:rPr>
        <w:t xml:space="preserve">childre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STNode </w:t>
      </w:r>
      <w:r>
        <w:rPr>
          <w:rStyle w:val="OperatorTok"/>
        </w:rPr>
        <w:t xml:space="preserve">*&gt;</w:t>
      </w:r>
      <w:r>
        <w:rPr>
          <w:rStyle w:val="NormalTok"/>
        </w:rPr>
        <w:t xml:space="preserve"> paramListChildr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xprLis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Childre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&gt;</w:t>
      </w:r>
      <w:r>
        <w:rPr>
          <w:rStyle w:val="NormalTok"/>
        </w:rPr>
        <w:t xml:space="preserve"> paramNod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FunctionCallArgsNode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xprLis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functionEntry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ent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_symbolTabl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Func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am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matc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ntry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ptr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_errorHandler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addError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semanticError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unction not declared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ame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Token</w:t>
      </w:r>
      <w:r>
        <w:rPr>
          <w:rStyle w:val="OperatorTok"/>
        </w:rPr>
        <w:t xml:space="preserve">())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ntry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ReturnTyp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valTyp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paramTyp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ntry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ParamTypes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ramNode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paramType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matc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paramNode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valType param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ramNod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-&gt;</w:t>
      </w:r>
      <w:r>
        <w:rPr>
          <w:rStyle w:val="NormalTok"/>
        </w:rPr>
        <w:t xml:space="preserve">GetValTyp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        valType expected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ramTyp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ramTyp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ype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expectedTyp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ype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paramTyp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sPointer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expectedTyp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sPointer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paramTyp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sArray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expectedTyp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sArray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    matc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match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_errorHandler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addError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semanticError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unction call parameters do not match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ame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Token</w:t>
      </w:r>
      <w:r>
        <w:rPr>
          <w:rStyle w:val="OperatorTok"/>
        </w:rPr>
        <w:t xml:space="preserve">())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emanticAnalyze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initAssignActions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_nonTerminalAssignAction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PARAM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SemanticAnalyze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assignParamNodeTyp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_nonTerminalAssignAction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TYPE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SemanticAnalyze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assignTypeNodeTyp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_nonTerminalAssignAction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BASE_TYPE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SemanticAnalyze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assignBaseTypeNodeTyp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_nonTerminalAssignAction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VAR_DECL_EXPR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SemanticAnalyze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assignVarDeclExprNodeTyp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_nonTerminalAssignAction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SSIGN_VALUE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SemanticAnalyze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assignAssignValueNodeTyp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_nonTerminalAssignAction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SSIGN_EXPR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SemanticAnalyze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assignAssignExprNodeTyp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_nonTerminalAssignAction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SSIGN_TARGET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SemanticAnalyze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assignAssignTargetNodeTyp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_nonTerminalAssignAction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CONDITION_OP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SemanticAnalyze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assignConditionOpNodeTyp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_nonTerminalAssignAction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SIMPLE_STMT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SemanticAnalyze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assignSimpleStmtNodeTyp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_nonTerminalAssignAction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EXPR_LIST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SemanticAnalyze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assignExprListNodeTyp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_nonTerminalAssignAction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EXPR_LIST_NON_EMPTY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SemanticAnalyze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assignExprListNonEmptyNodeTyp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_nonTerminalAssignAction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EXPR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SemanticAnalyze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assignExprNodeTyp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_nonTerminalAssignAction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LOGICAL_EXPR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SemanticAnalyze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assignLogicalExprNodeTyp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_nonTerminalAssignAction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RELATIONAL_EXPR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SemanticAnalyze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assignRelationalExprNodeTyp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_nonTerminalAssignAction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DD_EXPR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SemanticAnalyze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assignAddExprNodeTyp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_nonTerminalAssignAction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UL_EXPR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SemanticAnalyze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assignMulExprNodeTyp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_nonTerminalAssignAction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UNARY_EXPR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SemanticAnalyze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assignUnaryExprNodeTyp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_nonTerminalAssignAction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NCREMENT_EXPR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SemanticAnalyze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assignIncrementExprNodeTyp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_nonTerminalAssignAction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DDRESS_EXPR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SemanticAnalyze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assignAddressExprNodeTyp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_nonTerminalAssignAction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DEREFERENCE_EXPR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SemanticAnalyze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assignDereferenceExprNodeTyp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_nonTerminalAssignAction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PRIMARY_EXPR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SemanticAnalyze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assignPrimaryExprNodeTyp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emanticAnalyze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assignParamNodeTyp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ST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valType res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UNDIFINE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    Non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tN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)(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STNode </w:t>
      </w:r>
      <w:r>
        <w:rPr>
          <w:rStyle w:val="OperatorTok"/>
        </w:rPr>
        <w:t xml:space="preserve">*&gt;</w:t>
      </w:r>
      <w:r>
        <w:rPr>
          <w:rStyle w:val="NormalTok"/>
        </w:rPr>
        <w:t xml:space="preserve"> childr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t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Childre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hildre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res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ildre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-&gt;</w:t>
      </w:r>
      <w:r>
        <w:rPr>
          <w:rStyle w:val="NormalTok"/>
        </w:rPr>
        <w:t xml:space="preserve">GetValTyp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etValTyp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sTyp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emanticAnalyze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assignTypeNodeTyp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ST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valType res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UNDIFINE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    Non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tN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)(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STNode </w:t>
      </w:r>
      <w:r>
        <w:rPr>
          <w:rStyle w:val="OperatorTok"/>
        </w:rPr>
        <w:t xml:space="preserve">*&gt;</w:t>
      </w:r>
      <w:r>
        <w:rPr>
          <w:rStyle w:val="NormalTok"/>
        </w:rPr>
        <w:t xml:space="preserve"> childr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t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Childre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valType base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ildre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-&gt;</w:t>
      </w:r>
      <w:r>
        <w:rPr>
          <w:rStyle w:val="NormalTok"/>
        </w:rPr>
        <w:t xml:space="preserve">GetValTyp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hildre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res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aseTyp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hildre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res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baseTyp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yp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aseTyp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hildre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izeN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TerminalNode </w:t>
      </w:r>
      <w:r>
        <w:rPr>
          <w:rStyle w:val="OperatorTok"/>
        </w:rPr>
        <w:t xml:space="preserve">*)(</w:t>
      </w:r>
      <w:r>
        <w:rPr>
          <w:rStyle w:val="NormalTok"/>
        </w:rPr>
        <w:t xml:space="preserve">childre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]))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toi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ize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Token</w:t>
      </w:r>
      <w:r>
        <w:rPr>
          <w:rStyle w:val="OperatorTok"/>
        </w:rPr>
        <w:t xml:space="preserve">()-&gt;</w:t>
      </w:r>
      <w:r>
        <w:rPr>
          <w:rStyle w:val="NormalTok"/>
        </w:rPr>
        <w:t xml:space="preserve">val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_str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    res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baseTyp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yp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iz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etValTyp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sTyp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emanticAnalyze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assignBaseTypeNodeTyp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ST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valType res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UNDIFINE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    Non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tN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)(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STNode </w:t>
      </w:r>
      <w:r>
        <w:rPr>
          <w:rStyle w:val="OperatorTok"/>
        </w:rPr>
        <w:t xml:space="preserve">*&gt;</w:t>
      </w:r>
      <w:r>
        <w:rPr>
          <w:rStyle w:val="NormalTok"/>
        </w:rPr>
        <w:t xml:space="preserve"> childr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t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Childre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hildre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res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ildre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-&gt;</w:t>
      </w:r>
      <w:r>
        <w:rPr>
          <w:rStyle w:val="NormalTok"/>
        </w:rPr>
        <w:t xml:space="preserve">GetValTyp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etValTyp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sTyp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emanticAnalyze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assignVarDeclExprNodeTyp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ST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valType res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UNDIFINE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    Non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tN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)(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varN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rminalNode </w:t>
      </w:r>
      <w:r>
        <w:rPr>
          <w:rStyle w:val="OperatorTok"/>
        </w:rPr>
        <w:t xml:space="preserve">*)(</w:t>
      </w:r>
      <w:r>
        <w:rPr>
          <w:rStyle w:val="NormalTok"/>
        </w:rPr>
        <w:t xml:space="preserve">nt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Children</w:t>
      </w:r>
      <w:r>
        <w:rPr>
          <w:rStyle w:val="OperatorTok"/>
        </w:rPr>
        <w:t xml:space="preserve">()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STNode </w:t>
      </w:r>
      <w:r>
        <w:rPr>
          <w:rStyle w:val="OperatorTok"/>
        </w:rPr>
        <w:t xml:space="preserve">*&gt;</w:t>
      </w:r>
      <w:r>
        <w:rPr>
          <w:rStyle w:val="NormalTok"/>
        </w:rPr>
        <w:t xml:space="preserve"> childr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t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Childre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valType leftOpVar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ildre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-&gt;</w:t>
      </w:r>
      <w:r>
        <w:rPr>
          <w:rStyle w:val="NormalTok"/>
        </w:rPr>
        <w:t xml:space="preserve">GetValTyp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Non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nitOptN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)(</w:t>
      </w:r>
      <w:r>
        <w:rPr>
          <w:rStyle w:val="NormalTok"/>
        </w:rPr>
        <w:t xml:space="preserve">childre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STNode </w:t>
      </w:r>
      <w:r>
        <w:rPr>
          <w:rStyle w:val="OperatorTok"/>
        </w:rPr>
        <w:t xml:space="preserve">*&gt;</w:t>
      </w:r>
      <w:r>
        <w:rPr>
          <w:rStyle w:val="NormalTok"/>
        </w:rPr>
        <w:t xml:space="preserve"> initOptChildr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itOpt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Childre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nitOptChildre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ssignOpN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rminalNode </w:t>
      </w:r>
      <w:r>
        <w:rPr>
          <w:rStyle w:val="OperatorTok"/>
        </w:rPr>
        <w:t xml:space="preserve">*)(</w:t>
      </w:r>
      <w:r>
        <w:rPr>
          <w:rStyle w:val="NormalTok"/>
        </w:rPr>
        <w:t xml:space="preserve">initOptChildre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    SyntaxToken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opTok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ssignOp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Toke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    Non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ssignValueN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)(</w:t>
      </w:r>
      <w:r>
        <w:rPr>
          <w:rStyle w:val="NormalTok"/>
        </w:rPr>
        <w:t xml:space="preserve">initOptChildre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    valType rightOpVar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ssignValue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ValTyp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    res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eckCompatibilityAssignExp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eftOpVarTyp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ightOpVarTyp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ssignOp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Token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    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etValTyp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sTyp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emanticAnalyze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assignAssignValueNodeTyp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ST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valType res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UNDIFINE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    Non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tN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)(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STNode </w:t>
      </w:r>
      <w:r>
        <w:rPr>
          <w:rStyle w:val="OperatorTok"/>
        </w:rPr>
        <w:t xml:space="preserve">*&gt;</w:t>
      </w:r>
      <w:r>
        <w:rPr>
          <w:rStyle w:val="NormalTok"/>
        </w:rPr>
        <w:t xml:space="preserve"> childr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t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Childre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hildre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res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ildre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-&gt;</w:t>
      </w:r>
      <w:r>
        <w:rPr>
          <w:rStyle w:val="NormalTok"/>
        </w:rPr>
        <w:t xml:space="preserve">GetValTyp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hildre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valType 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ildre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-&gt;</w:t>
      </w:r>
      <w:r>
        <w:rPr>
          <w:rStyle w:val="NormalTok"/>
        </w:rPr>
        <w:t xml:space="preserve">GetValTyp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res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typ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yp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yp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yp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sPoint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etValTyp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sTyp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emanticAnalyze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assignAssignExprNodeTyp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ST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valType res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UNDIFINE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    Non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tN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)(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STNode </w:t>
      </w:r>
      <w:r>
        <w:rPr>
          <w:rStyle w:val="OperatorTok"/>
        </w:rPr>
        <w:t xml:space="preserve">*&gt;</w:t>
      </w:r>
      <w:r>
        <w:rPr>
          <w:rStyle w:val="NormalTok"/>
        </w:rPr>
        <w:t xml:space="preserve"> childr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t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Childre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hildre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valType leftO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ildre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-&gt;</w:t>
      </w:r>
      <w:r>
        <w:rPr>
          <w:rStyle w:val="NormalTok"/>
        </w:rPr>
        <w:t xml:space="preserve">GetValTyp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valType rightO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ildre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]-&gt;</w:t>
      </w:r>
      <w:r>
        <w:rPr>
          <w:rStyle w:val="NormalTok"/>
        </w:rPr>
        <w:t xml:space="preserve">GetValTyp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    Non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ssignOpN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)(</w:t>
      </w:r>
      <w:r>
        <w:rPr>
          <w:rStyle w:val="NormalTok"/>
        </w:rPr>
        <w:t xml:space="preserve">childre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    SyntaxToken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opTok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TerminalNode </w:t>
      </w:r>
      <w:r>
        <w:rPr>
          <w:rStyle w:val="OperatorTok"/>
        </w:rPr>
        <w:t xml:space="preserve">*)(</w:t>
      </w:r>
      <w:r>
        <w:rPr>
          <w:rStyle w:val="NormalTok"/>
        </w:rPr>
        <w:t xml:space="preserve">assignOp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Children</w:t>
      </w:r>
      <w:r>
        <w:rPr>
          <w:rStyle w:val="OperatorTok"/>
        </w:rPr>
        <w:t xml:space="preserve">()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))-&gt;</w:t>
      </w:r>
      <w:r>
        <w:rPr>
          <w:rStyle w:val="NormalTok"/>
        </w:rPr>
        <w:t xml:space="preserve">getToke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    res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eckCompatibilityAssignExp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eftO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ightO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pToke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etValTyp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sTyp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emanticAnalyze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assignAssignTargetNodeTyp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ST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valType res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UNDIFINE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    Non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tN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)(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STNode </w:t>
      </w:r>
      <w:r>
        <w:rPr>
          <w:rStyle w:val="OperatorTok"/>
        </w:rPr>
        <w:t xml:space="preserve">*&gt;</w:t>
      </w:r>
      <w:r>
        <w:rPr>
          <w:rStyle w:val="NormalTok"/>
        </w:rPr>
        <w:t xml:space="preserve"> childr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t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Childre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hildre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varN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rminalNode </w:t>
      </w:r>
      <w:r>
        <w:rPr>
          <w:rStyle w:val="OperatorTok"/>
        </w:rPr>
        <w:t xml:space="preserve">*)(</w:t>
      </w:r>
      <w:r>
        <w:rPr>
          <w:rStyle w:val="NormalTok"/>
        </w:rPr>
        <w:t xml:space="preserve">childre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    res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VarTyp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r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Token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hildre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valType arr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ildre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-&gt;</w:t>
      </w:r>
      <w:r>
        <w:rPr>
          <w:rStyle w:val="NormalTok"/>
        </w:rPr>
        <w:t xml:space="preserve">GetValTyp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arrTyp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sArray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_errorHandler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addError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semanticError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dexing non-array type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TerminalNode </w:t>
      </w:r>
      <w:r>
        <w:rPr>
          <w:rStyle w:val="OperatorTok"/>
        </w:rPr>
        <w:t xml:space="preserve">*)(</w:t>
      </w:r>
      <w:r>
        <w:rPr>
          <w:rStyle w:val="NormalTok"/>
        </w:rPr>
        <w:t xml:space="preserve">childre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))-&gt;</w:t>
      </w:r>
      <w:r>
        <w:rPr>
          <w:rStyle w:val="NormalTok"/>
        </w:rPr>
        <w:t xml:space="preserve">getToken</w:t>
      </w:r>
      <w:r>
        <w:rPr>
          <w:rStyle w:val="OperatorTok"/>
        </w:rPr>
        <w:t xml:space="preserve">())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res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arrTyp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yp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Typ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Typ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sPoint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hildre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valType ptr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_scopeStack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p</w:t>
      </w:r>
      <w:r>
        <w:rPr>
          <w:rStyle w:val="OperatorTok"/>
        </w:rPr>
        <w:t xml:space="preserve">()-&gt;</w:t>
      </w:r>
      <w:r>
        <w:rPr>
          <w:rStyle w:val="NormalTok"/>
        </w:rPr>
        <w:t xml:space="preserve">getEntry</w:t>
      </w:r>
      <w:r>
        <w:rPr>
          <w:rStyle w:val="OperatorTok"/>
        </w:rPr>
        <w:t xml:space="preserve">(((</w:t>
      </w:r>
      <w:r>
        <w:rPr>
          <w:rStyle w:val="NormalTok"/>
        </w:rPr>
        <w:t xml:space="preserve">TerminalNode </w:t>
      </w:r>
      <w:r>
        <w:rPr>
          <w:rStyle w:val="OperatorTok"/>
        </w:rPr>
        <w:t xml:space="preserve">*)(</w:t>
      </w:r>
      <w:r>
        <w:rPr>
          <w:rStyle w:val="NormalTok"/>
        </w:rPr>
        <w:t xml:space="preserve">childre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))-&gt;</w:t>
      </w:r>
      <w:r>
        <w:rPr>
          <w:rStyle w:val="NormalTok"/>
        </w:rPr>
        <w:t xml:space="preserve">getToken</w:t>
      </w:r>
      <w:r>
        <w:rPr>
          <w:rStyle w:val="OperatorTok"/>
        </w:rPr>
        <w:t xml:space="preserve">()-&gt;</w:t>
      </w:r>
      <w:r>
        <w:rPr>
          <w:rStyle w:val="NormalTok"/>
        </w:rPr>
        <w:t xml:space="preserve">val</w:t>
      </w:r>
      <w:r>
        <w:rPr>
          <w:rStyle w:val="OperatorTok"/>
        </w:rPr>
        <w:t xml:space="preserve">).</w:t>
      </w:r>
      <w:r>
        <w:rPr>
          <w:rStyle w:val="NormalTok"/>
        </w:rPr>
        <w:t xml:space="preserve">typ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ptrTyp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sPointer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_errorHandler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addError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semanticError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ereferencing non-pointer type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TerminalNode </w:t>
      </w:r>
      <w:r>
        <w:rPr>
          <w:rStyle w:val="OperatorTok"/>
        </w:rPr>
        <w:t xml:space="preserve">*)(</w:t>
      </w:r>
      <w:r>
        <w:rPr>
          <w:rStyle w:val="NormalTok"/>
        </w:rPr>
        <w:t xml:space="preserve">childre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))-&gt;</w:t>
      </w:r>
      <w:r>
        <w:rPr>
          <w:rStyle w:val="NormalTok"/>
        </w:rPr>
        <w:t xml:space="preserve">getToken</w:t>
      </w:r>
      <w:r>
        <w:rPr>
          <w:rStyle w:val="OperatorTok"/>
        </w:rPr>
        <w:t xml:space="preserve">())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res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ptrTyp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yp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trTyp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trTyp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sArray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etValTyp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sTyp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emanticAnalyze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assignConditionOpNodeTyp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ST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valType res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UNDIFINE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    Non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tN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)(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STNode </w:t>
      </w:r>
      <w:r>
        <w:rPr>
          <w:rStyle w:val="OperatorTok"/>
        </w:rPr>
        <w:t xml:space="preserve">*&gt;</w:t>
      </w:r>
      <w:r>
        <w:rPr>
          <w:rStyle w:val="NormalTok"/>
        </w:rPr>
        <w:t xml:space="preserve"> childr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t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Childre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hildre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valType cond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ildre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-&gt;</w:t>
      </w:r>
      <w:r>
        <w:rPr>
          <w:rStyle w:val="NormalTok"/>
        </w:rPr>
        <w:t xml:space="preserve">GetValTyp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dTyp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ype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IN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condTyp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sPointer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_errorHandler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addError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semanticError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ndition must be int or pointer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TerminalNode </w:t>
      </w:r>
      <w:r>
        <w:rPr>
          <w:rStyle w:val="OperatorTok"/>
        </w:rPr>
        <w:t xml:space="preserve">*)(</w:t>
      </w:r>
      <w:r>
        <w:rPr>
          <w:rStyle w:val="NormalTok"/>
        </w:rPr>
        <w:t xml:space="preserve">childre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))-&gt;</w:t>
      </w:r>
      <w:r>
        <w:rPr>
          <w:rStyle w:val="NormalTok"/>
        </w:rPr>
        <w:t xml:space="preserve">getToken</w:t>
      </w:r>
      <w:r>
        <w:rPr>
          <w:rStyle w:val="OperatorTok"/>
        </w:rPr>
        <w:t xml:space="preserve">())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res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dTyp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etValTyp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sTyp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emanticAnalyze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assignSimpleStmtNodeTyp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ST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sReturnStatemen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Non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tN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STNode </w:t>
      </w:r>
      <w:r>
        <w:rPr>
          <w:rStyle w:val="OperatorTok"/>
        </w:rPr>
        <w:t xml:space="preserve">*&gt;</w:t>
      </w:r>
      <w:r>
        <w:rPr>
          <w:rStyle w:val="NormalTok"/>
        </w:rPr>
        <w:t xml:space="preserve"> childr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t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Childre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    Non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ExptOp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)(</w:t>
      </w:r>
      <w:r>
        <w:rPr>
          <w:rStyle w:val="NormalTok"/>
        </w:rPr>
        <w:t xml:space="preserve">childre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  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STNode </w:t>
      </w:r>
      <w:r>
        <w:rPr>
          <w:rStyle w:val="OperatorTok"/>
        </w:rPr>
        <w:t xml:space="preserve">*&gt;</w:t>
      </w:r>
      <w:r>
        <w:rPr>
          <w:rStyle w:val="NormalTok"/>
        </w:rPr>
        <w:t xml:space="preserve"> ExptOptChildr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xptOp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Childre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xptOptChildre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valType return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xptOptChildre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-&gt;</w:t>
      </w:r>
      <w:r>
        <w:rPr>
          <w:rStyle w:val="NormalTok"/>
        </w:rPr>
        <w:t xml:space="preserve">GetValTyp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    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etValTyp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turnTyp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sFuncCal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Non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tN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    valType funcCall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FunctionCallValTypeAndChe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tNod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etValTyp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uncCallTyp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emanticAnalyze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assignExprListNodeTyp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ST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STNode </w:t>
      </w:r>
      <w:r>
        <w:rPr>
          <w:rStyle w:val="OperatorTok"/>
        </w:rPr>
        <w:t xml:space="preserve">*&gt;</w:t>
      </w:r>
      <w:r>
        <w:rPr>
          <w:rStyle w:val="NormalTok"/>
        </w:rPr>
        <w:t xml:space="preserve"> childr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)(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)-&gt;</w:t>
      </w:r>
      <w:r>
        <w:rPr>
          <w:rStyle w:val="NormalTok"/>
        </w:rPr>
        <w:t xml:space="preserve">GetChildre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valType res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UNDIFINE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hildre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res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ildre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-&gt;</w:t>
      </w:r>
      <w:r>
        <w:rPr>
          <w:rStyle w:val="NormalTok"/>
        </w:rPr>
        <w:t xml:space="preserve">GetValTyp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etValTyp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sTyp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emanticAnalyze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assignExprListNonEmptyNodeTyp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ST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Non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tN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)(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STNode </w:t>
      </w:r>
      <w:r>
        <w:rPr>
          <w:rStyle w:val="OperatorTok"/>
        </w:rPr>
        <w:t xml:space="preserve">*&gt;</w:t>
      </w:r>
      <w:r>
        <w:rPr>
          <w:rStyle w:val="NormalTok"/>
        </w:rPr>
        <w:t xml:space="preserve"> childr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t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Childre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valType res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ildre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-&gt;</w:t>
      </w:r>
      <w:r>
        <w:rPr>
          <w:rStyle w:val="NormalTok"/>
        </w:rPr>
        <w:t xml:space="preserve">GetValTyp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resTyp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s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resTyp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sPoin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hildre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rev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sTyp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    valType rightO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ildre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]-&gt;</w:t>
      </w:r>
      <w:r>
        <w:rPr>
          <w:rStyle w:val="NormalTok"/>
        </w:rPr>
        <w:t xml:space="preserve">GetValTyp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rightOp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s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rightOp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sPoin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    SyntaxToken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opTok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TerminalNode </w:t>
      </w:r>
      <w:r>
        <w:rPr>
          <w:rStyle w:val="OperatorTok"/>
        </w:rPr>
        <w:t xml:space="preserve">*)(</w:t>
      </w:r>
      <w:r>
        <w:rPr>
          <w:rStyle w:val="NormalTok"/>
        </w:rPr>
        <w:t xml:space="preserve">childre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))-&gt;</w:t>
      </w:r>
      <w:r>
        <w:rPr>
          <w:rStyle w:val="NormalTok"/>
        </w:rPr>
        <w:t xml:space="preserve">getToke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res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eckCompatibilityBinaryOp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sTyp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ightO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pToke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    res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alType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resTyp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yp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revSiz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Typ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sPoint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Typ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sArray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etValTyp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sTyp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emanticAnalyze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assignExprNodeTyp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ST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valType res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UNDIFINE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    Non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tN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)(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STNode </w:t>
      </w:r>
      <w:r>
        <w:rPr>
          <w:rStyle w:val="OperatorTok"/>
        </w:rPr>
        <w:t xml:space="preserve">*&gt;</w:t>
      </w:r>
      <w:r>
        <w:rPr>
          <w:rStyle w:val="NormalTok"/>
        </w:rPr>
        <w:t xml:space="preserve"> childr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t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Childre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hildre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res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ildre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-&gt;</w:t>
      </w:r>
      <w:r>
        <w:rPr>
          <w:rStyle w:val="NormalTok"/>
        </w:rPr>
        <w:t xml:space="preserve">GetValTyp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etValTyp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sTyp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emanticAnalyze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assignLogicalExprNodeTyp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ST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valType res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UNDIFINE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    Non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tN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)(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STNode </w:t>
      </w:r>
      <w:r>
        <w:rPr>
          <w:rStyle w:val="OperatorTok"/>
        </w:rPr>
        <w:t xml:space="preserve">*&gt;</w:t>
      </w:r>
      <w:r>
        <w:rPr>
          <w:rStyle w:val="NormalTok"/>
        </w:rPr>
        <w:t xml:space="preserve"> childr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t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Childre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hildre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res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ildre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-&gt;</w:t>
      </w:r>
      <w:r>
        <w:rPr>
          <w:rStyle w:val="NormalTok"/>
        </w:rPr>
        <w:t xml:space="preserve">GetValTyp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hildre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valType leftO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ildre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-&gt;</w:t>
      </w:r>
      <w:r>
        <w:rPr>
          <w:rStyle w:val="NormalTok"/>
        </w:rPr>
        <w:t xml:space="preserve">GetValTyp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valType rightO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ildre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]-&gt;</w:t>
      </w:r>
      <w:r>
        <w:rPr>
          <w:rStyle w:val="NormalTok"/>
        </w:rPr>
        <w:t xml:space="preserve">GetValTyp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SyntaxToken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opTok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TerminalNode </w:t>
      </w:r>
      <w:r>
        <w:rPr>
          <w:rStyle w:val="OperatorTok"/>
        </w:rPr>
        <w:t xml:space="preserve">*)(</w:t>
      </w:r>
      <w:r>
        <w:rPr>
          <w:rStyle w:val="NormalTok"/>
        </w:rPr>
        <w:t xml:space="preserve">childre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))-&gt;</w:t>
      </w:r>
      <w:r>
        <w:rPr>
          <w:rStyle w:val="NormalTok"/>
        </w:rPr>
        <w:t xml:space="preserve">getToke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res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eckCompatibilityBinaryOp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eftO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ightO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pToke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etValTyp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sTyp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emanticAnalyze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assignRelationalExprNodeTyp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ST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valType res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UNDIFINE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    Non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tN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)(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STNode </w:t>
      </w:r>
      <w:r>
        <w:rPr>
          <w:rStyle w:val="OperatorTok"/>
        </w:rPr>
        <w:t xml:space="preserve">*&gt;</w:t>
      </w:r>
      <w:r>
        <w:rPr>
          <w:rStyle w:val="NormalTok"/>
        </w:rPr>
        <w:t xml:space="preserve"> childr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t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Childre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hildre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res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ildre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-&gt;</w:t>
      </w:r>
      <w:r>
        <w:rPr>
          <w:rStyle w:val="NormalTok"/>
        </w:rPr>
        <w:t xml:space="preserve">GetValTyp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hildre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valType leftO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ildre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-&gt;</w:t>
      </w:r>
      <w:r>
        <w:rPr>
          <w:rStyle w:val="NormalTok"/>
        </w:rPr>
        <w:t xml:space="preserve">GetValTyp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valType rightO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ildre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]-&gt;</w:t>
      </w:r>
      <w:r>
        <w:rPr>
          <w:rStyle w:val="NormalTok"/>
        </w:rPr>
        <w:t xml:space="preserve">GetValTyp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SyntaxToken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opTok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TerminalNode </w:t>
      </w:r>
      <w:r>
        <w:rPr>
          <w:rStyle w:val="OperatorTok"/>
        </w:rPr>
        <w:t xml:space="preserve">*)(</w:t>
      </w:r>
      <w:r>
        <w:rPr>
          <w:rStyle w:val="NormalTok"/>
        </w:rPr>
        <w:t xml:space="preserve">childre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))-&gt;</w:t>
      </w:r>
      <w:r>
        <w:rPr>
          <w:rStyle w:val="NormalTok"/>
        </w:rPr>
        <w:t xml:space="preserve">getToke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res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eckCompatibilityBinaryOp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eftO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ightO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pToke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etValTyp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sTyp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emanticAnalyze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assignAddExprNodeTyp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ST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valType res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UNDIFINE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    Non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tN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)(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STNode </w:t>
      </w:r>
      <w:r>
        <w:rPr>
          <w:rStyle w:val="OperatorTok"/>
        </w:rPr>
        <w:t xml:space="preserve">*&gt;</w:t>
      </w:r>
      <w:r>
        <w:rPr>
          <w:rStyle w:val="NormalTok"/>
        </w:rPr>
        <w:t xml:space="preserve"> childr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t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Childre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hildre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res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ildre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-&gt;</w:t>
      </w:r>
      <w:r>
        <w:rPr>
          <w:rStyle w:val="NormalTok"/>
        </w:rPr>
        <w:t xml:space="preserve">GetValTyp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hildre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valType leftO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ildre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-&gt;</w:t>
      </w:r>
      <w:r>
        <w:rPr>
          <w:rStyle w:val="NormalTok"/>
        </w:rPr>
        <w:t xml:space="preserve">GetValTyp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valType rightO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ildre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]-&gt;</w:t>
      </w:r>
      <w:r>
        <w:rPr>
          <w:rStyle w:val="NormalTok"/>
        </w:rPr>
        <w:t xml:space="preserve">GetValTyp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SyntaxToken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opTok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TerminalNode </w:t>
      </w:r>
      <w:r>
        <w:rPr>
          <w:rStyle w:val="OperatorTok"/>
        </w:rPr>
        <w:t xml:space="preserve">*)(</w:t>
      </w:r>
      <w:r>
        <w:rPr>
          <w:rStyle w:val="NormalTok"/>
        </w:rPr>
        <w:t xml:space="preserve">childre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))-&gt;</w:t>
      </w:r>
      <w:r>
        <w:rPr>
          <w:rStyle w:val="NormalTok"/>
        </w:rPr>
        <w:t xml:space="preserve">getToke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res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eckCompatibilityBinaryOp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eftO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ightO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pToke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etValTyp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sTyp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emanticAnalyze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assignMulExprNodeTyp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ST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valType res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UNDIFINE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    Non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tN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)(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STNode </w:t>
      </w:r>
      <w:r>
        <w:rPr>
          <w:rStyle w:val="OperatorTok"/>
        </w:rPr>
        <w:t xml:space="preserve">*&gt;</w:t>
      </w:r>
      <w:r>
        <w:rPr>
          <w:rStyle w:val="NormalTok"/>
        </w:rPr>
        <w:t xml:space="preserve"> childr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t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Childre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hildre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res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ildre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-&gt;</w:t>
      </w:r>
      <w:r>
        <w:rPr>
          <w:rStyle w:val="NormalTok"/>
        </w:rPr>
        <w:t xml:space="preserve">GetValTyp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hildre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valType leftO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ildre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-&gt;</w:t>
      </w:r>
      <w:r>
        <w:rPr>
          <w:rStyle w:val="NormalTok"/>
        </w:rPr>
        <w:t xml:space="preserve">GetValTyp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valType rightO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ildre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]-&gt;</w:t>
      </w:r>
      <w:r>
        <w:rPr>
          <w:rStyle w:val="NormalTok"/>
        </w:rPr>
        <w:t xml:space="preserve">GetValTyp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SyntaxToken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opTok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TerminalNode </w:t>
      </w:r>
      <w:r>
        <w:rPr>
          <w:rStyle w:val="OperatorTok"/>
        </w:rPr>
        <w:t xml:space="preserve">*)(</w:t>
      </w:r>
      <w:r>
        <w:rPr>
          <w:rStyle w:val="NormalTok"/>
        </w:rPr>
        <w:t xml:space="preserve">childre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))-&gt;</w:t>
      </w:r>
      <w:r>
        <w:rPr>
          <w:rStyle w:val="NormalTok"/>
        </w:rPr>
        <w:t xml:space="preserve">getToke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res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eckCompatibilityBinaryOp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leftO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ightO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pToke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etValTyp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sTyp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emanticAnalyze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assignUnaryExprNodeTyp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ST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valType res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UNDIFINE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    Non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tN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)(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STNode </w:t>
      </w:r>
      <w:r>
        <w:rPr>
          <w:rStyle w:val="OperatorTok"/>
        </w:rPr>
        <w:t xml:space="preserve">*&gt;</w:t>
      </w:r>
      <w:r>
        <w:rPr>
          <w:rStyle w:val="NormalTok"/>
        </w:rPr>
        <w:t xml:space="preserve"> childr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t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Childre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hildre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res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ildre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-&gt;</w:t>
      </w:r>
      <w:r>
        <w:rPr>
          <w:rStyle w:val="NormalTok"/>
        </w:rPr>
        <w:t xml:space="preserve">GetValTyp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hildre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valType operand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ildre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-&gt;</w:t>
      </w:r>
      <w:r>
        <w:rPr>
          <w:rStyle w:val="NormalTok"/>
        </w:rPr>
        <w:t xml:space="preserve">GetValTyp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SyntaxToken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opTok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TerminalNode </w:t>
      </w:r>
      <w:r>
        <w:rPr>
          <w:rStyle w:val="OperatorTok"/>
        </w:rPr>
        <w:t xml:space="preserve">*)(</w:t>
      </w:r>
      <w:r>
        <w:rPr>
          <w:rStyle w:val="NormalTok"/>
        </w:rPr>
        <w:t xml:space="preserve">childre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))-&gt;</w:t>
      </w:r>
      <w:r>
        <w:rPr>
          <w:rStyle w:val="NormalTok"/>
        </w:rPr>
        <w:t xml:space="preserve">getToke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perandTyp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sPointer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operandTyp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sArray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_errorHandler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addError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semanticError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unary operator not allowed on pointer/array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opToken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res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perandTyp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etValTyp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sTyp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emanticAnalyze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assignIncrementExprNodeTyp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ST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valType res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UNDIFINE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    Non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tN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)(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STNode </w:t>
      </w:r>
      <w:r>
        <w:rPr>
          <w:rStyle w:val="OperatorTok"/>
        </w:rPr>
        <w:t xml:space="preserve">*&gt;</w:t>
      </w:r>
      <w:r>
        <w:rPr>
          <w:rStyle w:val="NormalTok"/>
        </w:rPr>
        <w:t xml:space="preserve"> childr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t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Childre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firstChil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rminalNode </w:t>
      </w:r>
      <w:r>
        <w:rPr>
          <w:rStyle w:val="OperatorTok"/>
        </w:rPr>
        <w:t xml:space="preserve">*)(</w:t>
      </w:r>
      <w:r>
        <w:rPr>
          <w:rStyle w:val="NormalTok"/>
        </w:rPr>
        <w:t xml:space="preserve">childre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econdChil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rminalNode </w:t>
      </w:r>
      <w:r>
        <w:rPr>
          <w:rStyle w:val="OperatorTok"/>
        </w:rPr>
        <w:t xml:space="preserve">*)(</w:t>
      </w:r>
      <w:r>
        <w:rPr>
          <w:rStyle w:val="NormalTok"/>
        </w:rPr>
        <w:t xml:space="preserve">childre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varN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rstChil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Token</w:t>
      </w:r>
      <w:r>
        <w:rPr>
          <w:rStyle w:val="OperatorTok"/>
        </w:rPr>
        <w:t xml:space="preserve">()-&gt;</w:t>
      </w:r>
      <w:r>
        <w:rPr>
          <w:rStyle w:val="NormalTok"/>
        </w:rPr>
        <w:t xml:space="preserve">kind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IDENTIFIER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firstChild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condChil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valType operand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VarTyp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r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Token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perandTyp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ype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IN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operandTyp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sPointer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_errorHandler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addError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semanticError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crement/decrement requires int or pointer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ar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Token</w:t>
      </w:r>
      <w:r>
        <w:rPr>
          <w:rStyle w:val="OperatorTok"/>
        </w:rPr>
        <w:t xml:space="preserve">())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res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perandTyp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etValTyp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sTyp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emanticAnalyze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assignAddressExprNodeTyp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ST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valType res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UNDIFINE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    Non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tN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)(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STNode </w:t>
      </w:r>
      <w:r>
        <w:rPr>
          <w:rStyle w:val="OperatorTok"/>
        </w:rPr>
        <w:t xml:space="preserve">*&gt;</w:t>
      </w:r>
      <w:r>
        <w:rPr>
          <w:rStyle w:val="NormalTok"/>
        </w:rPr>
        <w:t xml:space="preserve"> childr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t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Childre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hildre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valType var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VarType</w:t>
      </w:r>
      <w:r>
        <w:rPr>
          <w:rStyle w:val="OperatorTok"/>
        </w:rPr>
        <w:t xml:space="preserve">(((</w:t>
      </w:r>
      <w:r>
        <w:rPr>
          <w:rStyle w:val="NormalTok"/>
        </w:rPr>
        <w:t xml:space="preserve">TerminalNode </w:t>
      </w:r>
      <w:r>
        <w:rPr>
          <w:rStyle w:val="OperatorTok"/>
        </w:rPr>
        <w:t xml:space="preserve">*)(</w:t>
      </w:r>
      <w:r>
        <w:rPr>
          <w:rStyle w:val="NormalTok"/>
        </w:rPr>
        <w:t xml:space="preserve">childre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))-&gt;</w:t>
      </w:r>
      <w:r>
        <w:rPr>
          <w:rStyle w:val="NormalTok"/>
        </w:rPr>
        <w:t xml:space="preserve">getToken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rTyp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sPointer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varTyp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sArray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_errorHandler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addError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semanticError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ouble pointer abstraction is not allowed!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TerminalNode </w:t>
      </w:r>
      <w:r>
        <w:rPr>
          <w:rStyle w:val="OperatorTok"/>
        </w:rPr>
        <w:t xml:space="preserve">*)(</w:t>
      </w:r>
      <w:r>
        <w:rPr>
          <w:rStyle w:val="NormalTok"/>
        </w:rPr>
        <w:t xml:space="preserve">childre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))-&gt;</w:t>
      </w:r>
      <w:r>
        <w:rPr>
          <w:rStyle w:val="NormalTok"/>
        </w:rPr>
        <w:t xml:space="preserve">getToken</w:t>
      </w:r>
      <w:r>
        <w:rPr>
          <w:rStyle w:val="OperatorTok"/>
        </w:rPr>
        <w:t xml:space="preserve">())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    res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varTyp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yp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arTyp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arTyp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sArray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etValTyp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sTyp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emanticAnalyze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assignDereferenceExprNodeTyp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ST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valType res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UNDIFINE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    Non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tN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)(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STNode </w:t>
      </w:r>
      <w:r>
        <w:rPr>
          <w:rStyle w:val="OperatorTok"/>
        </w:rPr>
        <w:t xml:space="preserve">*&gt;</w:t>
      </w:r>
      <w:r>
        <w:rPr>
          <w:rStyle w:val="NormalTok"/>
        </w:rPr>
        <w:t xml:space="preserve"> childr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t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Childre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hildre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valType var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_scopeStack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p</w:t>
      </w:r>
      <w:r>
        <w:rPr>
          <w:rStyle w:val="OperatorTok"/>
        </w:rPr>
        <w:t xml:space="preserve">()-&gt;</w:t>
      </w:r>
      <w:r>
        <w:rPr>
          <w:rStyle w:val="NormalTok"/>
        </w:rPr>
        <w:t xml:space="preserve">getEntry</w:t>
      </w:r>
      <w:r>
        <w:rPr>
          <w:rStyle w:val="OperatorTok"/>
        </w:rPr>
        <w:t xml:space="preserve">(((</w:t>
      </w:r>
      <w:r>
        <w:rPr>
          <w:rStyle w:val="NormalTok"/>
        </w:rPr>
        <w:t xml:space="preserve">TerminalNode </w:t>
      </w:r>
      <w:r>
        <w:rPr>
          <w:rStyle w:val="OperatorTok"/>
        </w:rPr>
        <w:t xml:space="preserve">*)(</w:t>
      </w:r>
      <w:r>
        <w:rPr>
          <w:rStyle w:val="NormalTok"/>
        </w:rPr>
        <w:t xml:space="preserve">childre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))-&gt;</w:t>
      </w:r>
      <w:r>
        <w:rPr>
          <w:rStyle w:val="NormalTok"/>
        </w:rPr>
        <w:t xml:space="preserve">getToken</w:t>
      </w:r>
      <w:r>
        <w:rPr>
          <w:rStyle w:val="OperatorTok"/>
        </w:rPr>
        <w:t xml:space="preserve">()-&gt;</w:t>
      </w:r>
      <w:r>
        <w:rPr>
          <w:rStyle w:val="NormalTok"/>
        </w:rPr>
        <w:t xml:space="preserve">val</w:t>
      </w:r>
      <w:r>
        <w:rPr>
          <w:rStyle w:val="OperatorTok"/>
        </w:rPr>
        <w:t xml:space="preserve">).</w:t>
      </w:r>
      <w:r>
        <w:rPr>
          <w:rStyle w:val="NormalTok"/>
        </w:rPr>
        <w:t xml:space="preserve">typ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varTyp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sPointer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_errorHandler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addError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semanticError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ereferencing non-pointer type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TerminalNode </w:t>
      </w:r>
      <w:r>
        <w:rPr>
          <w:rStyle w:val="OperatorTok"/>
        </w:rPr>
        <w:t xml:space="preserve">*)(</w:t>
      </w:r>
      <w:r>
        <w:rPr>
          <w:rStyle w:val="NormalTok"/>
        </w:rPr>
        <w:t xml:space="preserve">childre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))-&gt;</w:t>
      </w:r>
      <w:r>
        <w:rPr>
          <w:rStyle w:val="NormalTok"/>
        </w:rPr>
        <w:t xml:space="preserve">getToken</w:t>
      </w:r>
      <w:r>
        <w:rPr>
          <w:rStyle w:val="OperatorTok"/>
        </w:rPr>
        <w:t xml:space="preserve">())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res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varTyp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yp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arTyp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arTyp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sArray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etValTyp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sTyp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emanticAnalyze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assignPrimaryExprNodeTyp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ST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valType resType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UNDIFINE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tN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_cas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&gt;(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childr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t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Childre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hildre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AST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chil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ildre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hil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Typ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NON_TERMINAL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 Propagate result of DereferenceExpr or IncrementExpr</w:t>
      </w:r>
      <w:r>
        <w:br/>
      </w:r>
      <w:r>
        <w:rPr>
          <w:rStyle w:val="NormalTok"/>
        </w:rPr>
        <w:t xml:space="preserve">                res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il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ValTyp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N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rminalNode </w:t>
      </w:r>
      <w:r>
        <w:rPr>
          <w:rStyle w:val="OperatorTok"/>
        </w:rPr>
        <w:t xml:space="preserve">*)(</w:t>
      </w:r>
      <w:r>
        <w:rPr>
          <w:rStyle w:val="NormalTok"/>
        </w:rPr>
        <w:t xml:space="preserve">chil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Token</w:t>
      </w:r>
      <w:r>
        <w:rPr>
          <w:rStyle w:val="OperatorTok"/>
        </w:rPr>
        <w:t xml:space="preserve">()-&gt;</w:t>
      </w:r>
      <w:r>
        <w:rPr>
          <w:rStyle w:val="NormalTok"/>
        </w:rPr>
        <w:t xml:space="preserve">kind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IDENTIFIER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    res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VarTyp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Token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            res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assignTerminal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t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Token</w:t>
      </w:r>
      <w:r>
        <w:rPr>
          <w:rStyle w:val="OperatorTok"/>
        </w:rPr>
        <w:t xml:space="preserve">()-&gt;</w:t>
      </w:r>
      <w:r>
        <w:rPr>
          <w:rStyle w:val="NormalTok"/>
        </w:rPr>
        <w:t xml:space="preserve">kind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hildre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Parenthesized: '(' Expr ')'</w:t>
      </w:r>
      <w:r>
        <w:br/>
      </w:r>
      <w:r>
        <w:rPr>
          <w:rStyle w:val="NormalTok"/>
        </w:rPr>
        <w:t xml:space="preserve">            res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ildre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-&gt;</w:t>
      </w:r>
      <w:r>
        <w:rPr>
          <w:rStyle w:val="NormalTok"/>
        </w:rPr>
        <w:t xml:space="preserve">GetValTyp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sArrDere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Array indexing</w:t>
      </w:r>
      <w:r>
        <w:br/>
      </w:r>
      <w:r>
        <w:rPr>
          <w:rStyle w:val="NormalTok"/>
        </w:rPr>
        <w:t xml:space="preserve">            string var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_cas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erminalNode </w:t>
      </w:r>
      <w:r>
        <w:rPr>
          <w:rStyle w:val="OperatorTok"/>
        </w:rPr>
        <w:t xml:space="preserve">*&gt;(</w:t>
      </w:r>
      <w:r>
        <w:rPr>
          <w:rStyle w:val="NormalTok"/>
        </w:rPr>
        <w:t xml:space="preserve">childre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)-&gt;</w:t>
      </w:r>
      <w:r>
        <w:rPr>
          <w:rStyle w:val="NormalTok"/>
        </w:rPr>
        <w:t xml:space="preserve">getToken</w:t>
      </w:r>
      <w:r>
        <w:rPr>
          <w:rStyle w:val="OperatorTok"/>
        </w:rPr>
        <w:t xml:space="preserve">()-&gt;</w:t>
      </w:r>
      <w:r>
        <w:rPr>
          <w:rStyle w:val="NormalTok"/>
        </w:rPr>
        <w:t xml:space="preserve">va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valType 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_scopeStack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op</w:t>
      </w:r>
      <w:r>
        <w:rPr>
          <w:rStyle w:val="OperatorTok"/>
        </w:rPr>
        <w:t xml:space="preserve">()-&gt;</w:t>
      </w:r>
      <w:r>
        <w:rPr>
          <w:rStyle w:val="NormalTok"/>
        </w:rPr>
        <w:t xml:space="preserve">getEntr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rName</w:t>
      </w:r>
      <w:r>
        <w:rPr>
          <w:rStyle w:val="OperatorTok"/>
        </w:rPr>
        <w:t xml:space="preserve">).</w:t>
      </w:r>
      <w:r>
        <w:rPr>
          <w:rStyle w:val="NormalTok"/>
        </w:rPr>
        <w:t xml:space="preserve">typ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typ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sArray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typ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sPointer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_errorHandler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addError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semanticError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dexing non-array type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_cast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erminalNode </w:t>
      </w:r>
      <w:r>
        <w:rPr>
          <w:rStyle w:val="OperatorTok"/>
        </w:rPr>
        <w:t xml:space="preserve">*&gt;(</w:t>
      </w:r>
      <w:r>
        <w:rPr>
          <w:rStyle w:val="NormalTok"/>
        </w:rPr>
        <w:t xml:space="preserve">childre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)-&gt;</w:t>
      </w:r>
      <w:r>
        <w:rPr>
          <w:rStyle w:val="NormalTok"/>
        </w:rPr>
        <w:t xml:space="preserve">getToken</w:t>
      </w:r>
      <w:r>
        <w:rPr>
          <w:rStyle w:val="OperatorTok"/>
        </w:rPr>
        <w:t xml:space="preserve">()))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        res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typ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yp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yp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sFuncCal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Function call</w:t>
      </w:r>
      <w:r>
        <w:br/>
      </w:r>
      <w:r>
        <w:rPr>
          <w:rStyle w:val="NormalTok"/>
        </w:rPr>
        <w:t xml:space="preserve">            res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FunctionCallValTypeAndChe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tNod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etValTyp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sTyp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emanticAnalyze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checkForMainFunctio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heck if the main function is declared</w:t>
      </w:r>
      <w:r>
        <w:br/>
      </w:r>
      <w:r>
        <w:rPr>
          <w:rStyle w:val="NormalTok"/>
        </w:rPr>
        <w:t xml:space="preserve">        functionEntry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ainFun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_symbolTabl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Functio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ai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ainFunc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ptr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_errorHandler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addError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semanticError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ain function not declared"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ainFunc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ReturnType</w:t>
      </w:r>
      <w:r>
        <w:rPr>
          <w:rStyle w:val="OperatorTok"/>
        </w:rPr>
        <w:t xml:space="preserve">().</w:t>
      </w:r>
      <w:r>
        <w:rPr>
          <w:rStyle w:val="NormalTok"/>
        </w:rPr>
        <w:t xml:space="preserve">type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IN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check if the main function has a return type of int</w:t>
      </w:r>
      <w:r>
        <w:br/>
      </w:r>
      <w:r>
        <w:rPr>
          <w:rStyle w:val="NormalTok"/>
        </w:rPr>
        <w:t xml:space="preserve">            _errorHandler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addError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semanticError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ain function must return int"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</w:p>
    <w:bookmarkEnd w:id="53"/>
    <w:bookmarkStart w:id="54" w:name="semantic.hpp"/>
    <w:p>
      <w:pPr>
        <w:pStyle w:val="Heading2"/>
      </w:pPr>
      <w:r>
        <w:t xml:space="preserve">semantic.hpp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PreprocessorTok"/>
        </w:rPr>
        <w:t xml:space="preserve">#ifndef __SEMANTIC_ANALYZER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define __SEMANTIC_ANALYZER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../nodes/nodes.hpp"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../nodes/nodeAnalyzer/nodeAnalyzer.hpp"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../symbolTable/scope/scope.hpp"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../symbolTable/tableEntry/tableEntry.hpp"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../symbolTable/symbolTable.hpp"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../errorHandler/errorHandler.hpp"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../errors/errors.hpp"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ack&gt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extern</w:t>
      </w:r>
      <w:r>
        <w:rPr>
          <w:rStyle w:val="NormalTok"/>
        </w:rPr>
        <w:t xml:space="preserve"> map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yntaxKin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aseTyp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assignTermina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emanticAnalyzer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ErrorHandler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_errorHandl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SymbolTabl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_symbolTabl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ack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cope </w:t>
      </w:r>
      <w:r>
        <w:rPr>
          <w:rStyle w:val="OperatorTok"/>
        </w:rPr>
        <w:t xml:space="preserve">*&gt;</w:t>
      </w:r>
      <w:r>
        <w:rPr>
          <w:rStyle w:val="NormalTok"/>
        </w:rPr>
        <w:t xml:space="preserve"> _scopeStac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scop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_currRootScop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&gt;</w:t>
      </w:r>
      <w:r>
        <w:rPr>
          <w:rStyle w:val="NormalTok"/>
        </w:rPr>
        <w:t xml:space="preserve"> _currFunctionParamNode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&gt;</w:t>
      </w:r>
      <w:r>
        <w:rPr>
          <w:rStyle w:val="NormalTok"/>
        </w:rPr>
        <w:t xml:space="preserve"> _currFunctionReturnNode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ap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NonTermina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emanticAnalyzer</w:t>
      </w:r>
      <w:r>
        <w:rPr>
          <w:rStyle w:val="OperatorTok"/>
        </w:rPr>
        <w:t xml:space="preserve">::*)(</w:t>
      </w:r>
      <w:r>
        <w:rPr>
          <w:rStyle w:val="NormalTok"/>
        </w:rPr>
        <w:t xml:space="preserve">ASTNode </w:t>
      </w:r>
      <w:r>
        <w:rPr>
          <w:rStyle w:val="OperatorTok"/>
        </w:rPr>
        <w:t xml:space="preserve">*)&gt;</w:t>
      </w:r>
      <w:r>
        <w:rPr>
          <w:rStyle w:val="NormalTok"/>
        </w:rPr>
        <w:t xml:space="preserve"> _nonTerminalAssignAction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Refactored helper functions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isPointerToPointerAssignInvali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Type le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alType righ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Token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oke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isArrayToPointerAssignAllowe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Type le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alType righ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isArrayAssignmentInvali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Type le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alType righ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Token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oke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isPointerMismatch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Type lef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alType righ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Token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oke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Assignment type inference helpers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initAssignActions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valType getVarTyp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yntaxToken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DToke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valType getFunctionCallValTypeAndChe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funcCallNod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Type assignment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assignParamNodeTyp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ST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assignTypeNodeTyp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ST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assignBaseTypeNodeTyp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ST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assignVarDeclExprNodeTyp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ST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assignAssignValueNodeTyp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ST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assignAssignExprNodeTyp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ST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assignAssignTargetNodeTyp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ST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assignConditionOpNodeTyp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ST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assignSimpleStmtNodeTyp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ST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assignExprListNodeTyp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ST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assignExprListNonEmptyNodeTyp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ST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assignExprNodeTyp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ST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assignLogicalExprNodeTyp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ST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assignRelationalExprNodeTyp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ST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assignAddExprNodeTyp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ST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assignMulExprNodeTyp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ST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assignUnaryExprNodeTyp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ST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assignIncrementExprNodeTyp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ST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assignAddressExprNodeTyp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ST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assignDereferenceExprNodeTyp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ST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assignPrimaryExprNodeTyp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ST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SemanticAnalyz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rrorHandler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errorHandl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mbolTabl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ymbolTabl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updateSybolTab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ST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updateScop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yntaxToken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currToke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addFunctionNodeToSymbolTab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funcDeclNod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addVariableNodeToSymbolTab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varDeclNod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addParamNodeToSymbolTab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aramNod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addParamListToSymbolTable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&gt;</w:t>
      </w:r>
      <w:r>
        <w:rPr>
          <w:rStyle w:val="NormalTok"/>
        </w:rPr>
        <w:t xml:space="preserve"> paramNode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assignNodeTyp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ST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od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valType checkCompatibilityBinaryOp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Type leftO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alType rightO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Token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opToke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valType checkCompatibilityAssignExp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Type leftO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alType rightO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yntaxToken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opToke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checkReturnStatement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unctionEntry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funcEntry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checkForMainFunctio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endif </w:t>
      </w:r>
      <w:r>
        <w:rPr>
          <w:rStyle w:val="CommentTok"/>
        </w:rPr>
        <w:t xml:space="preserve">// SEMANTIC_HPP</w:t>
      </w:r>
    </w:p>
    <w:bookmarkEnd w:id="54"/>
    <w:bookmarkStart w:id="55" w:name="functionentry.cpp"/>
    <w:p>
      <w:pPr>
        <w:pStyle w:val="Heading2"/>
      </w:pPr>
      <w:r>
        <w:t xml:space="preserve">functionEntry.cpp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functionEntry.hpp"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iostream&gt;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ring&gt;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vector&gt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unctionEntry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print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unction Name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_nam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turn Type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valTypeToStrin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_returnTyp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rameter Types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 of parameters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_paramType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paramType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_paramTypes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valTypeToStrin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ramTyp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_scopeRoo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_scopeRoot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printScop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d of Function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---------------------------------------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</w:p>
    <w:bookmarkEnd w:id="55"/>
    <w:bookmarkStart w:id="56" w:name="functionentry.hpp"/>
    <w:p>
      <w:pPr>
        <w:pStyle w:val="Heading2"/>
      </w:pPr>
      <w:r>
        <w:t xml:space="preserve">functionEntry.hpp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PreprocessorTok"/>
        </w:rPr>
        <w:t xml:space="preserve">#ifndef __FUNCTION_ENTRY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define __FUNCTION_ENTRY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../../token/token.hpp"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../scope/scope.hpp"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ring&gt;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vector&gt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functionEntry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string _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valType _returnTyp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valTyp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_paramType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scop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_scopeRoo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functionEntr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 nam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alType returnTyp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valTyp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paramType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_nam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ame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_returnTyp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turnType</w:t>
      </w:r>
      <w:r>
        <w:rPr>
          <w:rStyle w:val="OperatorTok"/>
        </w:rPr>
        <w:t xml:space="preserve">),</w:t>
      </w:r>
      <w:r>
        <w:rPr>
          <w:rStyle w:val="NormalTok"/>
        </w:rPr>
        <w:t xml:space="preserve"> _paramType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ramType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_scopeRoo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ptr</w:t>
      </w:r>
      <w:r>
        <w:rPr>
          <w:rStyle w:val="OperatorTok"/>
        </w:rPr>
        <w:t xml:space="preserve">;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string getNam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_nam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valType getReturnTyp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_returnTyp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valTyp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getParamTypes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_paramType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scop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getInnerScop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_scopeRoo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etInnerScop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cop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nnerScop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_scopeRoo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nerScop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int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endif</w:t>
      </w:r>
    </w:p>
    <w:bookmarkEnd w:id="56"/>
    <w:bookmarkStart w:id="57" w:name="scope.cpp"/>
    <w:p>
      <w:pPr>
        <w:pStyle w:val="Heading2"/>
      </w:pPr>
      <w:r>
        <w:t xml:space="preserve">scope.cpp</w:t>
      </w:r>
    </w:p>
    <w:p>
      <w:pPr>
        <w:pStyle w:val="SourceCode"/>
      </w:pPr>
    </w:p>
    <w:bookmarkEnd w:id="57"/>
    <w:bookmarkStart w:id="58" w:name="scope.hpp"/>
    <w:p>
      <w:pPr>
        <w:pStyle w:val="Heading2"/>
      </w:pPr>
      <w:r>
        <w:t xml:space="preserve">scope.hpp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PreprocessorTok"/>
        </w:rPr>
        <w:t xml:space="preserve">#ifndef SCOPE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define SCOPE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..\tableEntry\tableEntry.hpp"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ring&gt;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vector&gt;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iostream&gt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cope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bleEntry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_tableEntrie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cope </w:t>
      </w:r>
      <w:r>
        <w:rPr>
          <w:rStyle w:val="OperatorTok"/>
        </w:rPr>
        <w:t xml:space="preserve">*&gt;</w:t>
      </w:r>
      <w:r>
        <w:rPr>
          <w:rStyle w:val="NormalTok"/>
        </w:rPr>
        <w:t xml:space="preserve"> _innerScope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scop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_parentSco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pt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scop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addTableEntr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ableEntry entry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_tableEntrie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ntry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addInnerScop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cop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nnerScop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_innerScope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nnerScope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etParentScop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cop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arentScop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_parentSco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rentScop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scop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getParentScop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_parentScop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bleEntry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getEntries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_tableEntrie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returns the entery with the requested name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if the name is not found in this scope, it will search in the inner scopes</w:t>
      </w:r>
      <w:r>
        <w:br/>
      </w:r>
      <w:r>
        <w:rPr>
          <w:rStyle w:val="NormalTok"/>
        </w:rPr>
        <w:t xml:space="preserve">        tableEntry getEntr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 nam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tableEntry 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StringTok"/>
        </w:rPr>
        <w:t xml:space="preserve">"_undeclared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}}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ableEntry entry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_tableEntries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ntry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nam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ntry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nam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_undeclared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_parentScope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ptr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_parentScop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Entr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am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cope </w:t>
      </w:r>
      <w:r>
        <w:rPr>
          <w:rStyle w:val="OperatorTok"/>
        </w:rPr>
        <w:t xml:space="preserve">*&gt;</w:t>
      </w:r>
      <w:r>
        <w:rPr>
          <w:rStyle w:val="NormalTok"/>
        </w:rPr>
        <w:t xml:space="preserve"> getInnerScopes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_innerScope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returns the entery with the requested name</w:t>
      </w:r>
      <w:r>
        <w:br/>
      </w:r>
      <w:r>
        <w:rPr>
          <w:rStyle w:val="NormalTok"/>
        </w:rPr>
        <w:t xml:space="preserve">        tableEntry getInnerScopeEntri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 nam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tableEntry 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StringTok"/>
        </w:rPr>
        <w:t xml:space="preserve">"_undeclared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}}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ableEntry entry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_tableEntries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ntry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nam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ntry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intScope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entry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_tableEntries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 Make sure printTableEntery handles nullptrs or malformed data</w:t>
      </w:r>
      <w:r>
        <w:br/>
      </w:r>
      <w:r>
        <w:rPr>
          <w:rStyle w:val="NormalTok"/>
        </w:rPr>
        <w:t xml:space="preserve">                printTableEntery</w:t>
      </w:r>
      <w:r>
        <w:rPr>
          <w:rStyle w:val="OperatorTok"/>
        </w:rPr>
        <w:t xml:space="preserve">(&amp;</w:t>
      </w:r>
      <w:r>
        <w:rPr>
          <w:rStyle w:val="NormalTok"/>
        </w:rPr>
        <w:t xml:space="preserve">entry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nnerScope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_innerScopes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nnerScope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pt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&lt;-- this is the fix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innerScop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printScop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arning: nullptr inner scope found!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endif</w:t>
      </w:r>
    </w:p>
    <w:bookmarkEnd w:id="58"/>
    <w:bookmarkStart w:id="59" w:name="symboltable.cpp"/>
    <w:p>
      <w:pPr>
        <w:pStyle w:val="Heading2"/>
      </w:pPr>
      <w:r>
        <w:t xml:space="preserve">symbolTable.cpp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actionTable.hpp"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tableEntry/tableEntry.hpp"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functionEntry/functionEntry.hpp"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symbolTable.hpp"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../parser/grammerSymbol/grammerSymbol.hpp"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../semantic/semantic.hpp"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../token/token.hpp"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../nodes/nodes.hpp"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map&gt;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vector&gt;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ring&gt;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algorithm&gt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returns the entry with the requested nam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if function not found returns nullptr</w:t>
      </w:r>
      <w:r>
        <w:br/>
      </w:r>
      <w:r>
        <w:rPr>
          <w:rStyle w:val="NormalTok"/>
        </w:rPr>
        <w:t xml:space="preserve">    functionEntry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ymbolTable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getFunc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 nam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functionEntry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pt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functionEntry </w:t>
      </w:r>
      <w:r>
        <w:rPr>
          <w:rStyle w:val="OperatorTok"/>
        </w:rPr>
        <w:t xml:space="preserve">*&gt;</w:t>
      </w:r>
      <w:r>
        <w:rPr>
          <w:rStyle w:val="NormalTok"/>
        </w:rPr>
        <w:t xml:space="preserve"> enteri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Functions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unctionEntry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entry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enteries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ntry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Nam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ntry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valType createVarDeclExprTyp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ypeNod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STNode </w:t>
      </w:r>
      <w:r>
        <w:rPr>
          <w:rStyle w:val="OperatorTok"/>
        </w:rPr>
        <w:t xml:space="preserve">*&gt;</w:t>
      </w:r>
      <w:r>
        <w:rPr>
          <w:rStyle w:val="NormalTok"/>
        </w:rPr>
        <w:t xml:space="preserve"> childr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ype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Childre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Non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baseTypeN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childre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SyntaxKind 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TerminalNode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baseType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Children</w:t>
      </w:r>
      <w:r>
        <w:rPr>
          <w:rStyle w:val="OperatorTok"/>
        </w:rPr>
        <w:t xml:space="preserve">()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)-&gt;</w:t>
      </w:r>
      <w:r>
        <w:rPr>
          <w:rStyle w:val="NormalTok"/>
        </w:rPr>
        <w:t xml:space="preserve">getToken</w:t>
      </w:r>
      <w:r>
        <w:rPr>
          <w:rStyle w:val="OperatorTok"/>
        </w:rPr>
        <w:t xml:space="preserve">()-&gt;</w:t>
      </w:r>
      <w:r>
        <w:rPr>
          <w:rStyle w:val="NormalTok"/>
        </w:rPr>
        <w:t xml:space="preserve">kin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isPoin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is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pointer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hildre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isPoin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array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hildre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is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    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izeN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rminalNode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childre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    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oi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ize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Token</w:t>
      </w:r>
      <w:r>
        <w:rPr>
          <w:rStyle w:val="OperatorTok"/>
        </w:rPr>
        <w:t xml:space="preserve">()-&gt;</w:t>
      </w:r>
      <w:r>
        <w:rPr>
          <w:rStyle w:val="NormalTok"/>
        </w:rPr>
        <w:t xml:space="preserve">val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valType 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assignTerminal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type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siz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sPoint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sArray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tableEntry createTableEntery_varDec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varDecNod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tableEntry 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ableEntry</w:t>
      </w:r>
      <w:r>
        <w:rPr>
          <w:rStyle w:val="OperatorTok"/>
        </w:rPr>
        <w:t xml:space="preserve">{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alType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UNDIFINE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  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STNode </w:t>
      </w:r>
      <w:r>
        <w:rPr>
          <w:rStyle w:val="OperatorTok"/>
        </w:rPr>
        <w:t xml:space="preserve">*&gt;</w:t>
      </w:r>
      <w:r>
        <w:rPr>
          <w:rStyle w:val="NormalTok"/>
        </w:rPr>
        <w:t xml:space="preserve"> childr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arDec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Childre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et name</w:t>
      </w:r>
      <w:r>
        <w:br/>
      </w:r>
      <w:r>
        <w:rPr>
          <w:rStyle w:val="NormalTok"/>
        </w:rPr>
        <w:t xml:space="preserve">        re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TerminalNode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childre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)-&gt;</w:t>
      </w:r>
      <w:r>
        <w:rPr>
          <w:rStyle w:val="NormalTok"/>
        </w:rPr>
        <w:t xml:space="preserve">getToken</w:t>
      </w:r>
      <w:r>
        <w:rPr>
          <w:rStyle w:val="OperatorTok"/>
        </w:rPr>
        <w:t xml:space="preserve">()-&gt;</w:t>
      </w:r>
      <w:r>
        <w:rPr>
          <w:rStyle w:val="NormalTok"/>
        </w:rPr>
        <w:t xml:space="preserve">va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et type</w:t>
      </w:r>
      <w:r>
        <w:br/>
      </w:r>
      <w:r>
        <w:rPr>
          <w:rStyle w:val="NormalTok"/>
        </w:rPr>
        <w:t xml:space="preserve">        re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reateVarDeclExprType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childre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tableEntry createTableEntery_param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aramNod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tableEntry 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ableEntry</w:t>
      </w:r>
      <w:r>
        <w:rPr>
          <w:rStyle w:val="OperatorTok"/>
        </w:rPr>
        <w:t xml:space="preserve">{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alType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UNDIFINE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  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STNode </w:t>
      </w:r>
      <w:r>
        <w:rPr>
          <w:rStyle w:val="OperatorTok"/>
        </w:rPr>
        <w:t xml:space="preserve">*&gt;</w:t>
      </w:r>
      <w:r>
        <w:rPr>
          <w:rStyle w:val="NormalTok"/>
        </w:rPr>
        <w:t xml:space="preserve"> childr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ram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Childre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et name</w:t>
      </w:r>
      <w:r>
        <w:br/>
      </w:r>
      <w:r>
        <w:rPr>
          <w:rStyle w:val="NormalTok"/>
        </w:rPr>
        <w:t xml:space="preserve">        re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TerminalNode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childre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)-&gt;</w:t>
      </w:r>
      <w:r>
        <w:rPr>
          <w:rStyle w:val="NormalTok"/>
        </w:rPr>
        <w:t xml:space="preserve">getToken</w:t>
      </w:r>
      <w:r>
        <w:rPr>
          <w:rStyle w:val="OperatorTok"/>
        </w:rPr>
        <w:t xml:space="preserve">()-&gt;</w:t>
      </w:r>
      <w:r>
        <w:rPr>
          <w:rStyle w:val="NormalTok"/>
        </w:rPr>
        <w:t xml:space="preserve">va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et type</w:t>
      </w:r>
      <w:r>
        <w:br/>
      </w:r>
      <w:r>
        <w:rPr>
          <w:rStyle w:val="NormalTok"/>
        </w:rPr>
        <w:t xml:space="preserve">        re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reateVarDeclExprType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childre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createFunctionParamTypesHelp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aramListNonEmptyNod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valTyp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aramTypes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STNode </w:t>
      </w:r>
      <w:r>
        <w:rPr>
          <w:rStyle w:val="OperatorTok"/>
        </w:rPr>
        <w:t xml:space="preserve">*&gt;</w:t>
      </w:r>
      <w:r>
        <w:rPr>
          <w:rStyle w:val="NormalTok"/>
        </w:rPr>
        <w:t xml:space="preserve"> childer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ramListNonEmpty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Childre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OfChildr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ilder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Non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ypeNod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OfChildren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typeN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)(</w:t>
      </w:r>
      <w:r>
        <w:rPr>
          <w:rStyle w:val="NormalTok"/>
        </w:rPr>
        <w:t xml:space="preserve">childer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-&gt;</w:t>
      </w:r>
      <w:r>
        <w:rPr>
          <w:rStyle w:val="NormalTok"/>
        </w:rPr>
        <w:t xml:space="preserve">GetChildren</w:t>
      </w:r>
      <w:r>
        <w:rPr>
          <w:rStyle w:val="OperatorTok"/>
        </w:rPr>
        <w:t xml:space="preserve">()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)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    paramTypes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reateVarDeclExprTyp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ypeNode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OfChildren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typeN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)(</w:t>
      </w:r>
      <w:r>
        <w:rPr>
          <w:rStyle w:val="NormalTok"/>
        </w:rPr>
        <w:t xml:space="preserve">childer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]-&gt;</w:t>
      </w:r>
      <w:r>
        <w:rPr>
          <w:rStyle w:val="NormalTok"/>
        </w:rPr>
        <w:t xml:space="preserve">GetChildren</w:t>
      </w:r>
      <w:r>
        <w:rPr>
          <w:rStyle w:val="OperatorTok"/>
        </w:rPr>
        <w:t xml:space="preserve">()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)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    paramTypes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reateVarDeclExprTyp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ypeNode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    createFunctionParamTypesHelper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childer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paramType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valTyp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createFunctionParamType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aramListNod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STNode </w:t>
      </w:r>
      <w:r>
        <w:rPr>
          <w:rStyle w:val="OperatorTok"/>
        </w:rPr>
        <w:t xml:space="preserve">*&gt;</w:t>
      </w:r>
      <w:r>
        <w:rPr>
          <w:rStyle w:val="NormalTok"/>
        </w:rPr>
        <w:t xml:space="preserve"> childer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ramList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Childre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valTyp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hilder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reateFunctionParamTypesHelper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childer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re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reve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egin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nd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createFunctionParamEnteriesHelp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aramListNonEmptyNod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bleEntry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enteries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STNode </w:t>
      </w:r>
      <w:r>
        <w:rPr>
          <w:rStyle w:val="OperatorTok"/>
        </w:rPr>
        <w:t xml:space="preserve">*&gt;</w:t>
      </w:r>
      <w:r>
        <w:rPr>
          <w:rStyle w:val="NormalTok"/>
        </w:rPr>
        <w:t xml:space="preserve"> childer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ramListNonEmpty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Childre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OfChildr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ilder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Non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aramNod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OfChildren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paramN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)(</w:t>
      </w:r>
      <w:r>
        <w:rPr>
          <w:rStyle w:val="NormalTok"/>
        </w:rPr>
        <w:t xml:space="preserve">childer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));</w:t>
      </w:r>
      <w:r>
        <w:br/>
      </w:r>
      <w:r>
        <w:rPr>
          <w:rStyle w:val="NormalTok"/>
        </w:rPr>
        <w:t xml:space="preserve">            enteries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reateTableEntery_param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ramNode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OfChildren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paramN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)(</w:t>
      </w:r>
      <w:r>
        <w:rPr>
          <w:rStyle w:val="NormalTok"/>
        </w:rPr>
        <w:t xml:space="preserve">childer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]));</w:t>
      </w:r>
      <w:r>
        <w:br/>
      </w:r>
      <w:r>
        <w:rPr>
          <w:rStyle w:val="NormalTok"/>
        </w:rPr>
        <w:t xml:space="preserve">            enteries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reateTableEntery_param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ramNode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    createFunctionParamEnteriesHelper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childer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enterie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bleEntry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createFunctionParamEnterie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aramListNod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STNode </w:t>
      </w:r>
      <w:r>
        <w:rPr>
          <w:rStyle w:val="OperatorTok"/>
        </w:rPr>
        <w:t xml:space="preserve">*&gt;</w:t>
      </w:r>
      <w:r>
        <w:rPr>
          <w:rStyle w:val="NormalTok"/>
        </w:rPr>
        <w:t xml:space="preserve"> childer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ramListNod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GetChildre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bleEntry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hilder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reateFunctionParamEnteriesHelper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)</w:t>
      </w:r>
      <w:r>
        <w:rPr>
          <w:rStyle w:val="NormalTok"/>
        </w:rPr>
        <w:t xml:space="preserve">childern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re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reve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egin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nd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</w:p>
    <w:bookmarkEnd w:id="59"/>
    <w:bookmarkStart w:id="60" w:name="symboltable.hpp"/>
    <w:p>
      <w:pPr>
        <w:pStyle w:val="Heading2"/>
      </w:pPr>
      <w:r>
        <w:t xml:space="preserve">symbolTable.hpp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PreprocessorTok"/>
        </w:rPr>
        <w:t xml:space="preserve">#ifndef __SYMBOL_TABLE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define __SYMBOL_TABLE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tableEntry/tableEntry.hpp"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functionEntry/functionEntry.hpp"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../parser/grammerSymbol/grammerSymbol.hpp"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../token/token.hpp"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../nodes/nodes.hpp"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map&gt;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vector&gt;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ring&gt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ymbolTable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functionEntry </w:t>
      </w:r>
      <w:r>
        <w:rPr>
          <w:rStyle w:val="OperatorTok"/>
        </w:rPr>
        <w:t xml:space="preserve">*&gt;</w:t>
      </w:r>
      <w:r>
        <w:rPr>
          <w:rStyle w:val="NormalTok"/>
        </w:rPr>
        <w:t xml:space="preserve"> _function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SymbolTabl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addFunction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functionEntry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rintInt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INT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valType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INT</w:t>
      </w:r>
      <w:r>
        <w:rPr>
          <w:rStyle w:val="OperatorTok"/>
        </w:rPr>
        <w:t xml:space="preserve">}})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addFunction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functionEntry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rintFloat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INT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valType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FLOAT</w:t>
      </w:r>
      <w:r>
        <w:rPr>
          <w:rStyle w:val="OperatorTok"/>
        </w:rPr>
        <w:t xml:space="preserve">}}));</w:t>
      </w:r>
      <w:r>
        <w:br/>
      </w:r>
      <w:r>
        <w:rPr>
          <w:rStyle w:val="NormalTok"/>
        </w:rPr>
        <w:t xml:space="preserve">            addFunction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functionEntry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rintBool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INT</w:t>
      </w:r>
      <w:r>
        <w:rPr>
          <w:rStyle w:val="OperatorTok"/>
        </w:rPr>
        <w:t xml:space="preserve">}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valType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INT</w:t>
      </w:r>
      <w:r>
        <w:rPr>
          <w:rStyle w:val="OperatorTok"/>
        </w:rPr>
        <w:t xml:space="preserve">}})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addFunc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unctionEntry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function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_function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_ba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unction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functionEntry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getFunctio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 nam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functionEntry </w:t>
      </w:r>
      <w:r>
        <w:rPr>
          <w:rStyle w:val="OperatorTok"/>
        </w:rPr>
        <w:t xml:space="preserve">*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getFunctions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_functions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int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ymbol Table: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 of functions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_function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functio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_functions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function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prin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d of Symbol Table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valType createVarDeclExprTyp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varNod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tableEntry createTableEntery_varDec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varDecNod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tableEntry createTableEntery_param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varDecNod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valTyp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createFunctionParamType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aramListNod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createFunctionParamTypesHelp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aramListNod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valTyp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aramType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bleEntry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createFunctionParamEnterie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aramListNod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createFunctionParamEnteriesHelper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nTerminalNod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aramListNod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tableEntry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paramType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endif</w:t>
      </w:r>
    </w:p>
    <w:bookmarkEnd w:id="60"/>
    <w:bookmarkStart w:id="61" w:name="tableentry.cpp"/>
    <w:p>
      <w:pPr>
        <w:pStyle w:val="Heading2"/>
      </w:pPr>
      <w:r>
        <w:t xml:space="preserve">tableEntry.cpp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tableEntry.hpp"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iostream&gt;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ring&gt;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stream&gt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string valTypeToStrin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Type vTyp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stringstream re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res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e</w:t>
      </w:r>
      <w:r>
        <w:rPr>
          <w:rStyle w:val="StringTok"/>
        </w:rPr>
        <w:t xml:space="preserve">[0;35m"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baseTypeToStrin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Typ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yp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033</w:t>
      </w:r>
      <w:r>
        <w:rPr>
          <w:rStyle w:val="StringTok"/>
        </w:rPr>
        <w:t xml:space="preserve">[0m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Typ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sPointer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res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Typ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isArray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res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["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vTyp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]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tr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string baseTypeToStrin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aseType bTyp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swi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Typ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INT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FLOAT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loat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CHAR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ar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UNDIFINED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defined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default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known type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intValTyp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Type vtyp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valTypeToStrin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typ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intTableEnter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ableEntry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entry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--------------------------------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iable Name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try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name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iable Type: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valTypeToStrin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ntry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typ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--------------------------------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</w:p>
    <w:bookmarkEnd w:id="61"/>
    <w:bookmarkStart w:id="62" w:name="tableentry.hpp"/>
    <w:p>
      <w:pPr>
        <w:pStyle w:val="Heading2"/>
      </w:pPr>
      <w:r>
        <w:t xml:space="preserve">tableEntry.hpp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PreprocessorTok"/>
        </w:rPr>
        <w:t xml:space="preserve">#ifndef __TABLE_ENTERY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define __TABLE_ENTERY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../../token/token.hpp"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num</w:t>
      </w:r>
      <w:r>
        <w:rPr>
          <w:rStyle w:val="NormalTok"/>
        </w:rPr>
        <w:t xml:space="preserve"> baseType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INT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FLOAT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CHAR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UNDIFINED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valType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baseType 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NDIFINE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isPoin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is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tableEntry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string 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valType typ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isInitializ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offs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offset in the stack</w:t>
      </w:r>
      <w:r>
        <w:br/>
      </w:r>
      <w:r>
        <w:rPr>
          <w:rStyle w:val="NormalTok"/>
        </w:rPr>
        <w:t xml:space="preserve">        string add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string valTypeToStrin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Type vTyp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string baseTypeToStrin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aseType bTyp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intValTyp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Type vtyp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intTableEnter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ableEntry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entry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endif</w:t>
      </w:r>
    </w:p>
    <w:bookmarkEnd w:id="62"/>
    <w:bookmarkStart w:id="63" w:name="token.cpp"/>
    <w:p>
      <w:pPr>
        <w:pStyle w:val="Heading2"/>
      </w:pPr>
      <w:r>
        <w:t xml:space="preserve">token.cpp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token.hpp"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stream&gt;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iostream&gt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string syntaxKindEnumTo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NTEGER_LITERAL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LOAT_LITERAL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AR_LITERAL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ING_LITERAL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FIER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EYWORD_IF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EYWORD_ELSE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EYWORD_WHILE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EYWORD_FOR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KEYWORD_FN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EYWORD_RET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EYWORD_INT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EYWORD_FLOAT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EYWORD_CHAR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QUALS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M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US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MINUS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LASH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R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MPERSAND"</w:t>
      </w:r>
      <w:r>
        <w:rPr>
          <w:rStyle w:val="OperatorTok"/>
        </w:rPr>
        <w:t xml:space="preserve">,</w:t>
      </w:r>
      <w:r>
        <w:rPr>
          <w:rStyle w:val="StringTok"/>
        </w:rPr>
        <w:t xml:space="preserve">"PIPE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RET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LDE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BANG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MICOLON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SS_THAN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ATER_THAN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PEN_PAREN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OSED_PAREN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PEN_CURLY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OSED_CURLY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PEN_BRACKET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CLOSED_BRACKET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GHT_ARROW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US_PLUS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NUS_MINUS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US_EQUALS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INUS_EQUALS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LASH_EQUALS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R_EQUALS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AMPERSAND_EQUALS"</w:t>
      </w:r>
      <w:r>
        <w:rPr>
          <w:rStyle w:val="OperatorTok"/>
        </w:rPr>
        <w:t xml:space="preserve">,</w:t>
      </w:r>
      <w:r>
        <w:rPr>
          <w:rStyle w:val="StringTok"/>
        </w:rPr>
        <w:t xml:space="preserve">"PIPE_EQUALS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RET_EQUALS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LDE_EQUALS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QUALS_EQUALS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LESS_THAN_EQUALS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ATER_THAN_EQUALS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MPERSAND_AMPERSAND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IPE_PIPE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NG_EQUALS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D_OF_FILE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EXPECTED_TOKEN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string syntaxTokenToStrin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yntaxToken token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stringstream re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string token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oke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va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res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syntaxKindToStrin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oke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kind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tokenValu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mpty</w:t>
      </w:r>
      <w:r>
        <w:rPr>
          <w:rStyle w:val="OperatorTok"/>
        </w:rPr>
        <w:t xml:space="preserve">()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res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tokenVal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tr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string syntaxKindToStrin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yntaxKind kind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stringstream re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res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e</w:t>
      </w:r>
      <w:r>
        <w:rPr>
          <w:rStyle w:val="StringTok"/>
        </w:rPr>
        <w:t xml:space="preserve">[0;36m"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syntaxKindEnumToString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kind</w:t>
      </w:r>
      <w:r>
        <w:rPr>
          <w:rStyle w:val="OperatorTok"/>
        </w:rPr>
        <w:t xml:space="preserve">]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e</w:t>
      </w:r>
      <w:r>
        <w:rPr>
          <w:rStyle w:val="StringTok"/>
        </w:rPr>
        <w:t xml:space="preserve">[0m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tr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intSyntaxToke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yntaxToken token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syntaxTokenToStrin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oken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end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</w:p>
    <w:bookmarkEnd w:id="63"/>
    <w:bookmarkStart w:id="64" w:name="token.hpp"/>
    <w:p>
      <w:pPr>
        <w:pStyle w:val="Heading2"/>
      </w:pPr>
      <w:r>
        <w:t xml:space="preserve">token.hpp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PreprocessorTok"/>
        </w:rPr>
        <w:t xml:space="preserve">#ifndef __TOKEN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define __TOKEN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ring&gt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num</w:t>
      </w:r>
      <w:r>
        <w:rPr>
          <w:rStyle w:val="NormalTok"/>
        </w:rPr>
        <w:t xml:space="preserve"> SyntaxKind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INTEGER_LITERAL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FLOAT_LITERAL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CHAR_LITERAL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STRING_LITERAL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IDENTIFIER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KEYWORD_IF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KEYWORD_ELS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KEYWORD_WHIL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KEYWORD_FOR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KEYWORD_FN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KEYWORD_RET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KEYWORD_INT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KEYWORD_FLOAT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KEYWORD_CHAR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EQUALS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COMMA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PLUS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MINUS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SLASH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STAR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AMPERSAND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PIP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CARET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TILD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BANG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SEMICOLON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LESS_THAN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GREATER_THAN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OPEN_PAREN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CLOSED_PAREN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OPEN_CURLY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CLOSED_CURLY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OPEN_BRACKET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CLOSED_BRACKET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RIGHT_ARROW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PLUS_PLUS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MINUS_MINUS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PLUS_EQUALS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MINUS_EQUALS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SLASH_EQUALS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STAR_EQUALS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AMPERSAND_EQUALS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PIPE_EQUALS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CARET_EQUALS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TILDE_EQUALS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EQUALS_EQUALS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LESS_THAN_EQUALS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GREATER_THAN_EQUALS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AMPERSAND_AMPERSAND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PIPE_PIP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BANG_EQUALS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END_OF_FIL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UNEXPECTED_TOKEN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EPSILON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    SYNTAX_KIND_COUNT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SyntaxToken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SyntaxKind kin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string va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in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olum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string syntaxTokenToStrin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yntaxToken toke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string syntaxKindToStrin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yntaxKind kin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intSyntaxToke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yntaxToken toke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PreprocessorTok"/>
        </w:rPr>
        <w:t xml:space="preserve">#endif</w:t>
      </w:r>
    </w:p>
    <w:bookmarkEnd w:id="6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303030"/>
    </w:pPr>
  </w:style>
  <w:style w:type="character" w:customStyle="1" w:styleId="KeywordTok">
    <w:name w:val="KeywordTok"/>
    <w:basedOn w:val="VerbatimChar"/>
    <w:rPr>
      <w:color w:val="f0dfaf"/>
      <w:shd w:val="clear" w:fill="303030"/>
    </w:rPr>
  </w:style>
  <w:style w:type="character" w:customStyle="1" w:styleId="DataTypeTok">
    <w:name w:val="DataTypeTok"/>
    <w:basedOn w:val="VerbatimChar"/>
    <w:rPr>
      <w:color w:val="dfdfbf"/>
      <w:shd w:val="clear" w:fill="303030"/>
    </w:rPr>
  </w:style>
  <w:style w:type="character" w:customStyle="1" w:styleId="DecValTok">
    <w:name w:val="DecValTok"/>
    <w:basedOn w:val="VerbatimChar"/>
    <w:rPr>
      <w:color w:val="dcdccc"/>
      <w:shd w:val="clear" w:fill="303030"/>
    </w:rPr>
  </w:style>
  <w:style w:type="character" w:customStyle="1" w:styleId="BaseNTok">
    <w:name w:val="BaseNTok"/>
    <w:basedOn w:val="VerbatimChar"/>
    <w:rPr>
      <w:color w:val="dca3a3"/>
      <w:shd w:val="clear" w:fill="303030"/>
    </w:rPr>
  </w:style>
  <w:style w:type="character" w:customStyle="1" w:styleId="FloatTok">
    <w:name w:val="FloatTok"/>
    <w:basedOn w:val="VerbatimChar"/>
    <w:rPr>
      <w:color w:val="c0bed1"/>
      <w:shd w:val="clear" w:fill="303030"/>
    </w:rPr>
  </w:style>
  <w:style w:type="character" w:customStyle="1" w:styleId="ConstantTok">
    <w:name w:val="ConstantTok"/>
    <w:basedOn w:val="VerbatimChar"/>
    <w:rPr>
      <w:b/>
      <w:color w:val="dca3a3"/>
      <w:shd w:val="clear" w:fill="303030"/>
    </w:rPr>
  </w:style>
  <w:style w:type="character" w:customStyle="1" w:styleId="CharTok">
    <w:name w:val="CharTok"/>
    <w:basedOn w:val="VerbatimChar"/>
    <w:rPr>
      <w:color w:val="dca3a3"/>
      <w:shd w:val="clear" w:fill="303030"/>
    </w:rPr>
  </w:style>
  <w:style w:type="character" w:customStyle="1" w:styleId="SpecialCharTok">
    <w:name w:val="SpecialCharTok"/>
    <w:basedOn w:val="VerbatimChar"/>
    <w:rPr>
      <w:color w:val="dca3a3"/>
      <w:shd w:val="clear" w:fill="303030"/>
    </w:rPr>
  </w:style>
  <w:style w:type="character" w:customStyle="1" w:styleId="StringTok">
    <w:name w:val="StringTok"/>
    <w:basedOn w:val="VerbatimChar"/>
    <w:rPr>
      <w:color w:val="cc9393"/>
      <w:shd w:val="clear" w:fill="303030"/>
    </w:rPr>
  </w:style>
  <w:style w:type="character" w:customStyle="1" w:styleId="VerbatimStringTok">
    <w:name w:val="VerbatimStringTok"/>
    <w:basedOn w:val="VerbatimChar"/>
    <w:rPr>
      <w:color w:val="cc9393"/>
      <w:shd w:val="clear" w:fill="303030"/>
    </w:rPr>
  </w:style>
  <w:style w:type="character" w:customStyle="1" w:styleId="SpecialStringTok">
    <w:name w:val="SpecialStringTok"/>
    <w:basedOn w:val="VerbatimChar"/>
    <w:rPr>
      <w:color w:val="cc9393"/>
      <w:shd w:val="clear" w:fill="303030"/>
    </w:rPr>
  </w:style>
  <w:style w:type="character" w:customStyle="1" w:styleId="ImportTok">
    <w:name w:val="ImportTok"/>
    <w:basedOn w:val="VerbatimChar"/>
    <w:rPr>
      <w:color w:val="cccccc"/>
      <w:shd w:val="clear" w:fill="303030"/>
    </w:rPr>
  </w:style>
  <w:style w:type="character" w:customStyle="1" w:styleId="CommentTok">
    <w:name w:val="CommentTok"/>
    <w:basedOn w:val="VerbatimChar"/>
    <w:rPr>
      <w:color w:val="7f9f7f"/>
      <w:shd w:val="clear" w:fill="303030"/>
    </w:rPr>
  </w:style>
  <w:style w:type="character" w:customStyle="1" w:styleId="DocumentationTok">
    <w:name w:val="DocumentationTok"/>
    <w:basedOn w:val="VerbatimChar"/>
    <w:rPr>
      <w:color w:val="7f9f7f"/>
      <w:shd w:val="clear" w:fill="303030"/>
    </w:rPr>
  </w:style>
  <w:style w:type="character" w:customStyle="1" w:styleId="AnnotationTok">
    <w:name w:val="AnnotationTok"/>
    <w:basedOn w:val="VerbatimChar"/>
    <w:rPr>
      <w:b/>
      <w:color w:val="7f9f7f"/>
      <w:shd w:val="clear" w:fill="303030"/>
    </w:rPr>
  </w:style>
  <w:style w:type="character" w:customStyle="1" w:styleId="CommentVarTok">
    <w:name w:val="CommentVarTok"/>
    <w:basedOn w:val="VerbatimChar"/>
    <w:rPr>
      <w:b/>
      <w:color w:val="7f9f7f"/>
      <w:shd w:val="clear" w:fill="303030"/>
    </w:rPr>
  </w:style>
  <w:style w:type="character" w:customStyle="1" w:styleId="OtherTok">
    <w:name w:val="OtherTok"/>
    <w:basedOn w:val="VerbatimChar"/>
    <w:rPr>
      <w:color w:val="efef8f"/>
      <w:shd w:val="clear" w:fill="303030"/>
    </w:rPr>
  </w:style>
  <w:style w:type="character" w:customStyle="1" w:styleId="FunctionTok">
    <w:name w:val="FunctionTok"/>
    <w:basedOn w:val="VerbatimChar"/>
    <w:rPr>
      <w:color w:val="efef8f"/>
      <w:shd w:val="clear" w:fill="303030"/>
    </w:rPr>
  </w:style>
  <w:style w:type="character" w:customStyle="1" w:styleId="VariableTok">
    <w:name w:val="VariableTok"/>
    <w:basedOn w:val="VerbatimChar"/>
    <w:rPr>
      <w:color w:val="cccccc"/>
      <w:shd w:val="clear" w:fill="303030"/>
    </w:rPr>
  </w:style>
  <w:style w:type="character" w:customStyle="1" w:styleId="ControlFlowTok">
    <w:name w:val="ControlFlowTok"/>
    <w:basedOn w:val="VerbatimChar"/>
    <w:rPr>
      <w:color w:val="f0dfaf"/>
      <w:shd w:val="clear" w:fill="303030"/>
    </w:rPr>
  </w:style>
  <w:style w:type="character" w:customStyle="1" w:styleId="OperatorTok">
    <w:name w:val="OperatorTok"/>
    <w:basedOn w:val="VerbatimChar"/>
    <w:rPr>
      <w:color w:val="f0efd0"/>
      <w:shd w:val="clear" w:fill="303030"/>
    </w:rPr>
  </w:style>
  <w:style w:type="character" w:customStyle="1" w:styleId="BuiltInTok">
    <w:name w:val="BuiltInTok"/>
    <w:basedOn w:val="VerbatimChar"/>
    <w:rPr>
      <w:color w:val="cccccc"/>
      <w:shd w:val="clear" w:fill="303030"/>
    </w:rPr>
  </w:style>
  <w:style w:type="character" w:customStyle="1" w:styleId="ExtensionTok">
    <w:name w:val="ExtensionTok"/>
    <w:basedOn w:val="VerbatimChar"/>
    <w:rPr>
      <w:color w:val="cccccc"/>
      <w:shd w:val="clear" w:fill="303030"/>
    </w:rPr>
  </w:style>
  <w:style w:type="character" w:customStyle="1" w:styleId="PreprocessorTok">
    <w:name w:val="PreprocessorTok"/>
    <w:basedOn w:val="VerbatimChar"/>
    <w:rPr>
      <w:b/>
      <w:color w:val="ffcfaf"/>
      <w:shd w:val="clear" w:fill="303030"/>
    </w:rPr>
  </w:style>
  <w:style w:type="character" w:customStyle="1" w:styleId="AttributeTok">
    <w:name w:val="AttributeTok"/>
    <w:basedOn w:val="VerbatimChar"/>
    <w:rPr>
      <w:color w:val="cccccc"/>
      <w:shd w:val="clear" w:fill="303030"/>
    </w:rPr>
  </w:style>
  <w:style w:type="character" w:customStyle="1" w:styleId="RegionMarkerTok">
    <w:name w:val="RegionMarkerTok"/>
    <w:basedOn w:val="VerbatimChar"/>
    <w:rPr>
      <w:color w:val="cccccc"/>
      <w:shd w:val="clear" w:fill="303030"/>
    </w:rPr>
  </w:style>
  <w:style w:type="character" w:customStyle="1" w:styleId="InformationTok">
    <w:name w:val="InformationTok"/>
    <w:basedOn w:val="VerbatimChar"/>
    <w:rPr>
      <w:b/>
      <w:color w:val="7f9f7f"/>
      <w:shd w:val="clear" w:fill="303030"/>
    </w:rPr>
  </w:style>
  <w:style w:type="character" w:customStyle="1" w:styleId="WarningTok">
    <w:name w:val="WarningTok"/>
    <w:basedOn w:val="VerbatimChar"/>
    <w:rPr>
      <w:b/>
      <w:color w:val="7f9f7f"/>
      <w:shd w:val="clear" w:fill="303030"/>
    </w:rPr>
  </w:style>
  <w:style w:type="character" w:customStyle="1" w:styleId="AlertTok">
    <w:name w:val="AlertTok"/>
    <w:basedOn w:val="VerbatimChar"/>
    <w:rPr>
      <w:color w:val="ffcfaf"/>
      <w:shd w:val="clear" w:fill="303030"/>
    </w:rPr>
  </w:style>
  <w:style w:type="character" w:customStyle="1" w:styleId="ErrorTok">
    <w:name w:val="ErrorTok"/>
    <w:basedOn w:val="VerbatimChar"/>
    <w:rPr>
      <w:color w:val="c3bf9f"/>
      <w:shd w:val="clear" w:fill="303030"/>
    </w:rPr>
  </w:style>
  <w:style w:type="character" w:customStyle="1" w:styleId="NormalTok">
    <w:name w:val="NormalTok"/>
    <w:basedOn w:val="VerbatimChar"/>
    <w:rPr>
      <w:color w:val="cccccc"/>
      <w:shd w:val="clear" w:fill="303030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09T20:41:44Z</dcterms:created>
  <dcterms:modified xsi:type="dcterms:W3CDTF">2025-05-09T20:41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